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7560AC" w:rsidTr="00161C7A">
        <w:tc>
          <w:tcPr>
            <w:tcW w:w="14390" w:type="dxa"/>
            <w:gridSpan w:val="2"/>
            <w:shd w:val="clear" w:color="auto" w:fill="002060"/>
          </w:tcPr>
          <w:p w:rsidR="007560AC" w:rsidRDefault="007560AC" w:rsidP="007560AC">
            <w:pPr>
              <w:jc w:val="center"/>
            </w:pPr>
            <w:bookmarkStart w:id="0" w:name="_GoBack"/>
            <w:bookmarkEnd w:id="0"/>
            <w:r w:rsidRPr="00A2403D">
              <w:rPr>
                <w:b/>
                <w:bCs/>
                <w:color w:val="FFFFFF" w:themeColor="background1"/>
                <w:sz w:val="36"/>
                <w:szCs w:val="24"/>
              </w:rPr>
              <w:t xml:space="preserve">Implementation Team Notetaking and Implementation Data </w:t>
            </w:r>
            <w:r w:rsidR="00FD12D2">
              <w:rPr>
                <w:b/>
                <w:bCs/>
                <w:color w:val="FFFFFF" w:themeColor="background1"/>
                <w:sz w:val="36"/>
                <w:szCs w:val="24"/>
              </w:rPr>
              <w:t>Analysis Planning Tool</w:t>
            </w:r>
          </w:p>
        </w:tc>
      </w:tr>
      <w:tr w:rsidR="00904912" w:rsidTr="000E020B">
        <w:tc>
          <w:tcPr>
            <w:tcW w:w="14390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:rsidR="00904912" w:rsidRPr="00904912" w:rsidRDefault="00904912" w:rsidP="007560AC">
            <w:pPr>
              <w:jc w:val="center"/>
              <w:rPr>
                <w:b/>
              </w:rPr>
            </w:pPr>
            <w:r w:rsidRPr="000E020B">
              <w:rPr>
                <w:b/>
                <w:sz w:val="24"/>
              </w:rPr>
              <w:t>Table of Contents</w:t>
            </w:r>
          </w:p>
        </w:tc>
      </w:tr>
      <w:tr w:rsidR="007560AC" w:rsidTr="000E020B">
        <w:tc>
          <w:tcPr>
            <w:tcW w:w="7195" w:type="dxa"/>
            <w:tcBorders>
              <w:bottom w:val="single" w:sz="24" w:space="0" w:color="auto"/>
            </w:tcBorders>
          </w:tcPr>
          <w:p w:rsidR="007560AC" w:rsidRPr="000E020B" w:rsidRDefault="000E020B" w:rsidP="007560AC">
            <w:pPr>
              <w:jc w:val="center"/>
              <w:rPr>
                <w:b/>
              </w:rPr>
            </w:pPr>
            <w:r w:rsidRPr="000E020B">
              <w:rPr>
                <w:b/>
              </w:rPr>
              <w:t>Date</w:t>
            </w:r>
          </w:p>
        </w:tc>
        <w:tc>
          <w:tcPr>
            <w:tcW w:w="7195" w:type="dxa"/>
            <w:tcBorders>
              <w:bottom w:val="single" w:sz="24" w:space="0" w:color="auto"/>
            </w:tcBorders>
          </w:tcPr>
          <w:p w:rsidR="007560AC" w:rsidRPr="000E020B" w:rsidRDefault="000E020B" w:rsidP="007560AC">
            <w:pPr>
              <w:jc w:val="center"/>
              <w:rPr>
                <w:b/>
              </w:rPr>
            </w:pPr>
            <w:r w:rsidRPr="000E020B">
              <w:rPr>
                <w:b/>
              </w:rPr>
              <w:t xml:space="preserve">Title </w:t>
            </w:r>
          </w:p>
        </w:tc>
      </w:tr>
      <w:tr w:rsidR="00F21B7D" w:rsidTr="000E020B">
        <w:tc>
          <w:tcPr>
            <w:tcW w:w="7195" w:type="dxa"/>
            <w:tcBorders>
              <w:top w:val="single" w:sz="24" w:space="0" w:color="auto"/>
            </w:tcBorders>
          </w:tcPr>
          <w:p w:rsidR="00F21B7D" w:rsidRDefault="003F10E9" w:rsidP="007560AC">
            <w:pPr>
              <w:jc w:val="center"/>
            </w:pPr>
            <w:hyperlink w:anchor="August" w:history="1">
              <w:r w:rsidR="00224546" w:rsidRPr="008E43D1">
                <w:rPr>
                  <w:rStyle w:val="Hyperlink"/>
                </w:rPr>
                <w:t>August</w:t>
              </w:r>
              <w:r w:rsidR="00F21B7D" w:rsidRPr="008E43D1">
                <w:rPr>
                  <w:rStyle w:val="Hyperlink"/>
                </w:rPr>
                <w:t xml:space="preserve"> 2018</w:t>
              </w:r>
            </w:hyperlink>
          </w:p>
        </w:tc>
        <w:tc>
          <w:tcPr>
            <w:tcW w:w="7195" w:type="dxa"/>
            <w:tcBorders>
              <w:top w:val="single" w:sz="24" w:space="0" w:color="auto"/>
            </w:tcBorders>
          </w:tcPr>
          <w:p w:rsidR="00F21B7D" w:rsidRDefault="00F21B7D" w:rsidP="007560AC">
            <w:pPr>
              <w:jc w:val="center"/>
            </w:pPr>
            <w:r>
              <w:t>Decision Rules for Data Collection and Use</w:t>
            </w:r>
          </w:p>
        </w:tc>
      </w:tr>
      <w:tr w:rsidR="007560AC" w:rsidTr="00F21B7D">
        <w:tc>
          <w:tcPr>
            <w:tcW w:w="7195" w:type="dxa"/>
            <w:tcBorders>
              <w:top w:val="single" w:sz="4" w:space="0" w:color="auto"/>
            </w:tcBorders>
          </w:tcPr>
          <w:p w:rsidR="007560AC" w:rsidRDefault="003F10E9" w:rsidP="007560AC">
            <w:pPr>
              <w:jc w:val="center"/>
            </w:pPr>
            <w:hyperlink w:anchor="September" w:history="1">
              <w:r w:rsidR="00224546" w:rsidRPr="008E43D1">
                <w:rPr>
                  <w:rStyle w:val="Hyperlink"/>
                </w:rPr>
                <w:t>September</w:t>
              </w:r>
              <w:r w:rsidR="004F62A2" w:rsidRPr="008E43D1">
                <w:rPr>
                  <w:rStyle w:val="Hyperlink"/>
                </w:rPr>
                <w:t xml:space="preserve"> 2018</w:t>
              </w:r>
            </w:hyperlink>
          </w:p>
        </w:tc>
        <w:tc>
          <w:tcPr>
            <w:tcW w:w="7195" w:type="dxa"/>
            <w:tcBorders>
              <w:top w:val="single" w:sz="4" w:space="0" w:color="auto"/>
            </w:tcBorders>
          </w:tcPr>
          <w:p w:rsidR="007560AC" w:rsidRDefault="006306E3" w:rsidP="007560AC">
            <w:pPr>
              <w:jc w:val="center"/>
            </w:pPr>
            <w:r>
              <w:t>DIT Meeting Notes &amp; Action Plan</w:t>
            </w:r>
          </w:p>
        </w:tc>
      </w:tr>
      <w:tr w:rsidR="007560AC" w:rsidTr="007560AC">
        <w:tc>
          <w:tcPr>
            <w:tcW w:w="7195" w:type="dxa"/>
          </w:tcPr>
          <w:p w:rsidR="007560AC" w:rsidRDefault="003F10E9" w:rsidP="007560AC">
            <w:pPr>
              <w:jc w:val="center"/>
            </w:pPr>
            <w:hyperlink w:anchor="October" w:history="1">
              <w:r w:rsidR="00224546" w:rsidRPr="008E43D1">
                <w:rPr>
                  <w:rStyle w:val="Hyperlink"/>
                </w:rPr>
                <w:t>October</w:t>
              </w:r>
              <w:r w:rsidR="004F62A2" w:rsidRPr="008E43D1">
                <w:rPr>
                  <w:rStyle w:val="Hyperlink"/>
                </w:rPr>
                <w:t xml:space="preserve"> 2018</w:t>
              </w:r>
            </w:hyperlink>
          </w:p>
        </w:tc>
        <w:tc>
          <w:tcPr>
            <w:tcW w:w="7195" w:type="dxa"/>
          </w:tcPr>
          <w:p w:rsidR="007560AC" w:rsidRDefault="006306E3" w:rsidP="007560AC">
            <w:pPr>
              <w:jc w:val="center"/>
            </w:pPr>
            <w:r>
              <w:t>DIT Meeting Notes &amp; Action Plan</w:t>
            </w:r>
          </w:p>
        </w:tc>
      </w:tr>
      <w:tr w:rsidR="007560AC" w:rsidTr="007560AC">
        <w:tc>
          <w:tcPr>
            <w:tcW w:w="7195" w:type="dxa"/>
          </w:tcPr>
          <w:p w:rsidR="007560AC" w:rsidRDefault="003F10E9" w:rsidP="007560AC">
            <w:pPr>
              <w:jc w:val="center"/>
            </w:pPr>
            <w:hyperlink w:anchor="November" w:history="1">
              <w:r w:rsidR="00224546" w:rsidRPr="008E43D1">
                <w:rPr>
                  <w:rStyle w:val="Hyperlink"/>
                </w:rPr>
                <w:t>November</w:t>
              </w:r>
              <w:r w:rsidR="004F62A2" w:rsidRPr="008E43D1">
                <w:rPr>
                  <w:rStyle w:val="Hyperlink"/>
                </w:rPr>
                <w:t xml:space="preserve"> 2018</w:t>
              </w:r>
            </w:hyperlink>
          </w:p>
        </w:tc>
        <w:tc>
          <w:tcPr>
            <w:tcW w:w="7195" w:type="dxa"/>
          </w:tcPr>
          <w:p w:rsidR="007560AC" w:rsidRDefault="006306E3" w:rsidP="007560AC">
            <w:pPr>
              <w:jc w:val="center"/>
            </w:pPr>
            <w:r>
              <w:t>DIT Meeting Notes &amp; Action Plan</w:t>
            </w:r>
          </w:p>
        </w:tc>
      </w:tr>
      <w:tr w:rsidR="007560AC" w:rsidTr="007560AC">
        <w:tc>
          <w:tcPr>
            <w:tcW w:w="7195" w:type="dxa"/>
          </w:tcPr>
          <w:p w:rsidR="007560AC" w:rsidRDefault="003F10E9" w:rsidP="007560AC">
            <w:pPr>
              <w:jc w:val="center"/>
            </w:pPr>
            <w:hyperlink w:anchor="December" w:history="1">
              <w:r w:rsidR="00224546" w:rsidRPr="008E43D1">
                <w:rPr>
                  <w:rStyle w:val="Hyperlink"/>
                </w:rPr>
                <w:t xml:space="preserve">December </w:t>
              </w:r>
              <w:r w:rsidR="004F62A2" w:rsidRPr="008E43D1">
                <w:rPr>
                  <w:rStyle w:val="Hyperlink"/>
                </w:rPr>
                <w:t>2018</w:t>
              </w:r>
            </w:hyperlink>
          </w:p>
        </w:tc>
        <w:tc>
          <w:tcPr>
            <w:tcW w:w="7195" w:type="dxa"/>
          </w:tcPr>
          <w:p w:rsidR="007560AC" w:rsidRDefault="006306E3" w:rsidP="007560AC">
            <w:pPr>
              <w:jc w:val="center"/>
            </w:pPr>
            <w:r>
              <w:t>DIT Meeting Notes &amp; Action Plan</w:t>
            </w:r>
          </w:p>
        </w:tc>
      </w:tr>
      <w:tr w:rsidR="00224546" w:rsidTr="007560AC">
        <w:tc>
          <w:tcPr>
            <w:tcW w:w="7195" w:type="dxa"/>
          </w:tcPr>
          <w:p w:rsidR="00224546" w:rsidRDefault="003F10E9" w:rsidP="007560AC">
            <w:pPr>
              <w:jc w:val="center"/>
            </w:pPr>
            <w:hyperlink w:anchor="January" w:history="1">
              <w:r w:rsidR="00224546" w:rsidRPr="008E43D1">
                <w:rPr>
                  <w:rStyle w:val="Hyperlink"/>
                </w:rPr>
                <w:t>January 2019</w:t>
              </w:r>
            </w:hyperlink>
          </w:p>
        </w:tc>
        <w:tc>
          <w:tcPr>
            <w:tcW w:w="7195" w:type="dxa"/>
          </w:tcPr>
          <w:p w:rsidR="00224546" w:rsidRDefault="007473F8" w:rsidP="007560AC">
            <w:pPr>
              <w:jc w:val="center"/>
            </w:pPr>
            <w:r>
              <w:t>DIT Meeting Notes &amp; Action Plan</w:t>
            </w:r>
          </w:p>
        </w:tc>
      </w:tr>
      <w:tr w:rsidR="00224546" w:rsidTr="007560AC">
        <w:tc>
          <w:tcPr>
            <w:tcW w:w="7195" w:type="dxa"/>
          </w:tcPr>
          <w:p w:rsidR="00224546" w:rsidRDefault="003F10E9" w:rsidP="007560AC">
            <w:pPr>
              <w:jc w:val="center"/>
            </w:pPr>
            <w:hyperlink w:anchor="February" w:history="1">
              <w:r w:rsidR="00224546" w:rsidRPr="008E43D1">
                <w:rPr>
                  <w:rStyle w:val="Hyperlink"/>
                </w:rPr>
                <w:t>February 2019</w:t>
              </w:r>
            </w:hyperlink>
          </w:p>
        </w:tc>
        <w:tc>
          <w:tcPr>
            <w:tcW w:w="7195" w:type="dxa"/>
          </w:tcPr>
          <w:p w:rsidR="00224546" w:rsidRDefault="007473F8" w:rsidP="007560AC">
            <w:pPr>
              <w:jc w:val="center"/>
            </w:pPr>
            <w:r>
              <w:t>DIT Meeting Notes &amp; Action Plan</w:t>
            </w:r>
          </w:p>
        </w:tc>
      </w:tr>
      <w:tr w:rsidR="00224546" w:rsidTr="007560AC">
        <w:tc>
          <w:tcPr>
            <w:tcW w:w="7195" w:type="dxa"/>
          </w:tcPr>
          <w:p w:rsidR="00224546" w:rsidRDefault="003F10E9" w:rsidP="007560AC">
            <w:pPr>
              <w:jc w:val="center"/>
            </w:pPr>
            <w:hyperlink w:anchor="March" w:history="1">
              <w:r w:rsidR="00224546" w:rsidRPr="008E43D1">
                <w:rPr>
                  <w:rStyle w:val="Hyperlink"/>
                </w:rPr>
                <w:t>March 2019</w:t>
              </w:r>
            </w:hyperlink>
          </w:p>
        </w:tc>
        <w:tc>
          <w:tcPr>
            <w:tcW w:w="7195" w:type="dxa"/>
          </w:tcPr>
          <w:p w:rsidR="00224546" w:rsidRDefault="007473F8" w:rsidP="007560AC">
            <w:pPr>
              <w:jc w:val="center"/>
            </w:pPr>
            <w:r>
              <w:t>DIT Meeting Notes &amp; Action Plan</w:t>
            </w:r>
          </w:p>
        </w:tc>
      </w:tr>
      <w:tr w:rsidR="00224546" w:rsidTr="007560AC">
        <w:tc>
          <w:tcPr>
            <w:tcW w:w="7195" w:type="dxa"/>
          </w:tcPr>
          <w:p w:rsidR="00224546" w:rsidRDefault="003F10E9" w:rsidP="007560AC">
            <w:pPr>
              <w:jc w:val="center"/>
            </w:pPr>
            <w:hyperlink w:anchor="April" w:history="1">
              <w:r w:rsidR="00224546" w:rsidRPr="008E43D1">
                <w:rPr>
                  <w:rStyle w:val="Hyperlink"/>
                </w:rPr>
                <w:t>April 2019</w:t>
              </w:r>
            </w:hyperlink>
          </w:p>
        </w:tc>
        <w:tc>
          <w:tcPr>
            <w:tcW w:w="7195" w:type="dxa"/>
          </w:tcPr>
          <w:p w:rsidR="00224546" w:rsidRDefault="007473F8" w:rsidP="007560AC">
            <w:pPr>
              <w:jc w:val="center"/>
            </w:pPr>
            <w:r>
              <w:t>DIT Meeting Notes &amp; Action Plan</w:t>
            </w:r>
          </w:p>
        </w:tc>
      </w:tr>
      <w:tr w:rsidR="00224546" w:rsidTr="007560AC">
        <w:tc>
          <w:tcPr>
            <w:tcW w:w="7195" w:type="dxa"/>
          </w:tcPr>
          <w:p w:rsidR="00224546" w:rsidRDefault="003F10E9" w:rsidP="007560AC">
            <w:pPr>
              <w:jc w:val="center"/>
            </w:pPr>
            <w:hyperlink w:anchor="May" w:history="1">
              <w:r w:rsidR="00224546" w:rsidRPr="008E43D1">
                <w:rPr>
                  <w:rStyle w:val="Hyperlink"/>
                </w:rPr>
                <w:t>May 2019</w:t>
              </w:r>
            </w:hyperlink>
          </w:p>
        </w:tc>
        <w:tc>
          <w:tcPr>
            <w:tcW w:w="7195" w:type="dxa"/>
          </w:tcPr>
          <w:p w:rsidR="00224546" w:rsidRDefault="007473F8" w:rsidP="007560AC">
            <w:pPr>
              <w:jc w:val="center"/>
            </w:pPr>
            <w:r>
              <w:t>DIT Meeting Notes &amp; Action Plan</w:t>
            </w:r>
          </w:p>
        </w:tc>
      </w:tr>
    </w:tbl>
    <w:tbl>
      <w:tblPr>
        <w:tblStyle w:val="TableGrid"/>
        <w:tblpPr w:leftFromText="180" w:rightFromText="180" w:vertAnchor="text" w:horzAnchor="margin" w:tblpY="1017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CF720C" w:rsidTr="00CF720C">
        <w:tc>
          <w:tcPr>
            <w:tcW w:w="14390" w:type="dxa"/>
            <w:shd w:val="clear" w:color="auto" w:fill="002060"/>
          </w:tcPr>
          <w:p w:rsidR="00CF720C" w:rsidRPr="00CF720C" w:rsidRDefault="00CF720C" w:rsidP="00CF720C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1" w:name="August"/>
            <w:r w:rsidRPr="00CF720C">
              <w:rPr>
                <w:b/>
                <w:bCs/>
                <w:sz w:val="28"/>
                <w:szCs w:val="24"/>
              </w:rPr>
              <w:t xml:space="preserve">Decision Rules:  Data districts and schools will use </w:t>
            </w:r>
            <w:bookmarkEnd w:id="1"/>
          </w:p>
        </w:tc>
      </w:tr>
      <w:tr w:rsidR="00CF720C" w:rsidTr="00CF720C">
        <w:tc>
          <w:tcPr>
            <w:tcW w:w="14390" w:type="dxa"/>
            <w:shd w:val="clear" w:color="auto" w:fill="D9D9D9" w:themeFill="background1" w:themeFillShade="D9"/>
          </w:tcPr>
          <w:p w:rsidR="00CF720C" w:rsidRPr="00F86AB1" w:rsidRDefault="00CF720C" w:rsidP="00CF720C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 xml:space="preserve">Student </w:t>
            </w:r>
            <w:r w:rsidRPr="00F86AB1">
              <w:rPr>
                <w:b/>
                <w:bCs/>
                <w:sz w:val="24"/>
                <w:szCs w:val="24"/>
                <w:u w:val="single"/>
              </w:rPr>
              <w:t>Academic Data</w:t>
            </w:r>
          </w:p>
          <w:p w:rsidR="00CF720C" w:rsidRDefault="00CF720C" w:rsidP="00CF720C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creening:</w:t>
            </w:r>
          </w:p>
          <w:p w:rsidR="00CF720C" w:rsidRDefault="00CF720C" w:rsidP="00CF720C">
            <w:pPr>
              <w:rPr>
                <w:b/>
                <w:bCs/>
                <w:sz w:val="24"/>
                <w:szCs w:val="24"/>
              </w:rPr>
            </w:pPr>
          </w:p>
          <w:p w:rsidR="00CF720C" w:rsidRDefault="00CF720C" w:rsidP="00CF720C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nterim:</w:t>
            </w:r>
          </w:p>
          <w:p w:rsidR="00CF720C" w:rsidRDefault="00CF720C" w:rsidP="00CF720C">
            <w:pPr>
              <w:rPr>
                <w:b/>
                <w:bCs/>
                <w:sz w:val="24"/>
                <w:szCs w:val="24"/>
              </w:rPr>
            </w:pPr>
          </w:p>
          <w:p w:rsidR="00CF720C" w:rsidRPr="003424FE" w:rsidRDefault="00CF720C" w:rsidP="00CF720C">
            <w:pPr>
              <w:rPr>
                <w:b/>
                <w:bCs/>
                <w:sz w:val="24"/>
                <w:szCs w:val="24"/>
              </w:rPr>
            </w:pPr>
            <w:r w:rsidRPr="003424FE">
              <w:rPr>
                <w:b/>
                <w:bCs/>
                <w:sz w:val="24"/>
                <w:szCs w:val="24"/>
              </w:rPr>
              <w:t xml:space="preserve">Summative: </w:t>
            </w:r>
          </w:p>
          <w:p w:rsidR="00CF720C" w:rsidRDefault="00CF720C" w:rsidP="00CF720C">
            <w:pPr>
              <w:rPr>
                <w:b/>
                <w:bCs/>
                <w:sz w:val="24"/>
                <w:szCs w:val="24"/>
                <w:u w:val="single"/>
              </w:rPr>
            </w:pPr>
          </w:p>
          <w:p w:rsidR="00CF720C" w:rsidRPr="00F86AB1" w:rsidRDefault="00CF720C" w:rsidP="00CF720C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Adult and System Implementation D</w:t>
            </w:r>
            <w:r w:rsidRPr="00F86AB1">
              <w:rPr>
                <w:b/>
                <w:bCs/>
                <w:sz w:val="24"/>
                <w:szCs w:val="24"/>
                <w:u w:val="single"/>
              </w:rPr>
              <w:t>ata</w:t>
            </w:r>
          </w:p>
          <w:p w:rsidR="00CF720C" w:rsidRDefault="00CF720C" w:rsidP="00CF720C">
            <w:pPr>
              <w:rPr>
                <w:bCs/>
                <w:sz w:val="24"/>
                <w:szCs w:val="24"/>
              </w:rPr>
            </w:pPr>
            <w:r w:rsidRPr="00B46CE9">
              <w:rPr>
                <w:b/>
                <w:bCs/>
                <w:sz w:val="24"/>
                <w:szCs w:val="24"/>
              </w:rPr>
              <w:t>Fidelity:</w:t>
            </w:r>
            <w:r>
              <w:rPr>
                <w:bCs/>
                <w:sz w:val="24"/>
                <w:szCs w:val="24"/>
              </w:rPr>
              <w:t xml:space="preserve"> Observation Tool for Instructional Supports and Systems (OTISS)</w:t>
            </w:r>
          </w:p>
          <w:p w:rsidR="00CF720C" w:rsidRDefault="00CF720C" w:rsidP="00CF720C">
            <w:pPr>
              <w:rPr>
                <w:bCs/>
                <w:sz w:val="24"/>
                <w:szCs w:val="24"/>
              </w:rPr>
            </w:pPr>
            <w:r w:rsidRPr="00B46CE9">
              <w:rPr>
                <w:b/>
                <w:bCs/>
                <w:sz w:val="24"/>
                <w:szCs w:val="24"/>
              </w:rPr>
              <w:t>Capacity:</w:t>
            </w:r>
            <w:r>
              <w:rPr>
                <w:bCs/>
                <w:sz w:val="24"/>
                <w:szCs w:val="24"/>
              </w:rPr>
              <w:t xml:space="preserve"> District </w:t>
            </w:r>
            <w:r w:rsidRPr="00C70657">
              <w:rPr>
                <w:bCs/>
                <w:sz w:val="24"/>
                <w:szCs w:val="24"/>
              </w:rPr>
              <w:t>Capacity</w:t>
            </w:r>
            <w:r>
              <w:rPr>
                <w:bCs/>
                <w:sz w:val="24"/>
                <w:szCs w:val="24"/>
              </w:rPr>
              <w:t xml:space="preserve"> Assessment (DCA) &amp;</w:t>
            </w:r>
            <w:r w:rsidRPr="00C7065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Drivers Best Practice Assessment (DBPA)</w:t>
            </w:r>
          </w:p>
          <w:p w:rsidR="00CF720C" w:rsidRDefault="00CF720C" w:rsidP="00CF720C">
            <w:pPr>
              <w:rPr>
                <w:bCs/>
                <w:sz w:val="24"/>
                <w:szCs w:val="24"/>
              </w:rPr>
            </w:pPr>
            <w:r w:rsidRPr="00B46CE9">
              <w:rPr>
                <w:b/>
                <w:bCs/>
                <w:sz w:val="24"/>
                <w:szCs w:val="24"/>
              </w:rPr>
              <w:t>Training:</w:t>
            </w:r>
            <w:r>
              <w:rPr>
                <w:bCs/>
                <w:sz w:val="24"/>
                <w:szCs w:val="24"/>
              </w:rPr>
              <w:t xml:space="preserve"> Pre/Post Assessments, Efficacy, Adult Learning Strategies, and Math Practice Profile Components</w:t>
            </w:r>
          </w:p>
          <w:p w:rsidR="00CF720C" w:rsidRDefault="00CF720C" w:rsidP="00CF720C">
            <w:pPr>
              <w:rPr>
                <w:bCs/>
                <w:sz w:val="24"/>
                <w:szCs w:val="24"/>
              </w:rPr>
            </w:pPr>
            <w:r w:rsidRPr="00B46CE9">
              <w:rPr>
                <w:b/>
                <w:bCs/>
                <w:sz w:val="24"/>
                <w:szCs w:val="24"/>
              </w:rPr>
              <w:t>Coaching:</w:t>
            </w:r>
            <w:r>
              <w:rPr>
                <w:bCs/>
                <w:sz w:val="24"/>
                <w:szCs w:val="24"/>
              </w:rPr>
              <w:t xml:space="preserve"> Teacher Survey and Log</w:t>
            </w:r>
          </w:p>
          <w:p w:rsidR="00CF720C" w:rsidRDefault="00CF720C" w:rsidP="00CF720C">
            <w:pPr>
              <w:rPr>
                <w:bCs/>
                <w:sz w:val="24"/>
                <w:szCs w:val="24"/>
              </w:rPr>
            </w:pPr>
            <w:r w:rsidRPr="00B46CE9">
              <w:rPr>
                <w:b/>
                <w:bCs/>
                <w:sz w:val="24"/>
                <w:szCs w:val="24"/>
              </w:rPr>
              <w:t>Organization Drivers:</w:t>
            </w:r>
            <w:r>
              <w:rPr>
                <w:bCs/>
                <w:sz w:val="24"/>
                <w:szCs w:val="24"/>
              </w:rPr>
              <w:t xml:space="preserve"> Practice to Policy Feedback Loops (teacher, principal, district, region, state)</w:t>
            </w:r>
          </w:p>
          <w:p w:rsidR="00CF720C" w:rsidRDefault="00CF720C" w:rsidP="00CF720C">
            <w:pPr>
              <w:rPr>
                <w:bCs/>
                <w:sz w:val="24"/>
                <w:szCs w:val="24"/>
              </w:rPr>
            </w:pPr>
          </w:p>
        </w:tc>
      </w:tr>
    </w:tbl>
    <w:p w:rsidR="007560AC" w:rsidRDefault="007560AC" w:rsidP="00CF720C">
      <w:pPr>
        <w:jc w:val="center"/>
        <w:rPr>
          <w:bCs/>
          <w:sz w:val="24"/>
          <w:szCs w:val="24"/>
        </w:rPr>
      </w:pPr>
    </w:p>
    <w:p w:rsidR="007473F8" w:rsidRDefault="007473F8" w:rsidP="00CF720C">
      <w:pPr>
        <w:jc w:val="center"/>
        <w:rPr>
          <w:bCs/>
          <w:sz w:val="24"/>
          <w:szCs w:val="24"/>
        </w:rPr>
      </w:pPr>
    </w:p>
    <w:p w:rsidR="007473F8" w:rsidRDefault="007473F8" w:rsidP="00CF720C">
      <w:pPr>
        <w:jc w:val="center"/>
        <w:rPr>
          <w:bCs/>
          <w:sz w:val="24"/>
          <w:szCs w:val="24"/>
        </w:rPr>
      </w:pPr>
    </w:p>
    <w:tbl>
      <w:tblPr>
        <w:tblStyle w:val="TableGrid"/>
        <w:tblW w:w="14665" w:type="dxa"/>
        <w:tblLayout w:type="fixed"/>
        <w:tblLook w:val="04A0" w:firstRow="1" w:lastRow="0" w:firstColumn="1" w:lastColumn="0" w:noHBand="0" w:noVBand="1"/>
      </w:tblPr>
      <w:tblGrid>
        <w:gridCol w:w="14665"/>
      </w:tblGrid>
      <w:tr w:rsidR="0031685C" w:rsidTr="00FE4BC7">
        <w:trPr>
          <w:trHeight w:val="350"/>
        </w:trPr>
        <w:tc>
          <w:tcPr>
            <w:tcW w:w="14665" w:type="dxa"/>
            <w:shd w:val="clear" w:color="auto" w:fill="002060"/>
          </w:tcPr>
          <w:p w:rsidR="00283A69" w:rsidRPr="00544127" w:rsidRDefault="003F1826" w:rsidP="005540CE">
            <w:pPr>
              <w:jc w:val="center"/>
              <w:rPr>
                <w:b/>
                <w:bCs/>
                <w:color w:val="FFFFFF" w:themeColor="background1"/>
                <w:sz w:val="28"/>
                <w:szCs w:val="24"/>
              </w:rPr>
            </w:pPr>
            <w:bookmarkStart w:id="2" w:name="September"/>
            <w:r>
              <w:rPr>
                <w:b/>
                <w:bCs/>
                <w:color w:val="FFFFFF" w:themeColor="background1"/>
                <w:sz w:val="36"/>
                <w:szCs w:val="24"/>
              </w:rPr>
              <w:lastRenderedPageBreak/>
              <w:t xml:space="preserve">District Implementation Team Meeting Notes </w:t>
            </w:r>
            <w:bookmarkEnd w:id="2"/>
          </w:p>
        </w:tc>
      </w:tr>
      <w:tr w:rsidR="00C9156A" w:rsidTr="00FE4BC7">
        <w:tc>
          <w:tcPr>
            <w:tcW w:w="14665" w:type="dxa"/>
            <w:shd w:val="clear" w:color="auto" w:fill="FFFFFF" w:themeFill="background1"/>
          </w:tcPr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1615"/>
              <w:gridCol w:w="1980"/>
              <w:gridCol w:w="1170"/>
              <w:gridCol w:w="1620"/>
              <w:gridCol w:w="1800"/>
              <w:gridCol w:w="2070"/>
              <w:gridCol w:w="2070"/>
              <w:gridCol w:w="2070"/>
            </w:tblGrid>
            <w:tr w:rsidR="00512B87" w:rsidRPr="000D0309" w:rsidTr="00CC3882">
              <w:tc>
                <w:tcPr>
                  <w:tcW w:w="1615" w:type="dxa"/>
                  <w:shd w:val="clear" w:color="auto" w:fill="000000" w:themeFill="text1"/>
                </w:tcPr>
                <w:p w:rsidR="00512B87" w:rsidRPr="00922829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980" w:type="dxa"/>
                  <w:shd w:val="clear" w:color="auto" w:fill="A6A6A6" w:themeFill="background1" w:themeFillShade="A6"/>
                </w:tcPr>
                <w:p w:rsidR="00512B87" w:rsidRPr="00922829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e</w:t>
                  </w:r>
                </w:p>
              </w:tc>
              <w:tc>
                <w:tcPr>
                  <w:tcW w:w="1170" w:type="dxa"/>
                  <w:shd w:val="clear" w:color="auto" w:fill="A6A6A6" w:themeFill="background1" w:themeFillShade="A6"/>
                </w:tcPr>
                <w:p w:rsidR="00512B87" w:rsidRPr="00922829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</w:t>
                  </w:r>
                </w:p>
              </w:tc>
              <w:tc>
                <w:tcPr>
                  <w:tcW w:w="1620" w:type="dxa"/>
                  <w:shd w:val="clear" w:color="auto" w:fill="A6A6A6" w:themeFill="background1" w:themeFillShade="A6"/>
                </w:tcPr>
                <w:p w:rsidR="00512B87" w:rsidRPr="00922829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Location</w:t>
                  </w:r>
                </w:p>
              </w:tc>
              <w:tc>
                <w:tcPr>
                  <w:tcW w:w="1800" w:type="dxa"/>
                  <w:shd w:val="clear" w:color="auto" w:fill="A6A6A6" w:themeFill="background1" w:themeFillShade="A6"/>
                </w:tcPr>
                <w:p w:rsidR="00512B87" w:rsidRPr="00922829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Facilitato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512B87" w:rsidRPr="00922829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ote Take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512B87" w:rsidRPr="00922829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a Analyst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512B87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 Keeper</w:t>
                  </w:r>
                </w:p>
              </w:tc>
            </w:tr>
            <w:tr w:rsidR="00512B87" w:rsidRPr="000D0309" w:rsidTr="00CC3882">
              <w:tc>
                <w:tcPr>
                  <w:tcW w:w="1615" w:type="dxa"/>
                </w:tcPr>
                <w:p w:rsidR="00512B87" w:rsidRPr="00922829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Meeting</w:t>
                  </w:r>
                </w:p>
              </w:tc>
              <w:tc>
                <w:tcPr>
                  <w:tcW w:w="1980" w:type="dxa"/>
                </w:tcPr>
                <w:p w:rsidR="00512B87" w:rsidRPr="007079DB" w:rsidRDefault="002019F9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  <w:t>February</w:t>
                  </w:r>
                </w:p>
              </w:tc>
              <w:tc>
                <w:tcPr>
                  <w:tcW w:w="1170" w:type="dxa"/>
                </w:tcPr>
                <w:p w:rsidR="00512B87" w:rsidRPr="007079DB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512B87" w:rsidRPr="007079DB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512B87" w:rsidRPr="007079DB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512B87" w:rsidRPr="007079DB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512B87" w:rsidRPr="007079DB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512B87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512B87" w:rsidRPr="000D0309" w:rsidTr="00CC3882">
              <w:tc>
                <w:tcPr>
                  <w:tcW w:w="1615" w:type="dxa"/>
                </w:tcPr>
                <w:p w:rsidR="00512B87" w:rsidRPr="00922829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ext Meeting</w:t>
                  </w:r>
                </w:p>
              </w:tc>
              <w:tc>
                <w:tcPr>
                  <w:tcW w:w="1980" w:type="dxa"/>
                </w:tcPr>
                <w:p w:rsidR="00512B87" w:rsidRPr="007079DB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170" w:type="dxa"/>
                </w:tcPr>
                <w:p w:rsidR="00512B87" w:rsidRPr="007079DB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512B87" w:rsidRPr="007079DB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512B87" w:rsidRPr="007079DB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512B87" w:rsidRPr="007079DB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512B87" w:rsidRPr="007079DB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512B87" w:rsidRPr="007079DB" w:rsidRDefault="00512B87" w:rsidP="009D3FC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C94FA9" w:rsidRDefault="00C94FA9"/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535"/>
              <w:gridCol w:w="3060"/>
              <w:gridCol w:w="450"/>
              <w:gridCol w:w="3330"/>
              <w:gridCol w:w="540"/>
              <w:gridCol w:w="3150"/>
              <w:gridCol w:w="450"/>
              <w:gridCol w:w="2880"/>
            </w:tblGrid>
            <w:tr w:rsidR="00C94FA9" w:rsidRPr="000D0309" w:rsidTr="00C94FA9">
              <w:tc>
                <w:tcPr>
                  <w:tcW w:w="14395" w:type="dxa"/>
                  <w:gridSpan w:val="8"/>
                  <w:shd w:val="clear" w:color="auto" w:fill="A6A6A6" w:themeFill="background1" w:themeFillShade="A6"/>
                </w:tcPr>
                <w:p w:rsidR="00C94FA9" w:rsidRPr="000D0309" w:rsidRDefault="00C94FA9" w:rsidP="008D55A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4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eam Members (Place an “x” to the left of name is present)</w:t>
                  </w:r>
                </w:p>
              </w:tc>
            </w:tr>
            <w:tr w:rsidR="00C94FA9" w:rsidRPr="000D0309" w:rsidTr="00C94FA9">
              <w:tc>
                <w:tcPr>
                  <w:tcW w:w="535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C94FA9" w:rsidRPr="000D0309" w:rsidTr="00C94FA9">
              <w:tc>
                <w:tcPr>
                  <w:tcW w:w="535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C94FA9" w:rsidRPr="000D0309" w:rsidTr="00C94FA9">
              <w:tc>
                <w:tcPr>
                  <w:tcW w:w="535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C94FA9" w:rsidRPr="00FD0166" w:rsidRDefault="00C94FA9" w:rsidP="00FD0166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104F9D" w:rsidRPr="000D0309" w:rsidRDefault="00104F9D" w:rsidP="00C9156A">
            <w:pPr>
              <w:pStyle w:val="Heading2"/>
              <w:outlineLvl w:val="1"/>
              <w:rPr>
                <w:rFonts w:asciiTheme="minorHAnsi" w:hAnsiTheme="minorHAnsi" w:cstheme="minorHAnsi"/>
                <w:b/>
                <w:i/>
                <w:color w:val="auto"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7219"/>
              <w:gridCol w:w="7243"/>
            </w:tblGrid>
            <w:tr w:rsidR="00584CD6" w:rsidRPr="000D0309" w:rsidTr="000C1B17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584CD6" w:rsidRPr="00922829" w:rsidRDefault="00584CD6" w:rsidP="00584CD6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Agenda Item</w:t>
                  </w:r>
                </w:p>
              </w:tc>
            </w:tr>
            <w:tr w:rsidR="004E4219" w:rsidRPr="000D0309" w:rsidTr="000C1B17">
              <w:tc>
                <w:tcPr>
                  <w:tcW w:w="7219" w:type="dxa"/>
                </w:tcPr>
                <w:p w:rsidR="004E4219" w:rsidRPr="004B743C" w:rsidRDefault="004B743C" w:rsidP="004F62A2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1. </w:t>
                  </w:r>
                </w:p>
              </w:tc>
              <w:tc>
                <w:tcPr>
                  <w:tcW w:w="7243" w:type="dxa"/>
                </w:tcPr>
                <w:p w:rsidR="004E4219" w:rsidRPr="004E4219" w:rsidRDefault="004E4219" w:rsidP="004F62A2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5. </w:t>
                  </w:r>
                </w:p>
              </w:tc>
            </w:tr>
            <w:tr w:rsidR="004E4219" w:rsidRPr="000D0309" w:rsidTr="000C1B17">
              <w:tc>
                <w:tcPr>
                  <w:tcW w:w="7219" w:type="dxa"/>
                </w:tcPr>
                <w:p w:rsidR="004E4219" w:rsidRPr="004E4219" w:rsidRDefault="004E4219" w:rsidP="004F62A2">
                  <w:pPr>
                    <w:rPr>
                      <w:rFonts w:cstheme="minorHAnsi"/>
                      <w:szCs w:val="24"/>
                    </w:rPr>
                  </w:pPr>
                  <w:r w:rsidRPr="004E4219">
                    <w:rPr>
                      <w:rFonts w:cstheme="minorHAnsi"/>
                      <w:szCs w:val="24"/>
                    </w:rPr>
                    <w:t>2.</w:t>
                  </w:r>
                  <w:r>
                    <w:rPr>
                      <w:rFonts w:cstheme="minorHAnsi"/>
                      <w:szCs w:val="24"/>
                    </w:rPr>
                    <w:t xml:space="preserve"> </w:t>
                  </w:r>
                </w:p>
              </w:tc>
              <w:tc>
                <w:tcPr>
                  <w:tcW w:w="7243" w:type="dxa"/>
                </w:tcPr>
                <w:p w:rsidR="004E4219" w:rsidRPr="004E4219" w:rsidRDefault="004E4219" w:rsidP="004F62A2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6. </w:t>
                  </w:r>
                </w:p>
              </w:tc>
            </w:tr>
            <w:tr w:rsidR="004E4219" w:rsidRPr="000D0309" w:rsidTr="000C1B17">
              <w:tc>
                <w:tcPr>
                  <w:tcW w:w="7219" w:type="dxa"/>
                </w:tcPr>
                <w:p w:rsidR="004E4219" w:rsidRPr="004E4219" w:rsidRDefault="004E4219" w:rsidP="004F62A2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3. </w:t>
                  </w:r>
                </w:p>
              </w:tc>
              <w:tc>
                <w:tcPr>
                  <w:tcW w:w="7243" w:type="dxa"/>
                </w:tcPr>
                <w:p w:rsidR="004E4219" w:rsidRPr="004E4219" w:rsidRDefault="004E4219" w:rsidP="004F62A2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7. </w:t>
                  </w:r>
                </w:p>
              </w:tc>
            </w:tr>
            <w:tr w:rsidR="004E4219" w:rsidRPr="000D0309" w:rsidTr="000C1B17">
              <w:tc>
                <w:tcPr>
                  <w:tcW w:w="7219" w:type="dxa"/>
                </w:tcPr>
                <w:p w:rsidR="004E4219" w:rsidRPr="004E4219" w:rsidRDefault="004E4219" w:rsidP="004F62A2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4. </w:t>
                  </w:r>
                </w:p>
              </w:tc>
              <w:tc>
                <w:tcPr>
                  <w:tcW w:w="7243" w:type="dxa"/>
                </w:tcPr>
                <w:p w:rsidR="004E4219" w:rsidRPr="00922829" w:rsidRDefault="004F62A2" w:rsidP="004E4219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8.</w:t>
                  </w:r>
                </w:p>
              </w:tc>
            </w:tr>
            <w:tr w:rsidR="000C1B17" w:rsidRPr="000D0309" w:rsidTr="000C1B17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0C1B17" w:rsidRPr="00922829" w:rsidRDefault="000C1B17" w:rsidP="004E4219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District Successes</w:t>
                  </w:r>
                </w:p>
              </w:tc>
            </w:tr>
            <w:tr w:rsidR="000C1B17" w:rsidRPr="000D0309" w:rsidTr="000C1B17">
              <w:tc>
                <w:tcPr>
                  <w:tcW w:w="14462" w:type="dxa"/>
                  <w:gridSpan w:val="2"/>
                </w:tcPr>
                <w:p w:rsidR="000C1B17" w:rsidRPr="000D0309" w:rsidRDefault="000C1B17" w:rsidP="004F62A2">
                  <w:pPr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:rsidR="000D0309" w:rsidRPr="000D0309" w:rsidRDefault="000D0309" w:rsidP="000D0309"/>
        </w:tc>
      </w:tr>
      <w:tr w:rsidR="003C21F4" w:rsidTr="00FE4BC7">
        <w:tc>
          <w:tcPr>
            <w:tcW w:w="14665" w:type="dxa"/>
            <w:shd w:val="clear" w:color="auto" w:fill="DEEAF6" w:themeFill="accent1" w:themeFillTint="33"/>
          </w:tcPr>
          <w:p w:rsidR="009E6AE8" w:rsidRDefault="009E6AE8" w:rsidP="003C21F4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Student</w:t>
            </w:r>
          </w:p>
          <w:p w:rsidR="00156480" w:rsidRPr="00246544" w:rsidRDefault="00D211ED" w:rsidP="00156480">
            <w:pPr>
              <w:rPr>
                <w:bCs/>
                <w:sz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creening/Interim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>:</w:t>
            </w:r>
            <w:r w:rsidR="00156480">
              <w:rPr>
                <w:b/>
                <w:bCs/>
                <w:sz w:val="24"/>
                <w:szCs w:val="24"/>
              </w:rPr>
              <w:t xml:space="preserve"> </w:t>
            </w:r>
          </w:p>
          <w:p w:rsidR="00156480" w:rsidRPr="00156480" w:rsidRDefault="00D211ED" w:rsidP="00156480">
            <w:pPr>
              <w:rPr>
                <w:bCs/>
              </w:rPr>
            </w:pPr>
            <w:r>
              <w:rPr>
                <w:b/>
                <w:bCs/>
                <w:sz w:val="24"/>
                <w:szCs w:val="24"/>
              </w:rPr>
              <w:t>Screening/Interim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>s:</w:t>
            </w:r>
            <w:r w:rsidR="00156480">
              <w:rPr>
                <w:b/>
                <w:bCs/>
                <w:sz w:val="24"/>
                <w:szCs w:val="24"/>
              </w:rPr>
              <w:t xml:space="preserve"> </w:t>
            </w:r>
          </w:p>
          <w:p w:rsidR="003C21F4" w:rsidRPr="000F65A0" w:rsidRDefault="0032563C" w:rsidP="003C21F4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ummative </w:t>
            </w:r>
            <w:r w:rsidR="003C21F4" w:rsidRPr="00F86AB1">
              <w:rPr>
                <w:b/>
                <w:bCs/>
                <w:sz w:val="24"/>
                <w:szCs w:val="24"/>
              </w:rPr>
              <w:t>Academic Problem Statement</w:t>
            </w:r>
            <w:r w:rsidR="00C33F05">
              <w:rPr>
                <w:b/>
                <w:bCs/>
                <w:sz w:val="24"/>
                <w:szCs w:val="24"/>
              </w:rPr>
              <w:t>:</w:t>
            </w:r>
            <w:r w:rsidR="00E258BA">
              <w:rPr>
                <w:b/>
                <w:bCs/>
                <w:sz w:val="24"/>
                <w:szCs w:val="24"/>
              </w:rPr>
              <w:t xml:space="preserve"> </w:t>
            </w:r>
          </w:p>
          <w:p w:rsidR="00B04AEB" w:rsidRPr="00C36091" w:rsidRDefault="0032563C" w:rsidP="004F62A2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ummative </w:t>
            </w:r>
            <w:r w:rsidR="009F7D1B">
              <w:rPr>
                <w:b/>
                <w:bCs/>
                <w:sz w:val="24"/>
                <w:szCs w:val="24"/>
              </w:rPr>
              <w:t>A</w:t>
            </w:r>
            <w:r w:rsidR="003C21F4" w:rsidRPr="00F86AB1">
              <w:rPr>
                <w:b/>
                <w:bCs/>
                <w:sz w:val="24"/>
                <w:szCs w:val="24"/>
              </w:rPr>
              <w:t xml:space="preserve">cademic </w:t>
            </w:r>
            <w:r w:rsidR="00497A4D">
              <w:rPr>
                <w:b/>
                <w:bCs/>
                <w:sz w:val="24"/>
                <w:szCs w:val="24"/>
              </w:rPr>
              <w:t xml:space="preserve">End of Year </w:t>
            </w:r>
            <w:r w:rsidR="003C21F4" w:rsidRPr="00F86AB1">
              <w:rPr>
                <w:b/>
                <w:bCs/>
                <w:sz w:val="24"/>
                <w:szCs w:val="24"/>
              </w:rPr>
              <w:t>Goal</w:t>
            </w:r>
            <w:r w:rsidR="00497A4D">
              <w:rPr>
                <w:b/>
                <w:bCs/>
                <w:sz w:val="24"/>
                <w:szCs w:val="24"/>
              </w:rPr>
              <w:t>s</w:t>
            </w:r>
            <w:r w:rsidR="00C33F05">
              <w:rPr>
                <w:b/>
                <w:bCs/>
                <w:sz w:val="24"/>
                <w:szCs w:val="24"/>
              </w:rPr>
              <w:t>:</w:t>
            </w:r>
            <w:r w:rsidR="000F65A0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0943E5" w:rsidTr="00FE4BC7">
        <w:tc>
          <w:tcPr>
            <w:tcW w:w="14665" w:type="dxa"/>
            <w:shd w:val="clear" w:color="auto" w:fill="DEEAF6" w:themeFill="accent1" w:themeFillTint="33"/>
          </w:tcPr>
          <w:p w:rsidR="009E6AE8" w:rsidRPr="009E6AE8" w:rsidRDefault="009E6AE8" w:rsidP="0043253F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Adult and System</w:t>
            </w:r>
          </w:p>
          <w:p w:rsidR="004F62A2" w:rsidRDefault="00B837F4" w:rsidP="004F62A2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</w:t>
            </w:r>
            <w:r w:rsidR="000943E5" w:rsidRPr="00F86AB1">
              <w:rPr>
                <w:b/>
                <w:bCs/>
                <w:sz w:val="24"/>
                <w:szCs w:val="24"/>
              </w:rPr>
              <w:t>Problem Statement</w:t>
            </w:r>
            <w:r w:rsidR="000943E5">
              <w:rPr>
                <w:b/>
                <w:bCs/>
                <w:sz w:val="24"/>
                <w:szCs w:val="24"/>
              </w:rPr>
              <w:t>:</w:t>
            </w:r>
            <w:r w:rsidR="004F0024">
              <w:rPr>
                <w:b/>
                <w:bCs/>
                <w:sz w:val="24"/>
                <w:szCs w:val="24"/>
              </w:rPr>
              <w:t xml:space="preserve"> </w:t>
            </w:r>
          </w:p>
          <w:p w:rsidR="00DA6C9F" w:rsidRPr="00E77C52" w:rsidRDefault="00B837F4" w:rsidP="004F62A2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</w:t>
            </w:r>
            <w:r w:rsidR="000943E5">
              <w:rPr>
                <w:b/>
                <w:bCs/>
                <w:sz w:val="24"/>
                <w:szCs w:val="24"/>
              </w:rPr>
              <w:t xml:space="preserve">End of Year </w:t>
            </w:r>
            <w:r w:rsidR="000943E5" w:rsidRPr="00F86AB1">
              <w:rPr>
                <w:b/>
                <w:bCs/>
                <w:sz w:val="24"/>
                <w:szCs w:val="24"/>
              </w:rPr>
              <w:t>Goal</w:t>
            </w:r>
            <w:r w:rsidR="009F7D1B">
              <w:rPr>
                <w:b/>
                <w:bCs/>
                <w:sz w:val="24"/>
                <w:szCs w:val="24"/>
              </w:rPr>
              <w:t>s:</w:t>
            </w:r>
            <w:r w:rsidR="005D7323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3C21F4" w:rsidTr="00FE4BC7">
        <w:tc>
          <w:tcPr>
            <w:tcW w:w="14665" w:type="dxa"/>
          </w:tcPr>
          <w:p w:rsidR="00FE1588" w:rsidRDefault="00FE1588" w:rsidP="00C33F05">
            <w:pPr>
              <w:shd w:val="clear" w:color="auto" w:fill="FFFFFF" w:themeFill="background1"/>
              <w:rPr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3541"/>
              <w:gridCol w:w="3541"/>
              <w:gridCol w:w="3541"/>
              <w:gridCol w:w="3839"/>
            </w:tblGrid>
            <w:tr w:rsidR="00D07ECD" w:rsidTr="00922829">
              <w:trPr>
                <w:trHeight w:val="345"/>
              </w:trPr>
              <w:tc>
                <w:tcPr>
                  <w:tcW w:w="14462" w:type="dxa"/>
                  <w:gridSpan w:val="4"/>
                  <w:shd w:val="clear" w:color="auto" w:fill="D9D9D9" w:themeFill="background1" w:themeFillShade="D9"/>
                </w:tcPr>
                <w:p w:rsidR="00D07ECD" w:rsidRPr="00B0597A" w:rsidRDefault="00AA658E" w:rsidP="00B0597A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Fidelity and Student Outcome Data Reviewed Three Times per Year</w:t>
                  </w:r>
                </w:p>
              </w:tc>
            </w:tr>
            <w:tr w:rsidR="00D07ECD" w:rsidTr="00A53EB0">
              <w:trPr>
                <w:trHeight w:val="345"/>
              </w:trPr>
              <w:tc>
                <w:tcPr>
                  <w:tcW w:w="3541" w:type="dxa"/>
                  <w:tcBorders>
                    <w:bottom w:val="single" w:sz="24" w:space="0" w:color="auto"/>
                  </w:tcBorders>
                  <w:shd w:val="clear" w:color="auto" w:fill="000000" w:themeFill="text1"/>
                </w:tcPr>
                <w:p w:rsidR="00D07ECD" w:rsidRPr="00B0597A" w:rsidRDefault="00D07ECD" w:rsidP="00BD23EF">
                  <w:pPr>
                    <w:tabs>
                      <w:tab w:val="left" w:pos="2340"/>
                    </w:tabs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541" w:type="dxa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D07ECD" w:rsidRPr="00B0597A" w:rsidRDefault="00BD23EF" w:rsidP="00B0597A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Beginning of Year</w:t>
                  </w:r>
                </w:p>
              </w:tc>
              <w:tc>
                <w:tcPr>
                  <w:tcW w:w="3541" w:type="dxa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D07ECD" w:rsidRPr="00B0597A" w:rsidRDefault="00BD23EF" w:rsidP="00B0597A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iddle of Year</w:t>
                  </w:r>
                </w:p>
              </w:tc>
              <w:tc>
                <w:tcPr>
                  <w:tcW w:w="3839" w:type="dxa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D07ECD" w:rsidRPr="00B0597A" w:rsidRDefault="00BD23EF" w:rsidP="00B0597A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End of Year</w:t>
                  </w:r>
                </w:p>
              </w:tc>
            </w:tr>
            <w:tr w:rsidR="005650D4" w:rsidTr="00A53EB0">
              <w:trPr>
                <w:trHeight w:val="345"/>
              </w:trPr>
              <w:tc>
                <w:tcPr>
                  <w:tcW w:w="3541" w:type="dxa"/>
                  <w:tcBorders>
                    <w:top w:val="single" w:sz="24" w:space="0" w:color="auto"/>
                  </w:tcBorders>
                  <w:shd w:val="clear" w:color="auto" w:fill="auto"/>
                </w:tcPr>
                <w:p w:rsidR="005650D4" w:rsidRDefault="005650D4" w:rsidP="00B0597A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Student Screening/Interim Data</w:t>
                  </w:r>
                </w:p>
              </w:tc>
              <w:tc>
                <w:tcPr>
                  <w:tcW w:w="3541" w:type="dxa"/>
                  <w:shd w:val="clear" w:color="auto" w:fill="auto"/>
                </w:tcPr>
                <w:p w:rsidR="005650D4" w:rsidRPr="004F62A2" w:rsidRDefault="005650D4" w:rsidP="004F62A2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shd w:val="clear" w:color="auto" w:fill="auto"/>
                </w:tcPr>
                <w:p w:rsidR="005650D4" w:rsidRPr="00B0597A" w:rsidRDefault="005650D4" w:rsidP="00B0597A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shd w:val="clear" w:color="auto" w:fill="auto"/>
                </w:tcPr>
                <w:p w:rsidR="005650D4" w:rsidRPr="00B0597A" w:rsidRDefault="005650D4" w:rsidP="00B0597A">
                  <w:pPr>
                    <w:jc w:val="center"/>
                    <w:rPr>
                      <w:b/>
                    </w:rPr>
                  </w:pPr>
                </w:p>
              </w:tc>
            </w:tr>
            <w:tr w:rsidR="00D07ECD" w:rsidTr="00922829">
              <w:trPr>
                <w:trHeight w:val="345"/>
              </w:trPr>
              <w:tc>
                <w:tcPr>
                  <w:tcW w:w="3541" w:type="dxa"/>
                  <w:shd w:val="clear" w:color="auto" w:fill="auto"/>
                </w:tcPr>
                <w:p w:rsidR="00D07ECD" w:rsidRPr="00B0597A" w:rsidRDefault="00BD23EF" w:rsidP="00B0597A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TISS</w:t>
                  </w:r>
                </w:p>
              </w:tc>
              <w:tc>
                <w:tcPr>
                  <w:tcW w:w="3541" w:type="dxa"/>
                  <w:shd w:val="clear" w:color="auto" w:fill="auto"/>
                </w:tcPr>
                <w:p w:rsidR="00D07ECD" w:rsidRPr="00A53EB0" w:rsidRDefault="00D07ECD" w:rsidP="004F62A2">
                  <w:pPr>
                    <w:ind w:left="103"/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shd w:val="clear" w:color="auto" w:fill="auto"/>
                </w:tcPr>
                <w:p w:rsidR="00D07ECD" w:rsidRPr="00B0597A" w:rsidRDefault="00D07ECD" w:rsidP="00B0597A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shd w:val="clear" w:color="auto" w:fill="auto"/>
                </w:tcPr>
                <w:p w:rsidR="00D07ECD" w:rsidRPr="00B0597A" w:rsidRDefault="00D07ECD" w:rsidP="00B0597A">
                  <w:pPr>
                    <w:jc w:val="center"/>
                    <w:rPr>
                      <w:b/>
                    </w:rPr>
                  </w:pPr>
                </w:p>
              </w:tc>
            </w:tr>
          </w:tbl>
          <w:p w:rsidR="004F62A2" w:rsidRDefault="004F62A2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411"/>
              <w:gridCol w:w="981"/>
              <w:gridCol w:w="720"/>
              <w:gridCol w:w="1800"/>
              <w:gridCol w:w="3510"/>
              <w:gridCol w:w="450"/>
              <w:gridCol w:w="1890"/>
              <w:gridCol w:w="2402"/>
              <w:gridCol w:w="28"/>
            </w:tblGrid>
            <w:tr w:rsidR="00B0597A" w:rsidTr="00E71964">
              <w:trPr>
                <w:gridAfter w:val="1"/>
                <w:wAfter w:w="28" w:type="dxa"/>
              </w:trPr>
              <w:tc>
                <w:tcPr>
                  <w:tcW w:w="14164" w:type="dxa"/>
                  <w:gridSpan w:val="8"/>
                  <w:shd w:val="clear" w:color="auto" w:fill="D9D9D9" w:themeFill="background1" w:themeFillShade="D9"/>
                </w:tcPr>
                <w:p w:rsidR="00B27C00" w:rsidRDefault="00C46282" w:rsidP="008C7F0B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lastRenderedPageBreak/>
                    <w:t>Investigate</w:t>
                  </w:r>
                  <w:r w:rsidR="004B1313">
                    <w:rPr>
                      <w:b/>
                    </w:rPr>
                    <w:t xml:space="preserve"> Implementation Data </w:t>
                  </w:r>
                  <w:r w:rsidR="008C7F0B">
                    <w:rPr>
                      <w:b/>
                    </w:rPr>
                    <w:t>a</w:t>
                  </w:r>
                  <w:r w:rsidR="006C7171">
                    <w:rPr>
                      <w:b/>
                    </w:rPr>
                    <w:t xml:space="preserve">nd </w:t>
                  </w:r>
                  <w:r w:rsidR="008C7F0B">
                    <w:rPr>
                      <w:b/>
                    </w:rPr>
                    <w:t>Action Plan to Meet End of Year Goal</w:t>
                  </w:r>
                </w:p>
                <w:p w:rsidR="00B0597A" w:rsidRPr="00B0597A" w:rsidRDefault="00B27C00" w:rsidP="008C7F0B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onthly PDSA Rapid-Cycle Problem Solving</w:t>
                  </w:r>
                </w:p>
              </w:tc>
            </w:tr>
            <w:tr w:rsidR="00B0597A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tcBorders>
                    <w:bottom w:val="single" w:sz="18" w:space="0" w:color="auto"/>
                  </w:tcBorders>
                  <w:shd w:val="clear" w:color="auto" w:fill="auto"/>
                </w:tcPr>
                <w:p w:rsidR="00B0597A" w:rsidRPr="00F86AB1" w:rsidRDefault="00B0597A" w:rsidP="00B0597A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Data Source</w:t>
                  </w:r>
                  <w:r w:rsidR="00AC03CC">
                    <w:rPr>
                      <w:b/>
                      <w:bCs/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6480" w:type="dxa"/>
                  <w:gridSpan w:val="4"/>
                  <w:tcBorders>
                    <w:bottom w:val="single" w:sz="18" w:space="0" w:color="auto"/>
                  </w:tcBorders>
                </w:tcPr>
                <w:p w:rsidR="00B0597A" w:rsidRPr="00F86AB1" w:rsidRDefault="00AC11B7" w:rsidP="00B0597A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What is the Data Telling us?</w:t>
                  </w:r>
                </w:p>
              </w:tc>
              <w:tc>
                <w:tcPr>
                  <w:tcW w:w="4292" w:type="dxa"/>
                  <w:gridSpan w:val="2"/>
                  <w:tcBorders>
                    <w:bottom w:val="single" w:sz="18" w:space="0" w:color="auto"/>
                  </w:tcBorders>
                </w:tcPr>
                <w:p w:rsidR="00B0597A" w:rsidRPr="00F86AB1" w:rsidRDefault="00F40265" w:rsidP="00B0597A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  <w:highlight w:val="yellow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Current</w:t>
                  </w:r>
                  <w:r w:rsidR="00DB6C78">
                    <w:rPr>
                      <w:b/>
                      <w:bCs/>
                      <w:sz w:val="24"/>
                      <w:szCs w:val="24"/>
                    </w:rPr>
                    <w:t>/Ongoing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 xml:space="preserve"> Problem </w:t>
                  </w:r>
                </w:p>
              </w:tc>
            </w:tr>
            <w:tr w:rsidR="00B04AEB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tcBorders>
                    <w:top w:val="single" w:sz="18" w:space="0" w:color="auto"/>
                  </w:tcBorders>
                  <w:shd w:val="clear" w:color="auto" w:fill="auto"/>
                </w:tcPr>
                <w:p w:rsidR="00B04AEB" w:rsidRPr="00F86AB1" w:rsidRDefault="00253B69" w:rsidP="00804919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Interim/Screener</w:t>
                  </w:r>
                </w:p>
              </w:tc>
              <w:tc>
                <w:tcPr>
                  <w:tcW w:w="6480" w:type="dxa"/>
                  <w:gridSpan w:val="4"/>
                  <w:tcBorders>
                    <w:top w:val="single" w:sz="18" w:space="0" w:color="auto"/>
                  </w:tcBorders>
                </w:tcPr>
                <w:p w:rsidR="006B13B7" w:rsidRDefault="006B13B7" w:rsidP="004F62A2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2"/>
                  <w:tcBorders>
                    <w:top w:val="single" w:sz="18" w:space="0" w:color="auto"/>
                  </w:tcBorders>
                </w:tcPr>
                <w:p w:rsidR="00B04AEB" w:rsidRPr="00C746B5" w:rsidRDefault="00B04AEB" w:rsidP="00804919"/>
              </w:tc>
            </w:tr>
            <w:tr w:rsidR="00804919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tcBorders>
                    <w:top w:val="single" w:sz="4" w:space="0" w:color="auto"/>
                  </w:tcBorders>
                  <w:shd w:val="clear" w:color="auto" w:fill="auto"/>
                </w:tcPr>
                <w:p w:rsidR="00804919" w:rsidRPr="00F86AB1" w:rsidRDefault="00804919" w:rsidP="00804919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OTISS</w:t>
                  </w:r>
                </w:p>
              </w:tc>
              <w:tc>
                <w:tcPr>
                  <w:tcW w:w="6480" w:type="dxa"/>
                  <w:gridSpan w:val="4"/>
                  <w:tcBorders>
                    <w:top w:val="single" w:sz="4" w:space="0" w:color="auto"/>
                  </w:tcBorders>
                </w:tcPr>
                <w:p w:rsidR="00905C0F" w:rsidRPr="00905C0F" w:rsidRDefault="00905C0F" w:rsidP="004F62A2">
                  <w:pPr>
                    <w:ind w:left="72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292" w:type="dxa"/>
                  <w:gridSpan w:val="2"/>
                  <w:tcBorders>
                    <w:top w:val="single" w:sz="4" w:space="0" w:color="auto"/>
                  </w:tcBorders>
                </w:tcPr>
                <w:p w:rsidR="00804919" w:rsidRDefault="00804919" w:rsidP="00804919"/>
              </w:tc>
            </w:tr>
            <w:tr w:rsidR="00804919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04919" w:rsidRPr="00F86AB1" w:rsidRDefault="00804919" w:rsidP="00804919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apacity (e.g. DCA/DPBA)</w:t>
                  </w:r>
                </w:p>
              </w:tc>
              <w:tc>
                <w:tcPr>
                  <w:tcW w:w="6480" w:type="dxa"/>
                  <w:gridSpan w:val="4"/>
                </w:tcPr>
                <w:p w:rsidR="00AF0043" w:rsidRDefault="00AF0043" w:rsidP="004F62A2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2"/>
                </w:tcPr>
                <w:p w:rsidR="00804919" w:rsidRDefault="00804919" w:rsidP="00804919"/>
              </w:tc>
            </w:tr>
            <w:tr w:rsidR="00804919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04919" w:rsidRPr="00F86AB1" w:rsidRDefault="00804919" w:rsidP="00804919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Training</w:t>
                  </w:r>
                </w:p>
              </w:tc>
              <w:tc>
                <w:tcPr>
                  <w:tcW w:w="6480" w:type="dxa"/>
                  <w:gridSpan w:val="4"/>
                </w:tcPr>
                <w:p w:rsidR="00804919" w:rsidRDefault="00804919" w:rsidP="00804919"/>
              </w:tc>
              <w:tc>
                <w:tcPr>
                  <w:tcW w:w="4292" w:type="dxa"/>
                  <w:gridSpan w:val="2"/>
                </w:tcPr>
                <w:p w:rsidR="00804919" w:rsidRDefault="00804919" w:rsidP="00804919"/>
              </w:tc>
            </w:tr>
            <w:tr w:rsidR="00804919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04919" w:rsidRPr="00F86AB1" w:rsidRDefault="00804919" w:rsidP="00804919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oaching</w:t>
                  </w:r>
                </w:p>
              </w:tc>
              <w:tc>
                <w:tcPr>
                  <w:tcW w:w="6480" w:type="dxa"/>
                  <w:gridSpan w:val="4"/>
                </w:tcPr>
                <w:p w:rsidR="00804919" w:rsidRDefault="00804919" w:rsidP="004F62A2">
                  <w:pPr>
                    <w:ind w:left="162"/>
                  </w:pPr>
                </w:p>
              </w:tc>
              <w:tc>
                <w:tcPr>
                  <w:tcW w:w="4292" w:type="dxa"/>
                  <w:gridSpan w:val="2"/>
                </w:tcPr>
                <w:p w:rsidR="00804919" w:rsidRDefault="00804919" w:rsidP="004F62A2">
                  <w:pPr>
                    <w:pStyle w:val="ListParagraph"/>
                    <w:ind w:left="252"/>
                  </w:pPr>
                </w:p>
              </w:tc>
            </w:tr>
            <w:tr w:rsidR="00804919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04919" w:rsidRPr="00F86AB1" w:rsidRDefault="00DA6C9F" w:rsidP="00373357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Facilitative Administration</w:t>
                  </w:r>
                </w:p>
              </w:tc>
              <w:tc>
                <w:tcPr>
                  <w:tcW w:w="6480" w:type="dxa"/>
                  <w:gridSpan w:val="4"/>
                </w:tcPr>
                <w:p w:rsidR="00804919" w:rsidRDefault="00804919" w:rsidP="00804919"/>
              </w:tc>
              <w:tc>
                <w:tcPr>
                  <w:tcW w:w="4292" w:type="dxa"/>
                  <w:gridSpan w:val="2"/>
                </w:tcPr>
                <w:p w:rsidR="00804919" w:rsidRDefault="00804919" w:rsidP="00804919"/>
              </w:tc>
            </w:tr>
            <w:tr w:rsidR="00804919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04919" w:rsidRPr="00F86AB1" w:rsidRDefault="00804919" w:rsidP="00804919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Systems Intervention</w:t>
                  </w:r>
                </w:p>
              </w:tc>
              <w:tc>
                <w:tcPr>
                  <w:tcW w:w="6480" w:type="dxa"/>
                  <w:gridSpan w:val="4"/>
                </w:tcPr>
                <w:p w:rsidR="00804919" w:rsidRDefault="00804919" w:rsidP="00804919"/>
              </w:tc>
              <w:tc>
                <w:tcPr>
                  <w:tcW w:w="4292" w:type="dxa"/>
                  <w:gridSpan w:val="2"/>
                </w:tcPr>
                <w:p w:rsidR="00804919" w:rsidRDefault="00804919" w:rsidP="00804919"/>
              </w:tc>
            </w:tr>
            <w:tr w:rsidR="00804919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04919" w:rsidRPr="00F86AB1" w:rsidRDefault="006852B8" w:rsidP="006852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Decision Support Data Systems</w:t>
                  </w:r>
                </w:p>
              </w:tc>
              <w:tc>
                <w:tcPr>
                  <w:tcW w:w="6480" w:type="dxa"/>
                  <w:gridSpan w:val="4"/>
                </w:tcPr>
                <w:p w:rsidR="00804919" w:rsidRDefault="00804919" w:rsidP="00804919"/>
              </w:tc>
              <w:tc>
                <w:tcPr>
                  <w:tcW w:w="4292" w:type="dxa"/>
                  <w:gridSpan w:val="2"/>
                </w:tcPr>
                <w:p w:rsidR="00804919" w:rsidRDefault="00804919" w:rsidP="00804919"/>
              </w:tc>
            </w:tr>
            <w:tr w:rsidR="00804919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04919" w:rsidRPr="00F86AB1" w:rsidRDefault="00804919" w:rsidP="00804919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4"/>
                </w:tcPr>
                <w:p w:rsidR="00804919" w:rsidRDefault="00804919" w:rsidP="00804919"/>
              </w:tc>
              <w:tc>
                <w:tcPr>
                  <w:tcW w:w="4292" w:type="dxa"/>
                  <w:gridSpan w:val="2"/>
                </w:tcPr>
                <w:p w:rsidR="00804919" w:rsidRDefault="00804919" w:rsidP="00804919"/>
              </w:tc>
            </w:tr>
            <w:tr w:rsidR="00804919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04919" w:rsidRPr="00F86AB1" w:rsidRDefault="00804919" w:rsidP="00804919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4"/>
                </w:tcPr>
                <w:p w:rsidR="00804919" w:rsidRDefault="00804919" w:rsidP="00804919"/>
              </w:tc>
              <w:tc>
                <w:tcPr>
                  <w:tcW w:w="4292" w:type="dxa"/>
                  <w:gridSpan w:val="2"/>
                </w:tcPr>
                <w:p w:rsidR="00804919" w:rsidRDefault="00804919" w:rsidP="00804919"/>
              </w:tc>
            </w:tr>
            <w:tr w:rsidR="00EC6894" w:rsidRPr="00FE378B" w:rsidTr="00E71964">
              <w:tc>
                <w:tcPr>
                  <w:tcW w:w="9422" w:type="dxa"/>
                  <w:gridSpan w:val="5"/>
                  <w:tcBorders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EC6894" w:rsidRDefault="00EC6894" w:rsidP="00EC6894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PLAN &amp; DO</w:t>
                  </w:r>
                </w:p>
                <w:p w:rsidR="00525AD6" w:rsidRPr="00FE378B" w:rsidRDefault="00525AD6" w:rsidP="00107EDC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  <w:tc>
                <w:tcPr>
                  <w:tcW w:w="4770" w:type="dxa"/>
                  <w:gridSpan w:val="4"/>
                  <w:tcBorders>
                    <w:left w:val="single" w:sz="24" w:space="0" w:color="auto"/>
                    <w:bottom w:val="double" w:sz="4" w:space="0" w:color="auto"/>
                  </w:tcBorders>
                  <w:shd w:val="clear" w:color="auto" w:fill="DEEAF6" w:themeFill="accent1" w:themeFillTint="33"/>
                </w:tcPr>
                <w:p w:rsidR="00EC6894" w:rsidRDefault="00EC6894" w:rsidP="00EC6894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STUDY</w:t>
                  </w:r>
                </w:p>
                <w:p w:rsidR="00525AD6" w:rsidRPr="00FE378B" w:rsidRDefault="00525AD6" w:rsidP="00107EDC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</w:tr>
            <w:tr w:rsidR="00EC6894" w:rsidTr="00E71964">
              <w:tc>
                <w:tcPr>
                  <w:tcW w:w="2411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EC6894" w:rsidRDefault="00EC6894" w:rsidP="00EC6894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Action Steps</w:t>
                  </w:r>
                </w:p>
              </w:tc>
              <w:tc>
                <w:tcPr>
                  <w:tcW w:w="1701" w:type="dxa"/>
                  <w:gridSpan w:val="2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EC6894" w:rsidRDefault="00EC6894" w:rsidP="00EC6894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Who?</w:t>
                  </w:r>
                </w:p>
              </w:tc>
              <w:tc>
                <w:tcPr>
                  <w:tcW w:w="1800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EC6894" w:rsidRDefault="00EC6894" w:rsidP="00EC6894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By when?</w:t>
                  </w:r>
                </w:p>
              </w:tc>
              <w:tc>
                <w:tcPr>
                  <w:tcW w:w="3510" w:type="dxa"/>
                  <w:tcBorders>
                    <w:top w:val="double" w:sz="4" w:space="0" w:color="auto"/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EC6894" w:rsidRDefault="00EC6894" w:rsidP="00EC6894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Goal</w:t>
                  </w:r>
                  <w:r w:rsidR="00AC71B0">
                    <w:rPr>
                      <w:sz w:val="32"/>
                      <w:szCs w:val="32"/>
                    </w:rPr>
                    <w:t xml:space="preserve"> &amp; Measure</w:t>
                  </w:r>
                </w:p>
              </w:tc>
              <w:tc>
                <w:tcPr>
                  <w:tcW w:w="2340" w:type="dxa"/>
                  <w:gridSpan w:val="2"/>
                  <w:tcBorders>
                    <w:top w:val="double" w:sz="4" w:space="0" w:color="auto"/>
                    <w:left w:val="single" w:sz="24" w:space="0" w:color="auto"/>
                  </w:tcBorders>
                  <w:shd w:val="clear" w:color="auto" w:fill="DEEAF6" w:themeFill="accent1" w:themeFillTint="33"/>
                </w:tcPr>
                <w:p w:rsidR="00EC6894" w:rsidRDefault="00EC6894" w:rsidP="00EC6894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Fidelity of Imp</w:t>
                  </w:r>
                </w:p>
              </w:tc>
              <w:tc>
                <w:tcPr>
                  <w:tcW w:w="2430" w:type="dxa"/>
                  <w:gridSpan w:val="2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EC6894" w:rsidRDefault="00EC6894" w:rsidP="00EC6894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Effectiveness of</w:t>
                  </w:r>
                </w:p>
              </w:tc>
            </w:tr>
            <w:tr w:rsidR="00EC6894" w:rsidRPr="00BD2F12" w:rsidTr="00E71964">
              <w:tc>
                <w:tcPr>
                  <w:tcW w:w="2411" w:type="dxa"/>
                </w:tcPr>
                <w:p w:rsidR="00EC6894" w:rsidRPr="00513E2E" w:rsidRDefault="00EC6894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2"/>
                </w:tcPr>
                <w:p w:rsidR="00EC6894" w:rsidRPr="00513E2E" w:rsidRDefault="00EC6894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EC6894" w:rsidRPr="00513E2E" w:rsidRDefault="00EC6894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tcBorders>
                    <w:right w:val="single" w:sz="24" w:space="0" w:color="auto"/>
                  </w:tcBorders>
                </w:tcPr>
                <w:p w:rsidR="00EC6894" w:rsidRPr="00513E2E" w:rsidRDefault="00EC6894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2"/>
                  <w:tcBorders>
                    <w:left w:val="single" w:sz="24" w:space="0" w:color="auto"/>
                  </w:tcBorders>
                </w:tcPr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6802433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07EDC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3529858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4888225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1B5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731162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430" w:type="dxa"/>
                  <w:gridSpan w:val="2"/>
                </w:tcPr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1461956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3327359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205ADF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0381685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EC6894" w:rsidRPr="00107EDC" w:rsidRDefault="00EC6894" w:rsidP="00EC6894">
                  <w:pPr>
                    <w:rPr>
                      <w:rFonts w:cstheme="minorHAnsi"/>
                      <w:szCs w:val="24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-16401017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1B5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EC6894" w:rsidRPr="00BD2F12" w:rsidTr="00E71964">
              <w:tc>
                <w:tcPr>
                  <w:tcW w:w="2411" w:type="dxa"/>
                </w:tcPr>
                <w:p w:rsidR="00EC6894" w:rsidRPr="00513E2E" w:rsidRDefault="00EC6894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2"/>
                </w:tcPr>
                <w:p w:rsidR="00EC6894" w:rsidRPr="00513E2E" w:rsidRDefault="00EC6894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EC6894" w:rsidRPr="00513E2E" w:rsidRDefault="00EC6894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tcBorders>
                    <w:right w:val="single" w:sz="24" w:space="0" w:color="auto"/>
                  </w:tcBorders>
                </w:tcPr>
                <w:p w:rsidR="00513E2E" w:rsidRPr="00513E2E" w:rsidRDefault="00513E2E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2"/>
                  <w:tcBorders>
                    <w:left w:val="single" w:sz="24" w:space="0" w:color="auto"/>
                  </w:tcBorders>
                </w:tcPr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0728825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3525359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1B5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5028496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7266700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430" w:type="dxa"/>
                  <w:gridSpan w:val="2"/>
                </w:tcPr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0882355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8783795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A7509C" w:rsidRPr="00107EDC" w:rsidRDefault="003F10E9" w:rsidP="00A7509C">
                  <w:pPr>
                    <w:rPr>
                      <w:rFonts w:cstheme="minorHAnsi"/>
                      <w:color w:val="5B9BD5" w:themeColor="accent1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6660131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1B5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EC6894" w:rsidRPr="00107EDC" w:rsidRDefault="003F10E9" w:rsidP="00A7509C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3612069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509C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A7509C"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r w:rsidR="00EC6894" w:rsidRPr="00107EDC">
                    <w:rPr>
                      <w:rFonts w:cstheme="minorHAnsi"/>
                      <w:szCs w:val="24"/>
                    </w:rPr>
                    <w:t xml:space="preserve">Imp. &amp; Goal </w:t>
                  </w:r>
                  <w:r w:rsidR="00A7509C"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r w:rsidR="00EC6894" w:rsidRPr="00107EDC">
                    <w:rPr>
                      <w:rFonts w:cstheme="minorHAnsi"/>
                      <w:szCs w:val="24"/>
                    </w:rPr>
                    <w:t>met</w:t>
                  </w:r>
                </w:p>
              </w:tc>
            </w:tr>
            <w:tr w:rsidR="00EC6894" w:rsidTr="00E71964">
              <w:tc>
                <w:tcPr>
                  <w:tcW w:w="2411" w:type="dxa"/>
                </w:tcPr>
                <w:p w:rsidR="00EC6894" w:rsidRPr="00513E2E" w:rsidRDefault="00EC6894" w:rsidP="00AE218C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2"/>
                </w:tcPr>
                <w:p w:rsidR="00EC6894" w:rsidRPr="00513E2E" w:rsidRDefault="00EC6894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EC6894" w:rsidRPr="00513E2E" w:rsidRDefault="00EC6894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tcBorders>
                    <w:right w:val="single" w:sz="24" w:space="0" w:color="auto"/>
                  </w:tcBorders>
                </w:tcPr>
                <w:p w:rsidR="009A2015" w:rsidRPr="00513E2E" w:rsidRDefault="009A2015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2"/>
                  <w:tcBorders>
                    <w:left w:val="single" w:sz="24" w:space="0" w:color="auto"/>
                  </w:tcBorders>
                </w:tcPr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1812463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1B5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327892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4858278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5387846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430" w:type="dxa"/>
                  <w:gridSpan w:val="2"/>
                </w:tcPr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9425725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3996266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1B5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0984504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EC6894" w:rsidRPr="00107EDC" w:rsidRDefault="00EC6894" w:rsidP="00EC6894">
                  <w:pPr>
                    <w:rPr>
                      <w:rFonts w:cstheme="minorHAnsi"/>
                      <w:szCs w:val="32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5974559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EC6894" w:rsidRPr="00BD2F12" w:rsidTr="00E71964">
              <w:tc>
                <w:tcPr>
                  <w:tcW w:w="2411" w:type="dxa"/>
                </w:tcPr>
                <w:p w:rsidR="00EC6894" w:rsidRPr="00513E2E" w:rsidRDefault="00EC6894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2"/>
                </w:tcPr>
                <w:p w:rsidR="00EC6894" w:rsidRPr="00513E2E" w:rsidRDefault="00EC6894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EC6894" w:rsidRPr="00513E2E" w:rsidRDefault="00EC6894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tcBorders>
                    <w:right w:val="single" w:sz="24" w:space="0" w:color="auto"/>
                  </w:tcBorders>
                </w:tcPr>
                <w:p w:rsidR="00EC6894" w:rsidRPr="00513E2E" w:rsidRDefault="00EC6894" w:rsidP="00EC6894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2"/>
                  <w:tcBorders>
                    <w:left w:val="single" w:sz="24" w:space="0" w:color="auto"/>
                  </w:tcBorders>
                </w:tcPr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8845261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2921297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1B5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4927559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9007278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430" w:type="dxa"/>
                  <w:gridSpan w:val="2"/>
                </w:tcPr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3330235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4661279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A960C8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1246040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D1B5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Imp. but not to Goal</w:t>
                  </w:r>
                  <w:r w:rsidR="004527C6" w:rsidRPr="00107EDC">
                    <w:rPr>
                      <w:rFonts w:cstheme="minorHAnsi"/>
                      <w:szCs w:val="24"/>
                    </w:rPr>
                    <w:t xml:space="preserve"> </w:t>
                  </w:r>
                </w:p>
                <w:p w:rsidR="00EC6894" w:rsidRPr="00107EDC" w:rsidRDefault="003F10E9" w:rsidP="00EC6894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0677263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C6894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EC6894"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</w:tbl>
          <w:p w:rsidR="00EC6894" w:rsidRDefault="00EC6894" w:rsidP="00EC6894"/>
        </w:tc>
      </w:tr>
      <w:tr w:rsidR="006306E3" w:rsidRPr="00544127" w:rsidTr="00F21B7D">
        <w:trPr>
          <w:trHeight w:val="350"/>
        </w:trPr>
        <w:tc>
          <w:tcPr>
            <w:tcW w:w="14665" w:type="dxa"/>
            <w:shd w:val="clear" w:color="auto" w:fill="002060"/>
          </w:tcPr>
          <w:p w:rsidR="006306E3" w:rsidRPr="00544127" w:rsidRDefault="00DB6C78" w:rsidP="00F21B7D">
            <w:pPr>
              <w:jc w:val="center"/>
              <w:rPr>
                <w:b/>
                <w:bCs/>
                <w:color w:val="FFFFFF" w:themeColor="background1"/>
                <w:sz w:val="28"/>
                <w:szCs w:val="24"/>
              </w:rPr>
            </w:pPr>
            <w:r>
              <w:lastRenderedPageBreak/>
              <w:br w:type="page"/>
            </w:r>
            <w:bookmarkStart w:id="3" w:name="October"/>
            <w:r w:rsidR="006306E3">
              <w:rPr>
                <w:b/>
                <w:bCs/>
                <w:color w:val="FFFFFF" w:themeColor="background1"/>
                <w:sz w:val="36"/>
                <w:szCs w:val="24"/>
              </w:rPr>
              <w:t xml:space="preserve">District Implementation Team Meeting Notes </w:t>
            </w:r>
            <w:bookmarkEnd w:id="3"/>
          </w:p>
        </w:tc>
      </w:tr>
      <w:tr w:rsidR="006306E3" w:rsidRPr="000D0309" w:rsidTr="00F21B7D">
        <w:tc>
          <w:tcPr>
            <w:tcW w:w="14665" w:type="dxa"/>
            <w:shd w:val="clear" w:color="auto" w:fill="FFFFFF" w:themeFill="background1"/>
          </w:tcPr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1615"/>
              <w:gridCol w:w="1980"/>
              <w:gridCol w:w="1170"/>
              <w:gridCol w:w="1620"/>
              <w:gridCol w:w="1800"/>
              <w:gridCol w:w="2070"/>
              <w:gridCol w:w="2070"/>
              <w:gridCol w:w="2070"/>
            </w:tblGrid>
            <w:tr w:rsidR="006306E3" w:rsidRPr="000D0309" w:rsidTr="00F21B7D">
              <w:tc>
                <w:tcPr>
                  <w:tcW w:w="1615" w:type="dxa"/>
                  <w:shd w:val="clear" w:color="auto" w:fill="000000" w:themeFill="text1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98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e</w:t>
                  </w:r>
                </w:p>
              </w:tc>
              <w:tc>
                <w:tcPr>
                  <w:tcW w:w="117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</w:t>
                  </w:r>
                </w:p>
              </w:tc>
              <w:tc>
                <w:tcPr>
                  <w:tcW w:w="162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Location</w:t>
                  </w:r>
                </w:p>
              </w:tc>
              <w:tc>
                <w:tcPr>
                  <w:tcW w:w="180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Facilitato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ote Take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a Analyst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6306E3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 Keeper</w:t>
                  </w:r>
                </w:p>
              </w:tc>
            </w:tr>
            <w:tr w:rsidR="006306E3" w:rsidRPr="000D0309" w:rsidTr="00F21B7D">
              <w:tc>
                <w:tcPr>
                  <w:tcW w:w="1615" w:type="dxa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Meeting</w:t>
                  </w:r>
                </w:p>
              </w:tc>
              <w:tc>
                <w:tcPr>
                  <w:tcW w:w="1980" w:type="dxa"/>
                </w:tcPr>
                <w:p w:rsidR="006306E3" w:rsidRPr="007079DB" w:rsidRDefault="002019F9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  <w:t xml:space="preserve">March </w:t>
                  </w:r>
                </w:p>
              </w:tc>
              <w:tc>
                <w:tcPr>
                  <w:tcW w:w="11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6306E3" w:rsidRPr="000D0309" w:rsidTr="00F21B7D">
              <w:tc>
                <w:tcPr>
                  <w:tcW w:w="1615" w:type="dxa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ext Meeting</w:t>
                  </w:r>
                </w:p>
              </w:tc>
              <w:tc>
                <w:tcPr>
                  <w:tcW w:w="198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1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6306E3" w:rsidRDefault="006306E3" w:rsidP="00F21B7D"/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535"/>
              <w:gridCol w:w="3060"/>
              <w:gridCol w:w="450"/>
              <w:gridCol w:w="3330"/>
              <w:gridCol w:w="540"/>
              <w:gridCol w:w="3150"/>
              <w:gridCol w:w="450"/>
              <w:gridCol w:w="2880"/>
            </w:tblGrid>
            <w:tr w:rsidR="006306E3" w:rsidRPr="000D0309" w:rsidTr="00F21B7D">
              <w:tc>
                <w:tcPr>
                  <w:tcW w:w="14395" w:type="dxa"/>
                  <w:gridSpan w:val="8"/>
                  <w:shd w:val="clear" w:color="auto" w:fill="A6A6A6" w:themeFill="background1" w:themeFillShade="A6"/>
                </w:tcPr>
                <w:p w:rsidR="006306E3" w:rsidRPr="000D030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4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eam Members (Place an “x” to the left of name is present)</w:t>
                  </w:r>
                </w:p>
              </w:tc>
            </w:tr>
            <w:tr w:rsidR="006306E3" w:rsidRPr="000D0309" w:rsidTr="00F21B7D">
              <w:tc>
                <w:tcPr>
                  <w:tcW w:w="535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6306E3" w:rsidRPr="000D0309" w:rsidTr="00F21B7D">
              <w:tc>
                <w:tcPr>
                  <w:tcW w:w="535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6306E3" w:rsidRPr="000D0309" w:rsidTr="00F21B7D">
              <w:tc>
                <w:tcPr>
                  <w:tcW w:w="535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6306E3" w:rsidRPr="000D0309" w:rsidRDefault="006306E3" w:rsidP="00F21B7D">
            <w:pPr>
              <w:pStyle w:val="Heading2"/>
              <w:outlineLvl w:val="1"/>
              <w:rPr>
                <w:rFonts w:asciiTheme="minorHAnsi" w:hAnsiTheme="minorHAnsi" w:cstheme="minorHAnsi"/>
                <w:b/>
                <w:i/>
                <w:color w:val="auto"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7219"/>
              <w:gridCol w:w="7243"/>
            </w:tblGrid>
            <w:tr w:rsidR="006306E3" w:rsidRPr="000D0309" w:rsidTr="00F21B7D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Agenda Item</w:t>
                  </w:r>
                </w:p>
              </w:tc>
            </w:tr>
            <w:tr w:rsidR="006306E3" w:rsidRPr="000D0309" w:rsidTr="00F21B7D">
              <w:tc>
                <w:tcPr>
                  <w:tcW w:w="7219" w:type="dxa"/>
                </w:tcPr>
                <w:p w:rsidR="006306E3" w:rsidRPr="004B743C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1. </w:t>
                  </w:r>
                </w:p>
              </w:tc>
              <w:tc>
                <w:tcPr>
                  <w:tcW w:w="7243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5. </w:t>
                  </w:r>
                </w:p>
              </w:tc>
            </w:tr>
            <w:tr w:rsidR="006306E3" w:rsidRPr="000D0309" w:rsidTr="00F21B7D">
              <w:tc>
                <w:tcPr>
                  <w:tcW w:w="7219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 w:rsidRPr="004E4219">
                    <w:rPr>
                      <w:rFonts w:cstheme="minorHAnsi"/>
                      <w:szCs w:val="24"/>
                    </w:rPr>
                    <w:t>2.</w:t>
                  </w:r>
                  <w:r>
                    <w:rPr>
                      <w:rFonts w:cstheme="minorHAnsi"/>
                      <w:szCs w:val="24"/>
                    </w:rPr>
                    <w:t xml:space="preserve"> </w:t>
                  </w:r>
                </w:p>
              </w:tc>
              <w:tc>
                <w:tcPr>
                  <w:tcW w:w="7243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6. </w:t>
                  </w:r>
                </w:p>
              </w:tc>
            </w:tr>
            <w:tr w:rsidR="006306E3" w:rsidRPr="000D0309" w:rsidTr="00F21B7D">
              <w:tc>
                <w:tcPr>
                  <w:tcW w:w="7219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3. </w:t>
                  </w:r>
                </w:p>
              </w:tc>
              <w:tc>
                <w:tcPr>
                  <w:tcW w:w="7243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7. </w:t>
                  </w:r>
                </w:p>
              </w:tc>
            </w:tr>
            <w:tr w:rsidR="006306E3" w:rsidRPr="000D0309" w:rsidTr="00F21B7D">
              <w:tc>
                <w:tcPr>
                  <w:tcW w:w="7219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4. </w:t>
                  </w:r>
                </w:p>
              </w:tc>
              <w:tc>
                <w:tcPr>
                  <w:tcW w:w="7243" w:type="dxa"/>
                </w:tcPr>
                <w:p w:rsidR="006306E3" w:rsidRPr="0092282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8.</w:t>
                  </w:r>
                </w:p>
              </w:tc>
            </w:tr>
            <w:tr w:rsidR="006306E3" w:rsidRPr="000D0309" w:rsidTr="00F21B7D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District Successes</w:t>
                  </w:r>
                </w:p>
              </w:tc>
            </w:tr>
            <w:tr w:rsidR="006306E3" w:rsidRPr="000D0309" w:rsidTr="00F21B7D">
              <w:tc>
                <w:tcPr>
                  <w:tcW w:w="14462" w:type="dxa"/>
                  <w:gridSpan w:val="2"/>
                </w:tcPr>
                <w:p w:rsidR="006306E3" w:rsidRPr="000D0309" w:rsidRDefault="006306E3" w:rsidP="00F21B7D">
                  <w:pPr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:rsidR="006306E3" w:rsidRPr="000D0309" w:rsidRDefault="006306E3" w:rsidP="00F21B7D"/>
        </w:tc>
      </w:tr>
      <w:tr w:rsidR="006306E3" w:rsidRPr="00C36091" w:rsidTr="00F21B7D">
        <w:tc>
          <w:tcPr>
            <w:tcW w:w="14665" w:type="dxa"/>
            <w:shd w:val="clear" w:color="auto" w:fill="DEEAF6" w:themeFill="accent1" w:themeFillTint="33"/>
          </w:tcPr>
          <w:p w:rsidR="006306E3" w:rsidRDefault="006306E3" w:rsidP="00F21B7D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Student</w:t>
            </w:r>
          </w:p>
          <w:p w:rsidR="006306E3" w:rsidRPr="00246544" w:rsidRDefault="006306E3" w:rsidP="00F21B7D">
            <w:pPr>
              <w:rPr>
                <w:bCs/>
                <w:sz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creening/Interim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6306E3" w:rsidRPr="00156480" w:rsidRDefault="006306E3" w:rsidP="00F21B7D">
            <w:pPr>
              <w:rPr>
                <w:bCs/>
              </w:rPr>
            </w:pPr>
            <w:r>
              <w:rPr>
                <w:b/>
                <w:bCs/>
                <w:sz w:val="24"/>
                <w:szCs w:val="24"/>
              </w:rPr>
              <w:t>Screening/Interim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  <w:p w:rsidR="006306E3" w:rsidRPr="000F65A0" w:rsidRDefault="006306E3" w:rsidP="00F21B7D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ummative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6306E3" w:rsidRPr="00C36091" w:rsidRDefault="006306E3" w:rsidP="00F21B7D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ummative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6306E3" w:rsidRPr="00E77C52" w:rsidTr="00F21B7D">
        <w:tc>
          <w:tcPr>
            <w:tcW w:w="14665" w:type="dxa"/>
            <w:shd w:val="clear" w:color="auto" w:fill="DEEAF6" w:themeFill="accent1" w:themeFillTint="33"/>
          </w:tcPr>
          <w:p w:rsidR="006306E3" w:rsidRPr="009E6AE8" w:rsidRDefault="006306E3" w:rsidP="00F21B7D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Adult and System</w:t>
            </w:r>
          </w:p>
          <w:p w:rsidR="006306E3" w:rsidRDefault="006306E3" w:rsidP="00F21B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</w:t>
            </w:r>
            <w:r w:rsidRPr="00F86AB1">
              <w:rPr>
                <w:b/>
                <w:bCs/>
                <w:sz w:val="24"/>
                <w:szCs w:val="24"/>
              </w:rPr>
              <w:t>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6306E3" w:rsidRPr="00E77C52" w:rsidRDefault="006306E3" w:rsidP="00F21B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6306E3" w:rsidTr="00F21B7D">
        <w:tc>
          <w:tcPr>
            <w:tcW w:w="14665" w:type="dxa"/>
          </w:tcPr>
          <w:p w:rsidR="006306E3" w:rsidRDefault="006306E3" w:rsidP="00F21B7D">
            <w:pPr>
              <w:shd w:val="clear" w:color="auto" w:fill="FFFFFF" w:themeFill="background1"/>
              <w:rPr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3541"/>
              <w:gridCol w:w="3541"/>
              <w:gridCol w:w="3541"/>
              <w:gridCol w:w="3839"/>
            </w:tblGrid>
            <w:tr w:rsidR="006306E3" w:rsidTr="00F21B7D">
              <w:trPr>
                <w:trHeight w:val="345"/>
              </w:trPr>
              <w:tc>
                <w:tcPr>
                  <w:tcW w:w="14462" w:type="dxa"/>
                  <w:gridSpan w:val="4"/>
                  <w:shd w:val="clear" w:color="auto" w:fill="D9D9D9" w:themeFill="background1" w:themeFillShade="D9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Fidelity and Student Outcome Data Reviewed Three Times per Year</w:t>
                  </w:r>
                </w:p>
              </w:tc>
            </w:tr>
            <w:tr w:rsidR="006306E3" w:rsidTr="00F21B7D">
              <w:trPr>
                <w:trHeight w:val="345"/>
              </w:trPr>
              <w:tc>
                <w:tcPr>
                  <w:tcW w:w="3541" w:type="dxa"/>
                  <w:tcBorders>
                    <w:bottom w:val="single" w:sz="24" w:space="0" w:color="auto"/>
                  </w:tcBorders>
                  <w:shd w:val="clear" w:color="auto" w:fill="000000" w:themeFill="text1"/>
                </w:tcPr>
                <w:p w:rsidR="006306E3" w:rsidRPr="00B0597A" w:rsidRDefault="006306E3" w:rsidP="00F21B7D">
                  <w:pPr>
                    <w:tabs>
                      <w:tab w:val="left" w:pos="2340"/>
                    </w:tabs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541" w:type="dxa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Beginning of Year</w:t>
                  </w:r>
                </w:p>
              </w:tc>
              <w:tc>
                <w:tcPr>
                  <w:tcW w:w="3541" w:type="dxa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iddle of Year</w:t>
                  </w:r>
                </w:p>
              </w:tc>
              <w:tc>
                <w:tcPr>
                  <w:tcW w:w="3839" w:type="dxa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End of Year</w:t>
                  </w:r>
                </w:p>
              </w:tc>
            </w:tr>
            <w:tr w:rsidR="006306E3" w:rsidTr="00F21B7D">
              <w:trPr>
                <w:trHeight w:val="345"/>
              </w:trPr>
              <w:tc>
                <w:tcPr>
                  <w:tcW w:w="3541" w:type="dxa"/>
                  <w:tcBorders>
                    <w:top w:val="single" w:sz="24" w:space="0" w:color="auto"/>
                  </w:tcBorders>
                  <w:shd w:val="clear" w:color="auto" w:fill="auto"/>
                </w:tcPr>
                <w:p w:rsidR="006306E3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Student Screening/Interim Data</w:t>
                  </w:r>
                </w:p>
              </w:tc>
              <w:tc>
                <w:tcPr>
                  <w:tcW w:w="3541" w:type="dxa"/>
                  <w:shd w:val="clear" w:color="auto" w:fill="auto"/>
                </w:tcPr>
                <w:p w:rsidR="006306E3" w:rsidRPr="004F62A2" w:rsidRDefault="006306E3" w:rsidP="00F21B7D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</w:p>
              </w:tc>
            </w:tr>
            <w:tr w:rsidR="006306E3" w:rsidTr="00F21B7D">
              <w:trPr>
                <w:trHeight w:val="345"/>
              </w:trPr>
              <w:tc>
                <w:tcPr>
                  <w:tcW w:w="3541" w:type="dxa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TISS</w:t>
                  </w:r>
                </w:p>
              </w:tc>
              <w:tc>
                <w:tcPr>
                  <w:tcW w:w="3541" w:type="dxa"/>
                  <w:shd w:val="clear" w:color="auto" w:fill="auto"/>
                </w:tcPr>
                <w:p w:rsidR="006306E3" w:rsidRPr="00A53EB0" w:rsidRDefault="006306E3" w:rsidP="00F21B7D">
                  <w:pPr>
                    <w:ind w:left="103"/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</w:p>
              </w:tc>
            </w:tr>
          </w:tbl>
          <w:p w:rsidR="006306E3" w:rsidRDefault="006306E3" w:rsidP="00F21B7D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411"/>
              <w:gridCol w:w="981"/>
              <w:gridCol w:w="720"/>
              <w:gridCol w:w="1800"/>
              <w:gridCol w:w="3510"/>
              <w:gridCol w:w="450"/>
              <w:gridCol w:w="1890"/>
              <w:gridCol w:w="2402"/>
              <w:gridCol w:w="28"/>
            </w:tblGrid>
            <w:tr w:rsidR="006306E3" w:rsidTr="00E71964">
              <w:trPr>
                <w:gridAfter w:val="1"/>
                <w:wAfter w:w="28" w:type="dxa"/>
              </w:trPr>
              <w:tc>
                <w:tcPr>
                  <w:tcW w:w="14164" w:type="dxa"/>
                  <w:gridSpan w:val="8"/>
                  <w:shd w:val="clear" w:color="auto" w:fill="D9D9D9" w:themeFill="background1" w:themeFillShade="D9"/>
                </w:tcPr>
                <w:p w:rsidR="006306E3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lastRenderedPageBreak/>
                    <w:t>Investigate Implementation Data and Action Plan to Meet End of Year Goal</w:t>
                  </w:r>
                </w:p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onthly PDSA Rapid-Cycle Problem Solving</w:t>
                  </w:r>
                </w:p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tcBorders>
                    <w:bottom w:val="single" w:sz="18" w:space="0" w:color="auto"/>
                  </w:tcBorders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Data Source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6480" w:type="dxa"/>
                  <w:gridSpan w:val="4"/>
                  <w:tcBorders>
                    <w:bottom w:val="single" w:sz="18" w:space="0" w:color="auto"/>
                  </w:tcBorders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What is the Data Telling us?</w:t>
                  </w:r>
                </w:p>
              </w:tc>
              <w:tc>
                <w:tcPr>
                  <w:tcW w:w="4292" w:type="dxa"/>
                  <w:gridSpan w:val="2"/>
                  <w:tcBorders>
                    <w:bottom w:val="single" w:sz="18" w:space="0" w:color="auto"/>
                  </w:tcBorders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  <w:highlight w:val="yellow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 xml:space="preserve">Current/Ongoing Problem </w:t>
                  </w:r>
                </w:p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tcBorders>
                    <w:top w:val="single" w:sz="18" w:space="0" w:color="auto"/>
                  </w:tcBorders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Interim/Screener</w:t>
                  </w:r>
                </w:p>
              </w:tc>
              <w:tc>
                <w:tcPr>
                  <w:tcW w:w="6480" w:type="dxa"/>
                  <w:gridSpan w:val="4"/>
                  <w:tcBorders>
                    <w:top w:val="single" w:sz="18" w:space="0" w:color="auto"/>
                  </w:tcBorders>
                </w:tcPr>
                <w:p w:rsidR="006306E3" w:rsidRDefault="006306E3" w:rsidP="00F21B7D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2"/>
                  <w:tcBorders>
                    <w:top w:val="single" w:sz="18" w:space="0" w:color="auto"/>
                  </w:tcBorders>
                </w:tcPr>
                <w:p w:rsidR="006306E3" w:rsidRPr="00C746B5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tcBorders>
                    <w:top w:val="single" w:sz="4" w:space="0" w:color="auto"/>
                  </w:tcBorders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OTISS</w:t>
                  </w:r>
                </w:p>
              </w:tc>
              <w:tc>
                <w:tcPr>
                  <w:tcW w:w="6480" w:type="dxa"/>
                  <w:gridSpan w:val="4"/>
                  <w:tcBorders>
                    <w:top w:val="single" w:sz="4" w:space="0" w:color="auto"/>
                  </w:tcBorders>
                </w:tcPr>
                <w:p w:rsidR="006306E3" w:rsidRPr="00905C0F" w:rsidRDefault="006306E3" w:rsidP="00F21B7D">
                  <w:pPr>
                    <w:ind w:left="72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292" w:type="dxa"/>
                  <w:gridSpan w:val="2"/>
                  <w:tcBorders>
                    <w:top w:val="single" w:sz="4" w:space="0" w:color="auto"/>
                  </w:tcBorders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apacity (e.g. DCA/DPBA)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Training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/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oaching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>
                  <w:pPr>
                    <w:ind w:left="162"/>
                  </w:pPr>
                </w:p>
              </w:tc>
              <w:tc>
                <w:tcPr>
                  <w:tcW w:w="4292" w:type="dxa"/>
                  <w:gridSpan w:val="2"/>
                </w:tcPr>
                <w:p w:rsidR="006306E3" w:rsidRDefault="006306E3" w:rsidP="00F21B7D">
                  <w:pPr>
                    <w:pStyle w:val="ListParagraph"/>
                    <w:ind w:left="252"/>
                  </w:pPr>
                </w:p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Facilitative Administration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/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Systems Intervention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/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Decision Support Data Systems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/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/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/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RPr="00FE378B" w:rsidTr="00E71964">
              <w:tc>
                <w:tcPr>
                  <w:tcW w:w="9422" w:type="dxa"/>
                  <w:gridSpan w:val="5"/>
                  <w:tcBorders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PLAN &amp; DO</w:t>
                  </w:r>
                </w:p>
                <w:p w:rsidR="006306E3" w:rsidRPr="00FE378B" w:rsidRDefault="006306E3" w:rsidP="00F21B7D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  <w:tc>
                <w:tcPr>
                  <w:tcW w:w="4770" w:type="dxa"/>
                  <w:gridSpan w:val="4"/>
                  <w:tcBorders>
                    <w:left w:val="single" w:sz="24" w:space="0" w:color="auto"/>
                    <w:bottom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STUDY</w:t>
                  </w:r>
                </w:p>
                <w:p w:rsidR="006306E3" w:rsidRPr="00FE378B" w:rsidRDefault="006306E3" w:rsidP="00F21B7D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</w:tr>
            <w:tr w:rsidR="006306E3" w:rsidTr="00E71964">
              <w:tc>
                <w:tcPr>
                  <w:tcW w:w="2411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Action Steps</w:t>
                  </w:r>
                </w:p>
              </w:tc>
              <w:tc>
                <w:tcPr>
                  <w:tcW w:w="1701" w:type="dxa"/>
                  <w:gridSpan w:val="2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Who?</w:t>
                  </w:r>
                </w:p>
              </w:tc>
              <w:tc>
                <w:tcPr>
                  <w:tcW w:w="1800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By when?</w:t>
                  </w:r>
                </w:p>
              </w:tc>
              <w:tc>
                <w:tcPr>
                  <w:tcW w:w="3510" w:type="dxa"/>
                  <w:tcBorders>
                    <w:top w:val="double" w:sz="4" w:space="0" w:color="auto"/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Goal &amp; Measure</w:t>
                  </w:r>
                </w:p>
              </w:tc>
              <w:tc>
                <w:tcPr>
                  <w:tcW w:w="2340" w:type="dxa"/>
                  <w:gridSpan w:val="2"/>
                  <w:tcBorders>
                    <w:top w:val="double" w:sz="4" w:space="0" w:color="auto"/>
                    <w:left w:val="single" w:sz="2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Fidelity of Imp</w:t>
                  </w:r>
                </w:p>
              </w:tc>
              <w:tc>
                <w:tcPr>
                  <w:tcW w:w="2430" w:type="dxa"/>
                  <w:gridSpan w:val="2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Effectiveness of</w:t>
                  </w:r>
                </w:p>
              </w:tc>
            </w:tr>
            <w:tr w:rsidR="006306E3" w:rsidRPr="00BD2F12" w:rsidTr="00E71964">
              <w:tc>
                <w:tcPr>
                  <w:tcW w:w="2411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2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tcBorders>
                    <w:right w:val="single" w:sz="24" w:space="0" w:color="auto"/>
                  </w:tcBorders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2"/>
                  <w:tcBorders>
                    <w:left w:val="single" w:sz="24" w:space="0" w:color="auto"/>
                  </w:tcBorders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1315828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2047604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5365589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229721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430" w:type="dxa"/>
                  <w:gridSpan w:val="2"/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7808419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3039310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6306E3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5142600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6306E3" w:rsidRPr="00107EDC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-274201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6306E3" w:rsidRPr="00BD2F12" w:rsidTr="00E71964">
              <w:tc>
                <w:tcPr>
                  <w:tcW w:w="2411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2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tcBorders>
                    <w:right w:val="single" w:sz="24" w:space="0" w:color="auto"/>
                  </w:tcBorders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2"/>
                  <w:tcBorders>
                    <w:left w:val="single" w:sz="24" w:space="0" w:color="auto"/>
                  </w:tcBorders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7111617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5030483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3254322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7247151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430" w:type="dxa"/>
                  <w:gridSpan w:val="2"/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0180442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8546921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color w:val="5B9BD5" w:themeColor="accent1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9649297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4584774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Imp. &amp; Goal  met</w:t>
                  </w:r>
                </w:p>
              </w:tc>
            </w:tr>
            <w:tr w:rsidR="006306E3" w:rsidTr="00E71964">
              <w:tc>
                <w:tcPr>
                  <w:tcW w:w="2411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2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tcBorders>
                    <w:right w:val="single" w:sz="24" w:space="0" w:color="auto"/>
                  </w:tcBorders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2"/>
                  <w:tcBorders>
                    <w:left w:val="single" w:sz="24" w:space="0" w:color="auto"/>
                  </w:tcBorders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8784526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8865006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0464041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9642688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430" w:type="dxa"/>
                  <w:gridSpan w:val="2"/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7335122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8949582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4374212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6306E3" w:rsidRPr="00107EDC" w:rsidRDefault="006306E3" w:rsidP="00F21B7D">
                  <w:pPr>
                    <w:rPr>
                      <w:rFonts w:cstheme="minorHAnsi"/>
                      <w:szCs w:val="32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-5952451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6306E3" w:rsidRPr="00BD2F12" w:rsidTr="00E71964">
              <w:tc>
                <w:tcPr>
                  <w:tcW w:w="2411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2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tcBorders>
                    <w:right w:val="single" w:sz="24" w:space="0" w:color="auto"/>
                  </w:tcBorders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2"/>
                  <w:tcBorders>
                    <w:left w:val="single" w:sz="24" w:space="0" w:color="auto"/>
                  </w:tcBorders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1577656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3001926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5896205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1573808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430" w:type="dxa"/>
                  <w:gridSpan w:val="2"/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2856491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399495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5491330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868107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</w:tbl>
          <w:p w:rsidR="006306E3" w:rsidRDefault="006306E3" w:rsidP="00F21B7D"/>
        </w:tc>
      </w:tr>
      <w:tr w:rsidR="006306E3" w:rsidRPr="00544127" w:rsidTr="00F21B7D">
        <w:trPr>
          <w:trHeight w:val="350"/>
        </w:trPr>
        <w:tc>
          <w:tcPr>
            <w:tcW w:w="14665" w:type="dxa"/>
            <w:shd w:val="clear" w:color="auto" w:fill="002060"/>
          </w:tcPr>
          <w:p w:rsidR="006306E3" w:rsidRPr="00544127" w:rsidRDefault="006306E3" w:rsidP="00F21B7D">
            <w:pPr>
              <w:jc w:val="center"/>
              <w:rPr>
                <w:b/>
                <w:bCs/>
                <w:color w:val="FFFFFF" w:themeColor="background1"/>
                <w:sz w:val="28"/>
                <w:szCs w:val="24"/>
              </w:rPr>
            </w:pPr>
            <w:bookmarkStart w:id="4" w:name="November"/>
            <w:r>
              <w:rPr>
                <w:b/>
                <w:bCs/>
                <w:color w:val="FFFFFF" w:themeColor="background1"/>
                <w:sz w:val="36"/>
                <w:szCs w:val="24"/>
              </w:rPr>
              <w:lastRenderedPageBreak/>
              <w:t xml:space="preserve">District Implementation Team Meeting Notes </w:t>
            </w:r>
            <w:bookmarkEnd w:id="4"/>
          </w:p>
        </w:tc>
      </w:tr>
      <w:tr w:rsidR="006306E3" w:rsidRPr="000D0309" w:rsidTr="00F21B7D">
        <w:tc>
          <w:tcPr>
            <w:tcW w:w="14665" w:type="dxa"/>
            <w:shd w:val="clear" w:color="auto" w:fill="FFFFFF" w:themeFill="background1"/>
          </w:tcPr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1615"/>
              <w:gridCol w:w="1980"/>
              <w:gridCol w:w="1170"/>
              <w:gridCol w:w="1620"/>
              <w:gridCol w:w="1800"/>
              <w:gridCol w:w="2070"/>
              <w:gridCol w:w="2070"/>
              <w:gridCol w:w="2070"/>
            </w:tblGrid>
            <w:tr w:rsidR="006306E3" w:rsidRPr="000D0309" w:rsidTr="00F21B7D">
              <w:tc>
                <w:tcPr>
                  <w:tcW w:w="1615" w:type="dxa"/>
                  <w:shd w:val="clear" w:color="auto" w:fill="000000" w:themeFill="text1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98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e</w:t>
                  </w:r>
                </w:p>
              </w:tc>
              <w:tc>
                <w:tcPr>
                  <w:tcW w:w="117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</w:t>
                  </w:r>
                </w:p>
              </w:tc>
              <w:tc>
                <w:tcPr>
                  <w:tcW w:w="162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Location</w:t>
                  </w:r>
                </w:p>
              </w:tc>
              <w:tc>
                <w:tcPr>
                  <w:tcW w:w="180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Facilitato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ote Take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a Analyst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6306E3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 Keeper</w:t>
                  </w:r>
                </w:p>
              </w:tc>
            </w:tr>
            <w:tr w:rsidR="006306E3" w:rsidRPr="000D0309" w:rsidTr="00F21B7D">
              <w:tc>
                <w:tcPr>
                  <w:tcW w:w="1615" w:type="dxa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Meeting</w:t>
                  </w:r>
                </w:p>
              </w:tc>
              <w:tc>
                <w:tcPr>
                  <w:tcW w:w="1980" w:type="dxa"/>
                </w:tcPr>
                <w:p w:rsidR="006306E3" w:rsidRPr="007079DB" w:rsidRDefault="002019F9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  <w:t xml:space="preserve">April </w:t>
                  </w:r>
                </w:p>
              </w:tc>
              <w:tc>
                <w:tcPr>
                  <w:tcW w:w="11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6306E3" w:rsidRPr="000D0309" w:rsidTr="00F21B7D">
              <w:tc>
                <w:tcPr>
                  <w:tcW w:w="1615" w:type="dxa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ext Meeting</w:t>
                  </w:r>
                </w:p>
              </w:tc>
              <w:tc>
                <w:tcPr>
                  <w:tcW w:w="198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1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6306E3" w:rsidRDefault="006306E3" w:rsidP="00F21B7D"/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535"/>
              <w:gridCol w:w="3060"/>
              <w:gridCol w:w="450"/>
              <w:gridCol w:w="3330"/>
              <w:gridCol w:w="540"/>
              <w:gridCol w:w="3150"/>
              <w:gridCol w:w="450"/>
              <w:gridCol w:w="2880"/>
            </w:tblGrid>
            <w:tr w:rsidR="006306E3" w:rsidRPr="000D0309" w:rsidTr="00F21B7D">
              <w:tc>
                <w:tcPr>
                  <w:tcW w:w="14395" w:type="dxa"/>
                  <w:gridSpan w:val="8"/>
                  <w:shd w:val="clear" w:color="auto" w:fill="A6A6A6" w:themeFill="background1" w:themeFillShade="A6"/>
                </w:tcPr>
                <w:p w:rsidR="006306E3" w:rsidRPr="000D030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4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eam Members (Place an “x” to the left of name is present)</w:t>
                  </w:r>
                </w:p>
              </w:tc>
            </w:tr>
            <w:tr w:rsidR="006306E3" w:rsidRPr="000D0309" w:rsidTr="00F21B7D">
              <w:tc>
                <w:tcPr>
                  <w:tcW w:w="535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6306E3" w:rsidRPr="000D0309" w:rsidTr="00F21B7D">
              <w:tc>
                <w:tcPr>
                  <w:tcW w:w="535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6306E3" w:rsidRPr="000D0309" w:rsidTr="00F21B7D">
              <w:tc>
                <w:tcPr>
                  <w:tcW w:w="535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6306E3" w:rsidRPr="000D0309" w:rsidRDefault="006306E3" w:rsidP="00F21B7D">
            <w:pPr>
              <w:pStyle w:val="Heading2"/>
              <w:outlineLvl w:val="1"/>
              <w:rPr>
                <w:rFonts w:asciiTheme="minorHAnsi" w:hAnsiTheme="minorHAnsi" w:cstheme="minorHAnsi"/>
                <w:b/>
                <w:i/>
                <w:color w:val="auto"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7219"/>
              <w:gridCol w:w="7243"/>
            </w:tblGrid>
            <w:tr w:rsidR="006306E3" w:rsidRPr="000D0309" w:rsidTr="00F21B7D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Agenda Item</w:t>
                  </w:r>
                </w:p>
              </w:tc>
            </w:tr>
            <w:tr w:rsidR="006306E3" w:rsidRPr="000D0309" w:rsidTr="00F21B7D">
              <w:tc>
                <w:tcPr>
                  <w:tcW w:w="7219" w:type="dxa"/>
                </w:tcPr>
                <w:p w:rsidR="006306E3" w:rsidRPr="004B743C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1. </w:t>
                  </w:r>
                </w:p>
              </w:tc>
              <w:tc>
                <w:tcPr>
                  <w:tcW w:w="7243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5. </w:t>
                  </w:r>
                </w:p>
              </w:tc>
            </w:tr>
            <w:tr w:rsidR="006306E3" w:rsidRPr="000D0309" w:rsidTr="00F21B7D">
              <w:tc>
                <w:tcPr>
                  <w:tcW w:w="7219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 w:rsidRPr="004E4219">
                    <w:rPr>
                      <w:rFonts w:cstheme="minorHAnsi"/>
                      <w:szCs w:val="24"/>
                    </w:rPr>
                    <w:t>2.</w:t>
                  </w:r>
                  <w:r>
                    <w:rPr>
                      <w:rFonts w:cstheme="minorHAnsi"/>
                      <w:szCs w:val="24"/>
                    </w:rPr>
                    <w:t xml:space="preserve"> </w:t>
                  </w:r>
                </w:p>
              </w:tc>
              <w:tc>
                <w:tcPr>
                  <w:tcW w:w="7243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6. </w:t>
                  </w:r>
                </w:p>
              </w:tc>
            </w:tr>
            <w:tr w:rsidR="006306E3" w:rsidRPr="000D0309" w:rsidTr="00F21B7D">
              <w:tc>
                <w:tcPr>
                  <w:tcW w:w="7219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3. </w:t>
                  </w:r>
                </w:p>
              </w:tc>
              <w:tc>
                <w:tcPr>
                  <w:tcW w:w="7243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7. </w:t>
                  </w:r>
                </w:p>
              </w:tc>
            </w:tr>
            <w:tr w:rsidR="006306E3" w:rsidRPr="000D0309" w:rsidTr="00F21B7D">
              <w:tc>
                <w:tcPr>
                  <w:tcW w:w="7219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4. </w:t>
                  </w:r>
                </w:p>
              </w:tc>
              <w:tc>
                <w:tcPr>
                  <w:tcW w:w="7243" w:type="dxa"/>
                </w:tcPr>
                <w:p w:rsidR="006306E3" w:rsidRPr="0092282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8.</w:t>
                  </w:r>
                </w:p>
              </w:tc>
            </w:tr>
            <w:tr w:rsidR="006306E3" w:rsidRPr="000D0309" w:rsidTr="00F21B7D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District Successes</w:t>
                  </w:r>
                </w:p>
              </w:tc>
            </w:tr>
            <w:tr w:rsidR="006306E3" w:rsidRPr="000D0309" w:rsidTr="00F21B7D">
              <w:tc>
                <w:tcPr>
                  <w:tcW w:w="14462" w:type="dxa"/>
                  <w:gridSpan w:val="2"/>
                </w:tcPr>
                <w:p w:rsidR="006306E3" w:rsidRPr="000D0309" w:rsidRDefault="006306E3" w:rsidP="00F21B7D">
                  <w:pPr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:rsidR="006306E3" w:rsidRPr="000D0309" w:rsidRDefault="006306E3" w:rsidP="00F21B7D"/>
        </w:tc>
      </w:tr>
      <w:tr w:rsidR="006306E3" w:rsidRPr="00C36091" w:rsidTr="00F21B7D">
        <w:tc>
          <w:tcPr>
            <w:tcW w:w="14665" w:type="dxa"/>
            <w:shd w:val="clear" w:color="auto" w:fill="DEEAF6" w:themeFill="accent1" w:themeFillTint="33"/>
          </w:tcPr>
          <w:p w:rsidR="006306E3" w:rsidRDefault="006306E3" w:rsidP="00F21B7D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Student</w:t>
            </w:r>
          </w:p>
          <w:p w:rsidR="006306E3" w:rsidRPr="00246544" w:rsidRDefault="006306E3" w:rsidP="00F21B7D">
            <w:pPr>
              <w:rPr>
                <w:bCs/>
                <w:sz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creening/Interim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6306E3" w:rsidRPr="00156480" w:rsidRDefault="006306E3" w:rsidP="00F21B7D">
            <w:pPr>
              <w:rPr>
                <w:bCs/>
              </w:rPr>
            </w:pPr>
            <w:r>
              <w:rPr>
                <w:b/>
                <w:bCs/>
                <w:sz w:val="24"/>
                <w:szCs w:val="24"/>
              </w:rPr>
              <w:t>Screening/Interim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  <w:p w:rsidR="006306E3" w:rsidRPr="000F65A0" w:rsidRDefault="006306E3" w:rsidP="00F21B7D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ummative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6306E3" w:rsidRPr="00C36091" w:rsidRDefault="006306E3" w:rsidP="00F21B7D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ummative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6306E3" w:rsidRPr="00E77C52" w:rsidTr="00F21B7D">
        <w:tc>
          <w:tcPr>
            <w:tcW w:w="14665" w:type="dxa"/>
            <w:shd w:val="clear" w:color="auto" w:fill="DEEAF6" w:themeFill="accent1" w:themeFillTint="33"/>
          </w:tcPr>
          <w:p w:rsidR="006306E3" w:rsidRPr="009E6AE8" w:rsidRDefault="006306E3" w:rsidP="00F21B7D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Adult and System</w:t>
            </w:r>
          </w:p>
          <w:p w:rsidR="006306E3" w:rsidRDefault="006306E3" w:rsidP="00F21B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</w:t>
            </w:r>
            <w:r w:rsidRPr="00F86AB1">
              <w:rPr>
                <w:b/>
                <w:bCs/>
                <w:sz w:val="24"/>
                <w:szCs w:val="24"/>
              </w:rPr>
              <w:t>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6306E3" w:rsidRPr="00E77C52" w:rsidRDefault="006306E3" w:rsidP="00F21B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6306E3" w:rsidTr="00F21B7D">
        <w:tc>
          <w:tcPr>
            <w:tcW w:w="14665" w:type="dxa"/>
          </w:tcPr>
          <w:p w:rsidR="006306E3" w:rsidRDefault="006306E3" w:rsidP="00F21B7D">
            <w:pPr>
              <w:shd w:val="clear" w:color="auto" w:fill="FFFFFF" w:themeFill="background1"/>
              <w:rPr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3541"/>
              <w:gridCol w:w="3541"/>
              <w:gridCol w:w="3541"/>
              <w:gridCol w:w="3839"/>
            </w:tblGrid>
            <w:tr w:rsidR="006306E3" w:rsidTr="00F21B7D">
              <w:trPr>
                <w:trHeight w:val="345"/>
              </w:trPr>
              <w:tc>
                <w:tcPr>
                  <w:tcW w:w="14462" w:type="dxa"/>
                  <w:gridSpan w:val="4"/>
                  <w:shd w:val="clear" w:color="auto" w:fill="D9D9D9" w:themeFill="background1" w:themeFillShade="D9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Fidelity and Student Outcome Data Reviewed Three Times per Year</w:t>
                  </w:r>
                </w:p>
              </w:tc>
            </w:tr>
            <w:tr w:rsidR="006306E3" w:rsidTr="00F21B7D">
              <w:trPr>
                <w:trHeight w:val="345"/>
              </w:trPr>
              <w:tc>
                <w:tcPr>
                  <w:tcW w:w="3541" w:type="dxa"/>
                  <w:tcBorders>
                    <w:bottom w:val="single" w:sz="24" w:space="0" w:color="auto"/>
                  </w:tcBorders>
                  <w:shd w:val="clear" w:color="auto" w:fill="000000" w:themeFill="text1"/>
                </w:tcPr>
                <w:p w:rsidR="006306E3" w:rsidRPr="00B0597A" w:rsidRDefault="006306E3" w:rsidP="00F21B7D">
                  <w:pPr>
                    <w:tabs>
                      <w:tab w:val="left" w:pos="2340"/>
                    </w:tabs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541" w:type="dxa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Beginning of Year</w:t>
                  </w:r>
                </w:p>
              </w:tc>
              <w:tc>
                <w:tcPr>
                  <w:tcW w:w="3541" w:type="dxa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iddle of Year</w:t>
                  </w:r>
                </w:p>
              </w:tc>
              <w:tc>
                <w:tcPr>
                  <w:tcW w:w="3839" w:type="dxa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End of Year</w:t>
                  </w:r>
                </w:p>
              </w:tc>
            </w:tr>
            <w:tr w:rsidR="006306E3" w:rsidTr="00F21B7D">
              <w:trPr>
                <w:trHeight w:val="345"/>
              </w:trPr>
              <w:tc>
                <w:tcPr>
                  <w:tcW w:w="3541" w:type="dxa"/>
                  <w:tcBorders>
                    <w:top w:val="single" w:sz="24" w:space="0" w:color="auto"/>
                  </w:tcBorders>
                  <w:shd w:val="clear" w:color="auto" w:fill="auto"/>
                </w:tcPr>
                <w:p w:rsidR="006306E3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Student Screening/Interim Data</w:t>
                  </w:r>
                </w:p>
              </w:tc>
              <w:tc>
                <w:tcPr>
                  <w:tcW w:w="3541" w:type="dxa"/>
                  <w:shd w:val="clear" w:color="auto" w:fill="auto"/>
                </w:tcPr>
                <w:p w:rsidR="006306E3" w:rsidRPr="004F62A2" w:rsidRDefault="006306E3" w:rsidP="00F21B7D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</w:p>
              </w:tc>
            </w:tr>
            <w:tr w:rsidR="006306E3" w:rsidTr="00F21B7D">
              <w:trPr>
                <w:trHeight w:val="345"/>
              </w:trPr>
              <w:tc>
                <w:tcPr>
                  <w:tcW w:w="3541" w:type="dxa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TISS</w:t>
                  </w:r>
                </w:p>
              </w:tc>
              <w:tc>
                <w:tcPr>
                  <w:tcW w:w="3541" w:type="dxa"/>
                  <w:shd w:val="clear" w:color="auto" w:fill="auto"/>
                </w:tcPr>
                <w:p w:rsidR="006306E3" w:rsidRPr="00A53EB0" w:rsidRDefault="006306E3" w:rsidP="00F21B7D">
                  <w:pPr>
                    <w:ind w:left="103"/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</w:p>
              </w:tc>
            </w:tr>
          </w:tbl>
          <w:p w:rsidR="006306E3" w:rsidRDefault="006306E3" w:rsidP="00F21B7D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411"/>
              <w:gridCol w:w="981"/>
              <w:gridCol w:w="720"/>
              <w:gridCol w:w="1800"/>
              <w:gridCol w:w="3510"/>
              <w:gridCol w:w="450"/>
              <w:gridCol w:w="1890"/>
              <w:gridCol w:w="2402"/>
              <w:gridCol w:w="28"/>
            </w:tblGrid>
            <w:tr w:rsidR="006306E3" w:rsidTr="00E71964">
              <w:trPr>
                <w:gridAfter w:val="1"/>
                <w:wAfter w:w="28" w:type="dxa"/>
              </w:trPr>
              <w:tc>
                <w:tcPr>
                  <w:tcW w:w="14164" w:type="dxa"/>
                  <w:gridSpan w:val="8"/>
                  <w:shd w:val="clear" w:color="auto" w:fill="D9D9D9" w:themeFill="background1" w:themeFillShade="D9"/>
                </w:tcPr>
                <w:p w:rsidR="006306E3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lastRenderedPageBreak/>
                    <w:t>Investigate Implementation Data and Action Plan to Meet End of Year Goal</w:t>
                  </w:r>
                </w:p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onthly PDSA Rapid-Cycle Problem Solving</w:t>
                  </w:r>
                </w:p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tcBorders>
                    <w:bottom w:val="single" w:sz="18" w:space="0" w:color="auto"/>
                  </w:tcBorders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Data Source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6480" w:type="dxa"/>
                  <w:gridSpan w:val="4"/>
                  <w:tcBorders>
                    <w:bottom w:val="single" w:sz="18" w:space="0" w:color="auto"/>
                  </w:tcBorders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What is the Data Telling us?</w:t>
                  </w:r>
                </w:p>
              </w:tc>
              <w:tc>
                <w:tcPr>
                  <w:tcW w:w="4292" w:type="dxa"/>
                  <w:gridSpan w:val="2"/>
                  <w:tcBorders>
                    <w:bottom w:val="single" w:sz="18" w:space="0" w:color="auto"/>
                  </w:tcBorders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  <w:highlight w:val="yellow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 xml:space="preserve">Current/Ongoing Problem </w:t>
                  </w:r>
                </w:p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tcBorders>
                    <w:top w:val="single" w:sz="18" w:space="0" w:color="auto"/>
                  </w:tcBorders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Interim/Screener</w:t>
                  </w:r>
                </w:p>
              </w:tc>
              <w:tc>
                <w:tcPr>
                  <w:tcW w:w="6480" w:type="dxa"/>
                  <w:gridSpan w:val="4"/>
                  <w:tcBorders>
                    <w:top w:val="single" w:sz="18" w:space="0" w:color="auto"/>
                  </w:tcBorders>
                </w:tcPr>
                <w:p w:rsidR="006306E3" w:rsidRDefault="006306E3" w:rsidP="00F21B7D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2"/>
                  <w:tcBorders>
                    <w:top w:val="single" w:sz="18" w:space="0" w:color="auto"/>
                  </w:tcBorders>
                </w:tcPr>
                <w:p w:rsidR="006306E3" w:rsidRPr="00C746B5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tcBorders>
                    <w:top w:val="single" w:sz="4" w:space="0" w:color="auto"/>
                  </w:tcBorders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OTISS</w:t>
                  </w:r>
                </w:p>
              </w:tc>
              <w:tc>
                <w:tcPr>
                  <w:tcW w:w="6480" w:type="dxa"/>
                  <w:gridSpan w:val="4"/>
                  <w:tcBorders>
                    <w:top w:val="single" w:sz="4" w:space="0" w:color="auto"/>
                  </w:tcBorders>
                </w:tcPr>
                <w:p w:rsidR="006306E3" w:rsidRPr="00905C0F" w:rsidRDefault="006306E3" w:rsidP="00F21B7D">
                  <w:pPr>
                    <w:ind w:left="72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292" w:type="dxa"/>
                  <w:gridSpan w:val="2"/>
                  <w:tcBorders>
                    <w:top w:val="single" w:sz="4" w:space="0" w:color="auto"/>
                  </w:tcBorders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apacity (e.g. DCA/DPBA)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Training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/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oaching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>
                  <w:pPr>
                    <w:ind w:left="162"/>
                  </w:pPr>
                </w:p>
              </w:tc>
              <w:tc>
                <w:tcPr>
                  <w:tcW w:w="4292" w:type="dxa"/>
                  <w:gridSpan w:val="2"/>
                </w:tcPr>
                <w:p w:rsidR="006306E3" w:rsidRDefault="006306E3" w:rsidP="00F21B7D">
                  <w:pPr>
                    <w:pStyle w:val="ListParagraph"/>
                    <w:ind w:left="252"/>
                  </w:pPr>
                </w:p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Facilitative Administration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/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Systems Intervention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/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Decision Support Data Systems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/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/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Tr="00E71964">
              <w:trPr>
                <w:gridAfter w:val="1"/>
                <w:wAfter w:w="2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4"/>
                </w:tcPr>
                <w:p w:rsidR="006306E3" w:rsidRDefault="006306E3" w:rsidP="00F21B7D"/>
              </w:tc>
              <w:tc>
                <w:tcPr>
                  <w:tcW w:w="4292" w:type="dxa"/>
                  <w:gridSpan w:val="2"/>
                </w:tcPr>
                <w:p w:rsidR="006306E3" w:rsidRDefault="006306E3" w:rsidP="00F21B7D"/>
              </w:tc>
            </w:tr>
            <w:tr w:rsidR="006306E3" w:rsidRPr="00FE378B" w:rsidTr="00E71964">
              <w:tc>
                <w:tcPr>
                  <w:tcW w:w="9422" w:type="dxa"/>
                  <w:gridSpan w:val="5"/>
                  <w:tcBorders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PLAN &amp; DO</w:t>
                  </w:r>
                </w:p>
                <w:p w:rsidR="006306E3" w:rsidRPr="00FE378B" w:rsidRDefault="006306E3" w:rsidP="00F21B7D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  <w:tc>
                <w:tcPr>
                  <w:tcW w:w="4770" w:type="dxa"/>
                  <w:gridSpan w:val="4"/>
                  <w:tcBorders>
                    <w:left w:val="single" w:sz="24" w:space="0" w:color="auto"/>
                    <w:bottom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STUDY</w:t>
                  </w:r>
                </w:p>
                <w:p w:rsidR="006306E3" w:rsidRPr="00FE378B" w:rsidRDefault="006306E3" w:rsidP="00F21B7D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</w:tr>
            <w:tr w:rsidR="006306E3" w:rsidTr="00E71964">
              <w:tc>
                <w:tcPr>
                  <w:tcW w:w="2411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Action Steps</w:t>
                  </w:r>
                </w:p>
              </w:tc>
              <w:tc>
                <w:tcPr>
                  <w:tcW w:w="1701" w:type="dxa"/>
                  <w:gridSpan w:val="2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Who?</w:t>
                  </w:r>
                </w:p>
              </w:tc>
              <w:tc>
                <w:tcPr>
                  <w:tcW w:w="1800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By when?</w:t>
                  </w:r>
                </w:p>
              </w:tc>
              <w:tc>
                <w:tcPr>
                  <w:tcW w:w="3510" w:type="dxa"/>
                  <w:tcBorders>
                    <w:top w:val="double" w:sz="4" w:space="0" w:color="auto"/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Goal &amp; Measure</w:t>
                  </w:r>
                </w:p>
              </w:tc>
              <w:tc>
                <w:tcPr>
                  <w:tcW w:w="2340" w:type="dxa"/>
                  <w:gridSpan w:val="2"/>
                  <w:tcBorders>
                    <w:top w:val="double" w:sz="4" w:space="0" w:color="auto"/>
                    <w:left w:val="single" w:sz="2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Fidelity of Imp</w:t>
                  </w:r>
                </w:p>
              </w:tc>
              <w:tc>
                <w:tcPr>
                  <w:tcW w:w="2430" w:type="dxa"/>
                  <w:gridSpan w:val="2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Effectiveness of</w:t>
                  </w:r>
                </w:p>
              </w:tc>
            </w:tr>
            <w:tr w:rsidR="006306E3" w:rsidRPr="00BD2F12" w:rsidTr="00E71964">
              <w:tc>
                <w:tcPr>
                  <w:tcW w:w="2411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2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tcBorders>
                    <w:right w:val="single" w:sz="24" w:space="0" w:color="auto"/>
                  </w:tcBorders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2"/>
                  <w:tcBorders>
                    <w:left w:val="single" w:sz="24" w:space="0" w:color="auto"/>
                  </w:tcBorders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0508120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8578875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973422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3626812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430" w:type="dxa"/>
                  <w:gridSpan w:val="2"/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79566395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3406167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6306E3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509561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6306E3" w:rsidRPr="00107EDC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-19395142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6306E3" w:rsidRPr="00BD2F12" w:rsidTr="00E71964">
              <w:tc>
                <w:tcPr>
                  <w:tcW w:w="2411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2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tcBorders>
                    <w:right w:val="single" w:sz="24" w:space="0" w:color="auto"/>
                  </w:tcBorders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2"/>
                  <w:tcBorders>
                    <w:left w:val="single" w:sz="24" w:space="0" w:color="auto"/>
                  </w:tcBorders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5738852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5289847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9355129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3403548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430" w:type="dxa"/>
                  <w:gridSpan w:val="2"/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9502077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6073502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color w:val="5B9BD5" w:themeColor="accent1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0211869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4692854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Imp. &amp; Goal  met</w:t>
                  </w:r>
                </w:p>
              </w:tc>
            </w:tr>
            <w:tr w:rsidR="006306E3" w:rsidTr="00E71964">
              <w:tc>
                <w:tcPr>
                  <w:tcW w:w="2411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2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tcBorders>
                    <w:right w:val="single" w:sz="24" w:space="0" w:color="auto"/>
                  </w:tcBorders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2"/>
                  <w:tcBorders>
                    <w:left w:val="single" w:sz="24" w:space="0" w:color="auto"/>
                  </w:tcBorders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6129445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186216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5922036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1996709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430" w:type="dxa"/>
                  <w:gridSpan w:val="2"/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7659558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8149145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427146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6306E3" w:rsidRPr="00107EDC" w:rsidRDefault="006306E3" w:rsidP="00F21B7D">
                  <w:pPr>
                    <w:rPr>
                      <w:rFonts w:cstheme="minorHAnsi"/>
                      <w:szCs w:val="32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1831412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6306E3" w:rsidRPr="00BD2F12" w:rsidTr="00E71964">
              <w:tc>
                <w:tcPr>
                  <w:tcW w:w="2411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2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tcBorders>
                    <w:right w:val="single" w:sz="24" w:space="0" w:color="auto"/>
                  </w:tcBorders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2"/>
                  <w:tcBorders>
                    <w:left w:val="single" w:sz="24" w:space="0" w:color="auto"/>
                  </w:tcBorders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6984370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9574547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4241640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2515026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430" w:type="dxa"/>
                  <w:gridSpan w:val="2"/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950445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3149149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396562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656242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</w:tbl>
          <w:p w:rsidR="006306E3" w:rsidRDefault="006306E3" w:rsidP="00F21B7D"/>
        </w:tc>
      </w:tr>
    </w:tbl>
    <w:p w:rsidR="006306E3" w:rsidRDefault="006306E3"/>
    <w:tbl>
      <w:tblPr>
        <w:tblStyle w:val="TableGrid"/>
        <w:tblW w:w="14665" w:type="dxa"/>
        <w:tblLayout w:type="fixed"/>
        <w:tblLook w:val="04A0" w:firstRow="1" w:lastRow="0" w:firstColumn="1" w:lastColumn="0" w:noHBand="0" w:noVBand="1"/>
      </w:tblPr>
      <w:tblGrid>
        <w:gridCol w:w="14665"/>
      </w:tblGrid>
      <w:tr w:rsidR="006306E3" w:rsidRPr="00544127" w:rsidTr="00F21B7D">
        <w:trPr>
          <w:trHeight w:val="350"/>
        </w:trPr>
        <w:tc>
          <w:tcPr>
            <w:tcW w:w="14665" w:type="dxa"/>
            <w:shd w:val="clear" w:color="auto" w:fill="002060"/>
          </w:tcPr>
          <w:p w:rsidR="006306E3" w:rsidRPr="00544127" w:rsidRDefault="006306E3" w:rsidP="00F21B7D">
            <w:pPr>
              <w:jc w:val="center"/>
              <w:rPr>
                <w:b/>
                <w:bCs/>
                <w:color w:val="FFFFFF" w:themeColor="background1"/>
                <w:sz w:val="28"/>
                <w:szCs w:val="24"/>
              </w:rPr>
            </w:pPr>
            <w:bookmarkStart w:id="5" w:name="December"/>
            <w:r>
              <w:rPr>
                <w:b/>
                <w:bCs/>
                <w:color w:val="FFFFFF" w:themeColor="background1"/>
                <w:sz w:val="36"/>
                <w:szCs w:val="24"/>
              </w:rPr>
              <w:t xml:space="preserve">District Implementation Team Meeting Notes </w:t>
            </w:r>
            <w:bookmarkEnd w:id="5"/>
          </w:p>
        </w:tc>
      </w:tr>
      <w:tr w:rsidR="006306E3" w:rsidRPr="000D0309" w:rsidTr="00F21B7D">
        <w:tc>
          <w:tcPr>
            <w:tcW w:w="14665" w:type="dxa"/>
            <w:shd w:val="clear" w:color="auto" w:fill="FFFFFF" w:themeFill="background1"/>
          </w:tcPr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1615"/>
              <w:gridCol w:w="1980"/>
              <w:gridCol w:w="1170"/>
              <w:gridCol w:w="1620"/>
              <w:gridCol w:w="1800"/>
              <w:gridCol w:w="2070"/>
              <w:gridCol w:w="2070"/>
              <w:gridCol w:w="2070"/>
            </w:tblGrid>
            <w:tr w:rsidR="006306E3" w:rsidRPr="000D0309" w:rsidTr="00F21B7D">
              <w:tc>
                <w:tcPr>
                  <w:tcW w:w="1615" w:type="dxa"/>
                  <w:shd w:val="clear" w:color="auto" w:fill="000000" w:themeFill="text1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98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e</w:t>
                  </w:r>
                </w:p>
              </w:tc>
              <w:tc>
                <w:tcPr>
                  <w:tcW w:w="117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</w:t>
                  </w:r>
                </w:p>
              </w:tc>
              <w:tc>
                <w:tcPr>
                  <w:tcW w:w="162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Location</w:t>
                  </w:r>
                </w:p>
              </w:tc>
              <w:tc>
                <w:tcPr>
                  <w:tcW w:w="180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Facilitato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ote Take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a Analyst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6306E3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 Keeper</w:t>
                  </w:r>
                </w:p>
              </w:tc>
            </w:tr>
            <w:tr w:rsidR="006306E3" w:rsidRPr="000D0309" w:rsidTr="00F21B7D">
              <w:tc>
                <w:tcPr>
                  <w:tcW w:w="1615" w:type="dxa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Meeting</w:t>
                  </w:r>
                </w:p>
              </w:tc>
              <w:tc>
                <w:tcPr>
                  <w:tcW w:w="1980" w:type="dxa"/>
                </w:tcPr>
                <w:p w:rsidR="006306E3" w:rsidRPr="007079DB" w:rsidRDefault="002019F9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  <w:t>May</w:t>
                  </w:r>
                </w:p>
              </w:tc>
              <w:tc>
                <w:tcPr>
                  <w:tcW w:w="11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6306E3" w:rsidRPr="000D0309" w:rsidTr="00F21B7D">
              <w:tc>
                <w:tcPr>
                  <w:tcW w:w="1615" w:type="dxa"/>
                </w:tcPr>
                <w:p w:rsidR="006306E3" w:rsidRPr="0092282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ext Meeting</w:t>
                  </w:r>
                </w:p>
              </w:tc>
              <w:tc>
                <w:tcPr>
                  <w:tcW w:w="198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1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6306E3" w:rsidRPr="007079DB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6306E3" w:rsidRDefault="006306E3" w:rsidP="00F21B7D"/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535"/>
              <w:gridCol w:w="3060"/>
              <w:gridCol w:w="450"/>
              <w:gridCol w:w="3330"/>
              <w:gridCol w:w="540"/>
              <w:gridCol w:w="3150"/>
              <w:gridCol w:w="450"/>
              <w:gridCol w:w="2880"/>
            </w:tblGrid>
            <w:tr w:rsidR="006306E3" w:rsidRPr="000D0309" w:rsidTr="00F21B7D">
              <w:tc>
                <w:tcPr>
                  <w:tcW w:w="14395" w:type="dxa"/>
                  <w:gridSpan w:val="8"/>
                  <w:shd w:val="clear" w:color="auto" w:fill="A6A6A6" w:themeFill="background1" w:themeFillShade="A6"/>
                </w:tcPr>
                <w:p w:rsidR="006306E3" w:rsidRPr="000D0309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4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eam Members (Place an “x” to the left of name is present)</w:t>
                  </w:r>
                </w:p>
              </w:tc>
            </w:tr>
            <w:tr w:rsidR="006306E3" w:rsidRPr="000D0309" w:rsidTr="00F21B7D">
              <w:tc>
                <w:tcPr>
                  <w:tcW w:w="535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6306E3" w:rsidRPr="000D0309" w:rsidTr="00F21B7D">
              <w:tc>
                <w:tcPr>
                  <w:tcW w:w="535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6306E3" w:rsidRPr="000D0309" w:rsidTr="00F21B7D">
              <w:tc>
                <w:tcPr>
                  <w:tcW w:w="535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6306E3" w:rsidRPr="00FD0166" w:rsidRDefault="006306E3" w:rsidP="00F21B7D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6306E3" w:rsidRPr="000D0309" w:rsidRDefault="006306E3" w:rsidP="00F21B7D">
            <w:pPr>
              <w:pStyle w:val="Heading2"/>
              <w:outlineLvl w:val="1"/>
              <w:rPr>
                <w:rFonts w:asciiTheme="minorHAnsi" w:hAnsiTheme="minorHAnsi" w:cstheme="minorHAnsi"/>
                <w:b/>
                <w:i/>
                <w:color w:val="auto"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7219"/>
              <w:gridCol w:w="7243"/>
            </w:tblGrid>
            <w:tr w:rsidR="006306E3" w:rsidRPr="000D0309" w:rsidTr="00F21B7D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Agenda Item</w:t>
                  </w:r>
                </w:p>
              </w:tc>
            </w:tr>
            <w:tr w:rsidR="006306E3" w:rsidRPr="000D0309" w:rsidTr="00F21B7D">
              <w:tc>
                <w:tcPr>
                  <w:tcW w:w="7219" w:type="dxa"/>
                </w:tcPr>
                <w:p w:rsidR="006306E3" w:rsidRPr="004B743C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1. </w:t>
                  </w:r>
                </w:p>
              </w:tc>
              <w:tc>
                <w:tcPr>
                  <w:tcW w:w="7243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5. </w:t>
                  </w:r>
                </w:p>
              </w:tc>
            </w:tr>
            <w:tr w:rsidR="006306E3" w:rsidRPr="000D0309" w:rsidTr="00F21B7D">
              <w:tc>
                <w:tcPr>
                  <w:tcW w:w="7219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 w:rsidRPr="004E4219">
                    <w:rPr>
                      <w:rFonts w:cstheme="minorHAnsi"/>
                      <w:szCs w:val="24"/>
                    </w:rPr>
                    <w:t>2.</w:t>
                  </w:r>
                  <w:r>
                    <w:rPr>
                      <w:rFonts w:cstheme="minorHAnsi"/>
                      <w:szCs w:val="24"/>
                    </w:rPr>
                    <w:t xml:space="preserve"> </w:t>
                  </w:r>
                </w:p>
              </w:tc>
              <w:tc>
                <w:tcPr>
                  <w:tcW w:w="7243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6. </w:t>
                  </w:r>
                </w:p>
              </w:tc>
            </w:tr>
            <w:tr w:rsidR="006306E3" w:rsidRPr="000D0309" w:rsidTr="00F21B7D">
              <w:tc>
                <w:tcPr>
                  <w:tcW w:w="7219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3. </w:t>
                  </w:r>
                </w:p>
              </w:tc>
              <w:tc>
                <w:tcPr>
                  <w:tcW w:w="7243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7. </w:t>
                  </w:r>
                </w:p>
              </w:tc>
            </w:tr>
            <w:tr w:rsidR="006306E3" w:rsidRPr="000D0309" w:rsidTr="00F21B7D">
              <w:tc>
                <w:tcPr>
                  <w:tcW w:w="7219" w:type="dxa"/>
                </w:tcPr>
                <w:p w:rsidR="006306E3" w:rsidRPr="004E421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4. </w:t>
                  </w:r>
                </w:p>
              </w:tc>
              <w:tc>
                <w:tcPr>
                  <w:tcW w:w="7243" w:type="dxa"/>
                </w:tcPr>
                <w:p w:rsidR="006306E3" w:rsidRPr="00922829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8.</w:t>
                  </w:r>
                </w:p>
              </w:tc>
            </w:tr>
            <w:tr w:rsidR="006306E3" w:rsidRPr="000D0309" w:rsidTr="00F21B7D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6306E3" w:rsidRPr="00922829" w:rsidRDefault="006306E3" w:rsidP="00F21B7D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District Successes</w:t>
                  </w:r>
                </w:p>
              </w:tc>
            </w:tr>
            <w:tr w:rsidR="006306E3" w:rsidRPr="000D0309" w:rsidTr="00F21B7D">
              <w:tc>
                <w:tcPr>
                  <w:tcW w:w="14462" w:type="dxa"/>
                  <w:gridSpan w:val="2"/>
                </w:tcPr>
                <w:p w:rsidR="006306E3" w:rsidRPr="000D0309" w:rsidRDefault="006306E3" w:rsidP="00F21B7D">
                  <w:pPr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:rsidR="006306E3" w:rsidRPr="000D0309" w:rsidRDefault="006306E3" w:rsidP="00F21B7D"/>
        </w:tc>
      </w:tr>
      <w:tr w:rsidR="006306E3" w:rsidRPr="00C36091" w:rsidTr="00F21B7D">
        <w:tc>
          <w:tcPr>
            <w:tcW w:w="14665" w:type="dxa"/>
            <w:shd w:val="clear" w:color="auto" w:fill="DEEAF6" w:themeFill="accent1" w:themeFillTint="33"/>
          </w:tcPr>
          <w:p w:rsidR="006306E3" w:rsidRDefault="006306E3" w:rsidP="00F21B7D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Student</w:t>
            </w:r>
          </w:p>
          <w:p w:rsidR="006306E3" w:rsidRPr="00246544" w:rsidRDefault="006306E3" w:rsidP="00F21B7D">
            <w:pPr>
              <w:rPr>
                <w:bCs/>
                <w:sz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creening/Interim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6306E3" w:rsidRPr="00156480" w:rsidRDefault="006306E3" w:rsidP="00F21B7D">
            <w:pPr>
              <w:rPr>
                <w:bCs/>
              </w:rPr>
            </w:pPr>
            <w:r>
              <w:rPr>
                <w:b/>
                <w:bCs/>
                <w:sz w:val="24"/>
                <w:szCs w:val="24"/>
              </w:rPr>
              <w:t>Screening/Interim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  <w:p w:rsidR="006306E3" w:rsidRPr="000F65A0" w:rsidRDefault="006306E3" w:rsidP="00F21B7D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ummative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6306E3" w:rsidRPr="00C36091" w:rsidRDefault="006306E3" w:rsidP="00F21B7D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ummative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6306E3" w:rsidRPr="00E77C52" w:rsidTr="00F21B7D">
        <w:tc>
          <w:tcPr>
            <w:tcW w:w="14665" w:type="dxa"/>
            <w:shd w:val="clear" w:color="auto" w:fill="DEEAF6" w:themeFill="accent1" w:themeFillTint="33"/>
          </w:tcPr>
          <w:p w:rsidR="006306E3" w:rsidRPr="009E6AE8" w:rsidRDefault="006306E3" w:rsidP="00F21B7D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Adult and System</w:t>
            </w:r>
          </w:p>
          <w:p w:rsidR="006306E3" w:rsidRDefault="006306E3" w:rsidP="00F21B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</w:t>
            </w:r>
            <w:r w:rsidRPr="00F86AB1">
              <w:rPr>
                <w:b/>
                <w:bCs/>
                <w:sz w:val="24"/>
                <w:szCs w:val="24"/>
              </w:rPr>
              <w:t>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6306E3" w:rsidRPr="00E77C52" w:rsidRDefault="006306E3" w:rsidP="00F21B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6306E3" w:rsidTr="00F21B7D">
        <w:tc>
          <w:tcPr>
            <w:tcW w:w="14665" w:type="dxa"/>
          </w:tcPr>
          <w:p w:rsidR="006306E3" w:rsidRDefault="006306E3" w:rsidP="00F21B7D">
            <w:pPr>
              <w:shd w:val="clear" w:color="auto" w:fill="FFFFFF" w:themeFill="background1"/>
              <w:rPr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2411"/>
              <w:gridCol w:w="981"/>
              <w:gridCol w:w="149"/>
              <w:gridCol w:w="571"/>
              <w:gridCol w:w="1800"/>
              <w:gridCol w:w="1170"/>
              <w:gridCol w:w="2340"/>
              <w:gridCol w:w="450"/>
              <w:gridCol w:w="751"/>
              <w:gridCol w:w="1139"/>
              <w:gridCol w:w="2402"/>
              <w:gridCol w:w="118"/>
              <w:gridCol w:w="180"/>
            </w:tblGrid>
            <w:tr w:rsidR="006306E3" w:rsidTr="00E71964">
              <w:trPr>
                <w:trHeight w:val="345"/>
              </w:trPr>
              <w:tc>
                <w:tcPr>
                  <w:tcW w:w="14462" w:type="dxa"/>
                  <w:gridSpan w:val="13"/>
                  <w:shd w:val="clear" w:color="auto" w:fill="D9D9D9" w:themeFill="background1" w:themeFillShade="D9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Fidelity and Student Outcome Data Reviewed Three Times per Year</w:t>
                  </w:r>
                </w:p>
              </w:tc>
            </w:tr>
            <w:tr w:rsidR="006306E3" w:rsidTr="00E71964">
              <w:trPr>
                <w:trHeight w:val="345"/>
              </w:trPr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000000" w:themeFill="text1"/>
                </w:tcPr>
                <w:p w:rsidR="006306E3" w:rsidRPr="00B0597A" w:rsidRDefault="006306E3" w:rsidP="00F21B7D">
                  <w:pPr>
                    <w:tabs>
                      <w:tab w:val="left" w:pos="2340"/>
                    </w:tabs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Beginning of Year</w:t>
                  </w:r>
                </w:p>
              </w:tc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iddle of Year</w:t>
                  </w:r>
                </w:p>
              </w:tc>
              <w:tc>
                <w:tcPr>
                  <w:tcW w:w="3839" w:type="dxa"/>
                  <w:gridSpan w:val="4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End of Year</w:t>
                  </w:r>
                </w:p>
              </w:tc>
            </w:tr>
            <w:tr w:rsidR="006306E3" w:rsidTr="00E71964">
              <w:trPr>
                <w:trHeight w:val="345"/>
              </w:trPr>
              <w:tc>
                <w:tcPr>
                  <w:tcW w:w="3541" w:type="dxa"/>
                  <w:gridSpan w:val="3"/>
                  <w:tcBorders>
                    <w:top w:val="single" w:sz="24" w:space="0" w:color="auto"/>
                  </w:tcBorders>
                  <w:shd w:val="clear" w:color="auto" w:fill="auto"/>
                </w:tcPr>
                <w:p w:rsidR="006306E3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Student Screening/Interim Data</w:t>
                  </w: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6306E3" w:rsidRPr="004F62A2" w:rsidRDefault="006306E3" w:rsidP="00F21B7D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gridSpan w:val="4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</w:p>
              </w:tc>
            </w:tr>
            <w:tr w:rsidR="006306E3" w:rsidTr="00E71964">
              <w:trPr>
                <w:trHeight w:val="345"/>
              </w:trPr>
              <w:tc>
                <w:tcPr>
                  <w:tcW w:w="3541" w:type="dxa"/>
                  <w:gridSpan w:val="3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TISS</w:t>
                  </w: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6306E3" w:rsidRPr="00A53EB0" w:rsidRDefault="006306E3" w:rsidP="00F21B7D">
                  <w:pPr>
                    <w:ind w:left="103"/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gridSpan w:val="4"/>
                  <w:shd w:val="clear" w:color="auto" w:fill="auto"/>
                </w:tcPr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</w:p>
              </w:tc>
            </w:tr>
            <w:tr w:rsidR="006306E3" w:rsidTr="00E71964">
              <w:trPr>
                <w:gridAfter w:val="2"/>
                <w:wAfter w:w="298" w:type="dxa"/>
              </w:trPr>
              <w:tc>
                <w:tcPr>
                  <w:tcW w:w="14164" w:type="dxa"/>
                  <w:gridSpan w:val="11"/>
                  <w:shd w:val="clear" w:color="auto" w:fill="D9D9D9" w:themeFill="background1" w:themeFillShade="D9"/>
                </w:tcPr>
                <w:p w:rsidR="006306E3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lastRenderedPageBreak/>
                    <w:t>Investigate Implementation Data and Action Plan to Meet End of Year Goal</w:t>
                  </w:r>
                </w:p>
                <w:p w:rsidR="006306E3" w:rsidRPr="00B0597A" w:rsidRDefault="006306E3" w:rsidP="00F21B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onthly PDSA Rapid-Cycle Problem Solving</w:t>
                  </w:r>
                </w:p>
              </w:tc>
            </w:tr>
            <w:tr w:rsidR="006306E3" w:rsidTr="00E71964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bottom w:val="single" w:sz="18" w:space="0" w:color="auto"/>
                  </w:tcBorders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Data Source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6480" w:type="dxa"/>
                  <w:gridSpan w:val="6"/>
                  <w:tcBorders>
                    <w:bottom w:val="single" w:sz="18" w:space="0" w:color="auto"/>
                  </w:tcBorders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What is the Data Telling us?</w:t>
                  </w:r>
                </w:p>
              </w:tc>
              <w:tc>
                <w:tcPr>
                  <w:tcW w:w="4292" w:type="dxa"/>
                  <w:gridSpan w:val="3"/>
                  <w:tcBorders>
                    <w:bottom w:val="single" w:sz="18" w:space="0" w:color="auto"/>
                  </w:tcBorders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  <w:highlight w:val="yellow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 xml:space="preserve">Current/Ongoing Problem </w:t>
                  </w:r>
                </w:p>
              </w:tc>
            </w:tr>
            <w:tr w:rsidR="006306E3" w:rsidTr="00E71964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top w:val="single" w:sz="18" w:space="0" w:color="auto"/>
                  </w:tcBorders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Interim/Screener</w:t>
                  </w:r>
                </w:p>
              </w:tc>
              <w:tc>
                <w:tcPr>
                  <w:tcW w:w="6480" w:type="dxa"/>
                  <w:gridSpan w:val="6"/>
                  <w:tcBorders>
                    <w:top w:val="single" w:sz="18" w:space="0" w:color="auto"/>
                  </w:tcBorders>
                </w:tcPr>
                <w:p w:rsidR="006306E3" w:rsidRDefault="006306E3" w:rsidP="00F21B7D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3"/>
                  <w:tcBorders>
                    <w:top w:val="single" w:sz="18" w:space="0" w:color="auto"/>
                  </w:tcBorders>
                </w:tcPr>
                <w:p w:rsidR="006306E3" w:rsidRPr="00C746B5" w:rsidRDefault="006306E3" w:rsidP="00F21B7D"/>
              </w:tc>
            </w:tr>
            <w:tr w:rsidR="006306E3" w:rsidTr="00E71964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top w:val="single" w:sz="4" w:space="0" w:color="auto"/>
                  </w:tcBorders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OTISS</w:t>
                  </w:r>
                </w:p>
              </w:tc>
              <w:tc>
                <w:tcPr>
                  <w:tcW w:w="6480" w:type="dxa"/>
                  <w:gridSpan w:val="6"/>
                  <w:tcBorders>
                    <w:top w:val="single" w:sz="4" w:space="0" w:color="auto"/>
                  </w:tcBorders>
                </w:tcPr>
                <w:p w:rsidR="006306E3" w:rsidRPr="00905C0F" w:rsidRDefault="006306E3" w:rsidP="00F21B7D">
                  <w:pPr>
                    <w:ind w:left="72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292" w:type="dxa"/>
                  <w:gridSpan w:val="3"/>
                  <w:tcBorders>
                    <w:top w:val="single" w:sz="4" w:space="0" w:color="auto"/>
                  </w:tcBorders>
                </w:tcPr>
                <w:p w:rsidR="006306E3" w:rsidRDefault="006306E3" w:rsidP="00F21B7D"/>
              </w:tc>
            </w:tr>
            <w:tr w:rsidR="006306E3" w:rsidTr="00E71964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apacity (e.g. DCA/DPBA)</w:t>
                  </w:r>
                </w:p>
              </w:tc>
              <w:tc>
                <w:tcPr>
                  <w:tcW w:w="6480" w:type="dxa"/>
                  <w:gridSpan w:val="6"/>
                </w:tcPr>
                <w:p w:rsidR="006306E3" w:rsidRDefault="006306E3" w:rsidP="00F21B7D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3"/>
                </w:tcPr>
                <w:p w:rsidR="006306E3" w:rsidRDefault="006306E3" w:rsidP="00F21B7D"/>
              </w:tc>
            </w:tr>
            <w:tr w:rsidR="006306E3" w:rsidTr="00E71964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Training</w:t>
                  </w:r>
                </w:p>
              </w:tc>
              <w:tc>
                <w:tcPr>
                  <w:tcW w:w="6480" w:type="dxa"/>
                  <w:gridSpan w:val="6"/>
                </w:tcPr>
                <w:p w:rsidR="006306E3" w:rsidRDefault="006306E3" w:rsidP="00F21B7D"/>
              </w:tc>
              <w:tc>
                <w:tcPr>
                  <w:tcW w:w="4292" w:type="dxa"/>
                  <w:gridSpan w:val="3"/>
                </w:tcPr>
                <w:p w:rsidR="006306E3" w:rsidRDefault="006306E3" w:rsidP="00F21B7D"/>
              </w:tc>
            </w:tr>
            <w:tr w:rsidR="006306E3" w:rsidTr="00E71964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oaching</w:t>
                  </w:r>
                </w:p>
              </w:tc>
              <w:tc>
                <w:tcPr>
                  <w:tcW w:w="6480" w:type="dxa"/>
                  <w:gridSpan w:val="6"/>
                </w:tcPr>
                <w:p w:rsidR="006306E3" w:rsidRDefault="006306E3" w:rsidP="00F21B7D">
                  <w:pPr>
                    <w:ind w:left="162"/>
                  </w:pPr>
                </w:p>
              </w:tc>
              <w:tc>
                <w:tcPr>
                  <w:tcW w:w="4292" w:type="dxa"/>
                  <w:gridSpan w:val="3"/>
                </w:tcPr>
                <w:p w:rsidR="006306E3" w:rsidRDefault="006306E3" w:rsidP="00F21B7D">
                  <w:pPr>
                    <w:pStyle w:val="ListParagraph"/>
                    <w:ind w:left="252"/>
                  </w:pPr>
                </w:p>
              </w:tc>
            </w:tr>
            <w:tr w:rsidR="006306E3" w:rsidTr="00E71964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Facilitative Administration</w:t>
                  </w:r>
                </w:p>
              </w:tc>
              <w:tc>
                <w:tcPr>
                  <w:tcW w:w="6480" w:type="dxa"/>
                  <w:gridSpan w:val="6"/>
                </w:tcPr>
                <w:p w:rsidR="006306E3" w:rsidRDefault="006306E3" w:rsidP="00F21B7D"/>
              </w:tc>
              <w:tc>
                <w:tcPr>
                  <w:tcW w:w="4292" w:type="dxa"/>
                  <w:gridSpan w:val="3"/>
                </w:tcPr>
                <w:p w:rsidR="006306E3" w:rsidRDefault="006306E3" w:rsidP="00F21B7D"/>
              </w:tc>
            </w:tr>
            <w:tr w:rsidR="006306E3" w:rsidTr="00E71964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Systems Intervention</w:t>
                  </w:r>
                </w:p>
              </w:tc>
              <w:tc>
                <w:tcPr>
                  <w:tcW w:w="6480" w:type="dxa"/>
                  <w:gridSpan w:val="6"/>
                </w:tcPr>
                <w:p w:rsidR="006306E3" w:rsidRDefault="006306E3" w:rsidP="00F21B7D"/>
              </w:tc>
              <w:tc>
                <w:tcPr>
                  <w:tcW w:w="4292" w:type="dxa"/>
                  <w:gridSpan w:val="3"/>
                </w:tcPr>
                <w:p w:rsidR="006306E3" w:rsidRDefault="006306E3" w:rsidP="00F21B7D"/>
              </w:tc>
            </w:tr>
            <w:tr w:rsidR="006306E3" w:rsidTr="00E71964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Decision Support Data Systems</w:t>
                  </w:r>
                </w:p>
              </w:tc>
              <w:tc>
                <w:tcPr>
                  <w:tcW w:w="6480" w:type="dxa"/>
                  <w:gridSpan w:val="6"/>
                </w:tcPr>
                <w:p w:rsidR="006306E3" w:rsidRDefault="006306E3" w:rsidP="00F21B7D"/>
              </w:tc>
              <w:tc>
                <w:tcPr>
                  <w:tcW w:w="4292" w:type="dxa"/>
                  <w:gridSpan w:val="3"/>
                </w:tcPr>
                <w:p w:rsidR="006306E3" w:rsidRDefault="006306E3" w:rsidP="00F21B7D"/>
              </w:tc>
            </w:tr>
            <w:tr w:rsidR="006306E3" w:rsidTr="00E71964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6"/>
                </w:tcPr>
                <w:p w:rsidR="006306E3" w:rsidRDefault="006306E3" w:rsidP="00F21B7D"/>
              </w:tc>
              <w:tc>
                <w:tcPr>
                  <w:tcW w:w="4292" w:type="dxa"/>
                  <w:gridSpan w:val="3"/>
                </w:tcPr>
                <w:p w:rsidR="006306E3" w:rsidRDefault="006306E3" w:rsidP="00F21B7D"/>
              </w:tc>
            </w:tr>
            <w:tr w:rsidR="006306E3" w:rsidTr="00E71964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6306E3" w:rsidRPr="00F86AB1" w:rsidRDefault="006306E3" w:rsidP="00F21B7D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6"/>
                </w:tcPr>
                <w:p w:rsidR="006306E3" w:rsidRDefault="006306E3" w:rsidP="00F21B7D"/>
              </w:tc>
              <w:tc>
                <w:tcPr>
                  <w:tcW w:w="4292" w:type="dxa"/>
                  <w:gridSpan w:val="3"/>
                </w:tcPr>
                <w:p w:rsidR="006306E3" w:rsidRDefault="006306E3" w:rsidP="00F21B7D"/>
              </w:tc>
            </w:tr>
            <w:tr w:rsidR="006306E3" w:rsidRPr="00FE378B" w:rsidTr="00E71964">
              <w:trPr>
                <w:gridAfter w:val="1"/>
                <w:wAfter w:w="180" w:type="dxa"/>
              </w:trPr>
              <w:tc>
                <w:tcPr>
                  <w:tcW w:w="9422" w:type="dxa"/>
                  <w:gridSpan w:val="7"/>
                  <w:tcBorders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PLAN &amp; DO</w:t>
                  </w:r>
                </w:p>
                <w:p w:rsidR="006306E3" w:rsidRPr="00FE378B" w:rsidRDefault="006306E3" w:rsidP="00F21B7D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  <w:tc>
                <w:tcPr>
                  <w:tcW w:w="4860" w:type="dxa"/>
                  <w:gridSpan w:val="5"/>
                  <w:tcBorders>
                    <w:left w:val="single" w:sz="24" w:space="0" w:color="auto"/>
                    <w:bottom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STUDY</w:t>
                  </w:r>
                </w:p>
                <w:p w:rsidR="006306E3" w:rsidRPr="00FE378B" w:rsidRDefault="006306E3" w:rsidP="00F21B7D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</w:tr>
            <w:tr w:rsidR="006306E3" w:rsidTr="00E71964">
              <w:trPr>
                <w:gridAfter w:val="1"/>
                <w:wAfter w:w="180" w:type="dxa"/>
              </w:trPr>
              <w:tc>
                <w:tcPr>
                  <w:tcW w:w="2411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Action Steps</w:t>
                  </w:r>
                </w:p>
              </w:tc>
              <w:tc>
                <w:tcPr>
                  <w:tcW w:w="1701" w:type="dxa"/>
                  <w:gridSpan w:val="3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Who?</w:t>
                  </w:r>
                </w:p>
              </w:tc>
              <w:tc>
                <w:tcPr>
                  <w:tcW w:w="1800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By when?</w:t>
                  </w:r>
                </w:p>
              </w:tc>
              <w:tc>
                <w:tcPr>
                  <w:tcW w:w="3510" w:type="dxa"/>
                  <w:gridSpan w:val="2"/>
                  <w:tcBorders>
                    <w:top w:val="double" w:sz="4" w:space="0" w:color="auto"/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Goal &amp; Measure</w:t>
                  </w:r>
                </w:p>
              </w:tc>
              <w:tc>
                <w:tcPr>
                  <w:tcW w:w="2340" w:type="dxa"/>
                  <w:gridSpan w:val="3"/>
                  <w:tcBorders>
                    <w:top w:val="double" w:sz="4" w:space="0" w:color="auto"/>
                    <w:left w:val="single" w:sz="2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Fidelity of Imp</w:t>
                  </w:r>
                </w:p>
              </w:tc>
              <w:tc>
                <w:tcPr>
                  <w:tcW w:w="2520" w:type="dxa"/>
                  <w:gridSpan w:val="2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6306E3" w:rsidRDefault="006306E3" w:rsidP="00F21B7D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Effectiveness of</w:t>
                  </w:r>
                </w:p>
              </w:tc>
            </w:tr>
            <w:tr w:rsidR="006306E3" w:rsidRPr="00BD2F12" w:rsidTr="00E71964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5654832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8131789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9512001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262063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9431834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8879943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6306E3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5065997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6306E3" w:rsidRPr="00107EDC" w:rsidRDefault="006306E3" w:rsidP="00F21B7D">
                  <w:pPr>
                    <w:rPr>
                      <w:rFonts w:cstheme="minorHAnsi"/>
                      <w:szCs w:val="24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-9853906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6306E3" w:rsidRPr="00BD2F12" w:rsidTr="00E71964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6956222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842700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5443716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9820454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4203599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446342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color w:val="5B9BD5" w:themeColor="accent1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1844743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3569664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Imp. &amp; Goal  met</w:t>
                  </w:r>
                </w:p>
              </w:tc>
            </w:tr>
            <w:tr w:rsidR="006306E3" w:rsidTr="00E71964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599449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5564764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1467345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4776972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2222125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1309271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3674014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6306E3" w:rsidRPr="00107EDC" w:rsidRDefault="006306E3" w:rsidP="00F21B7D">
                  <w:pPr>
                    <w:rPr>
                      <w:rFonts w:cstheme="minorHAnsi"/>
                      <w:szCs w:val="32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17547769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6306E3" w:rsidRPr="00BD2F12" w:rsidTr="00E71964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6306E3" w:rsidRPr="00513E2E" w:rsidRDefault="006306E3" w:rsidP="00F21B7D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684682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9306897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392837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0229303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9374424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6350947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0303763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6306E3" w:rsidRPr="00107EDC" w:rsidRDefault="003F10E9" w:rsidP="00F21B7D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591316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06E3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306E3"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</w:tbl>
          <w:p w:rsidR="006306E3" w:rsidRDefault="006306E3" w:rsidP="00F21B7D"/>
        </w:tc>
      </w:tr>
      <w:tr w:rsidR="007473F8" w:rsidRPr="00544127" w:rsidTr="00D073B8">
        <w:trPr>
          <w:trHeight w:val="350"/>
        </w:trPr>
        <w:tc>
          <w:tcPr>
            <w:tcW w:w="14665" w:type="dxa"/>
            <w:shd w:val="clear" w:color="auto" w:fill="002060"/>
          </w:tcPr>
          <w:p w:rsidR="007473F8" w:rsidRPr="00544127" w:rsidRDefault="007473F8" w:rsidP="00D073B8">
            <w:pPr>
              <w:jc w:val="center"/>
              <w:rPr>
                <w:b/>
                <w:bCs/>
                <w:color w:val="FFFFFF" w:themeColor="background1"/>
                <w:sz w:val="28"/>
                <w:szCs w:val="24"/>
              </w:rPr>
            </w:pPr>
            <w:bookmarkStart w:id="6" w:name="January"/>
            <w:r>
              <w:rPr>
                <w:b/>
                <w:bCs/>
                <w:color w:val="FFFFFF" w:themeColor="background1"/>
                <w:sz w:val="36"/>
                <w:szCs w:val="24"/>
              </w:rPr>
              <w:lastRenderedPageBreak/>
              <w:t xml:space="preserve">District Implementation Team Meeting Notes </w:t>
            </w:r>
            <w:bookmarkEnd w:id="6"/>
          </w:p>
        </w:tc>
      </w:tr>
      <w:tr w:rsidR="007473F8" w:rsidRPr="000D0309" w:rsidTr="00D073B8">
        <w:tc>
          <w:tcPr>
            <w:tcW w:w="14665" w:type="dxa"/>
            <w:shd w:val="clear" w:color="auto" w:fill="FFFFFF" w:themeFill="background1"/>
          </w:tcPr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1615"/>
              <w:gridCol w:w="1980"/>
              <w:gridCol w:w="1170"/>
              <w:gridCol w:w="1620"/>
              <w:gridCol w:w="1800"/>
              <w:gridCol w:w="2070"/>
              <w:gridCol w:w="2070"/>
              <w:gridCol w:w="2070"/>
            </w:tblGrid>
            <w:tr w:rsidR="007473F8" w:rsidRPr="000D0309" w:rsidTr="00D073B8">
              <w:tc>
                <w:tcPr>
                  <w:tcW w:w="1615" w:type="dxa"/>
                  <w:shd w:val="clear" w:color="auto" w:fill="000000" w:themeFill="text1"/>
                </w:tcPr>
                <w:p w:rsidR="007473F8" w:rsidRPr="00922829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980" w:type="dxa"/>
                  <w:shd w:val="clear" w:color="auto" w:fill="A6A6A6" w:themeFill="background1" w:themeFillShade="A6"/>
                </w:tcPr>
                <w:p w:rsidR="007473F8" w:rsidRPr="00922829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e</w:t>
                  </w:r>
                </w:p>
              </w:tc>
              <w:tc>
                <w:tcPr>
                  <w:tcW w:w="1170" w:type="dxa"/>
                  <w:shd w:val="clear" w:color="auto" w:fill="A6A6A6" w:themeFill="background1" w:themeFillShade="A6"/>
                </w:tcPr>
                <w:p w:rsidR="007473F8" w:rsidRPr="00922829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</w:t>
                  </w:r>
                </w:p>
              </w:tc>
              <w:tc>
                <w:tcPr>
                  <w:tcW w:w="1620" w:type="dxa"/>
                  <w:shd w:val="clear" w:color="auto" w:fill="A6A6A6" w:themeFill="background1" w:themeFillShade="A6"/>
                </w:tcPr>
                <w:p w:rsidR="007473F8" w:rsidRPr="00922829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Location</w:t>
                  </w:r>
                </w:p>
              </w:tc>
              <w:tc>
                <w:tcPr>
                  <w:tcW w:w="1800" w:type="dxa"/>
                  <w:shd w:val="clear" w:color="auto" w:fill="A6A6A6" w:themeFill="background1" w:themeFillShade="A6"/>
                </w:tcPr>
                <w:p w:rsidR="007473F8" w:rsidRPr="00922829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Facilitato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7473F8" w:rsidRPr="00922829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ote Take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7473F8" w:rsidRPr="00922829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a Analyst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7473F8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 Keeper</w:t>
                  </w:r>
                </w:p>
              </w:tc>
            </w:tr>
            <w:tr w:rsidR="007473F8" w:rsidRPr="000D0309" w:rsidTr="00D073B8">
              <w:tc>
                <w:tcPr>
                  <w:tcW w:w="1615" w:type="dxa"/>
                </w:tcPr>
                <w:p w:rsidR="007473F8" w:rsidRPr="00922829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Meeting</w:t>
                  </w:r>
                </w:p>
              </w:tc>
              <w:tc>
                <w:tcPr>
                  <w:tcW w:w="1980" w:type="dxa"/>
                </w:tcPr>
                <w:p w:rsidR="007473F8" w:rsidRPr="007079DB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  <w:t>May</w:t>
                  </w:r>
                </w:p>
              </w:tc>
              <w:tc>
                <w:tcPr>
                  <w:tcW w:w="1170" w:type="dxa"/>
                </w:tcPr>
                <w:p w:rsidR="007473F8" w:rsidRPr="007079DB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7473F8" w:rsidRPr="007079DB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7473F8" w:rsidRPr="007079DB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7473F8" w:rsidRPr="007079DB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7473F8" w:rsidRPr="007079DB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7473F8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7473F8" w:rsidRPr="000D0309" w:rsidTr="00D073B8">
              <w:tc>
                <w:tcPr>
                  <w:tcW w:w="1615" w:type="dxa"/>
                </w:tcPr>
                <w:p w:rsidR="007473F8" w:rsidRPr="00922829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ext Meeting</w:t>
                  </w:r>
                </w:p>
              </w:tc>
              <w:tc>
                <w:tcPr>
                  <w:tcW w:w="1980" w:type="dxa"/>
                </w:tcPr>
                <w:p w:rsidR="007473F8" w:rsidRPr="007079DB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170" w:type="dxa"/>
                </w:tcPr>
                <w:p w:rsidR="007473F8" w:rsidRPr="007079DB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7473F8" w:rsidRPr="007079DB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7473F8" w:rsidRPr="007079DB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7473F8" w:rsidRPr="007079DB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7473F8" w:rsidRPr="007079DB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7473F8" w:rsidRPr="007079DB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7473F8" w:rsidRDefault="007473F8" w:rsidP="00D073B8"/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535"/>
              <w:gridCol w:w="3060"/>
              <w:gridCol w:w="450"/>
              <w:gridCol w:w="3330"/>
              <w:gridCol w:w="540"/>
              <w:gridCol w:w="3150"/>
              <w:gridCol w:w="450"/>
              <w:gridCol w:w="2880"/>
            </w:tblGrid>
            <w:tr w:rsidR="007473F8" w:rsidRPr="000D0309" w:rsidTr="00D073B8">
              <w:tc>
                <w:tcPr>
                  <w:tcW w:w="14395" w:type="dxa"/>
                  <w:gridSpan w:val="8"/>
                  <w:shd w:val="clear" w:color="auto" w:fill="A6A6A6" w:themeFill="background1" w:themeFillShade="A6"/>
                </w:tcPr>
                <w:p w:rsidR="007473F8" w:rsidRPr="000D0309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4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eam Members (Place an “x” to the left of name is present)</w:t>
                  </w:r>
                </w:p>
              </w:tc>
            </w:tr>
            <w:tr w:rsidR="007473F8" w:rsidRPr="000D0309" w:rsidTr="00D073B8">
              <w:tc>
                <w:tcPr>
                  <w:tcW w:w="535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7473F8" w:rsidRPr="000D0309" w:rsidTr="00D073B8">
              <w:tc>
                <w:tcPr>
                  <w:tcW w:w="535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7473F8" w:rsidRPr="000D0309" w:rsidTr="00D073B8">
              <w:tc>
                <w:tcPr>
                  <w:tcW w:w="535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7473F8" w:rsidRPr="00FD0166" w:rsidRDefault="007473F8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7473F8" w:rsidRPr="000D0309" w:rsidRDefault="007473F8" w:rsidP="00D073B8">
            <w:pPr>
              <w:pStyle w:val="Heading2"/>
              <w:outlineLvl w:val="1"/>
              <w:rPr>
                <w:rFonts w:asciiTheme="minorHAnsi" w:hAnsiTheme="minorHAnsi" w:cstheme="minorHAnsi"/>
                <w:b/>
                <w:i/>
                <w:color w:val="auto"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7219"/>
              <w:gridCol w:w="7243"/>
            </w:tblGrid>
            <w:tr w:rsidR="007473F8" w:rsidRPr="000D0309" w:rsidTr="00D073B8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7473F8" w:rsidRPr="00922829" w:rsidRDefault="007473F8" w:rsidP="00D073B8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Agenda Item</w:t>
                  </w:r>
                </w:p>
              </w:tc>
            </w:tr>
            <w:tr w:rsidR="007473F8" w:rsidRPr="000D0309" w:rsidTr="00D073B8">
              <w:tc>
                <w:tcPr>
                  <w:tcW w:w="7219" w:type="dxa"/>
                </w:tcPr>
                <w:p w:rsidR="007473F8" w:rsidRPr="004B743C" w:rsidRDefault="007473F8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1. </w:t>
                  </w:r>
                </w:p>
              </w:tc>
              <w:tc>
                <w:tcPr>
                  <w:tcW w:w="7243" w:type="dxa"/>
                </w:tcPr>
                <w:p w:rsidR="007473F8" w:rsidRPr="004E4219" w:rsidRDefault="007473F8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5. </w:t>
                  </w:r>
                </w:p>
              </w:tc>
            </w:tr>
            <w:tr w:rsidR="007473F8" w:rsidRPr="000D0309" w:rsidTr="00D073B8">
              <w:tc>
                <w:tcPr>
                  <w:tcW w:w="7219" w:type="dxa"/>
                </w:tcPr>
                <w:p w:rsidR="007473F8" w:rsidRPr="004E4219" w:rsidRDefault="007473F8" w:rsidP="00D073B8">
                  <w:pPr>
                    <w:rPr>
                      <w:rFonts w:cstheme="minorHAnsi"/>
                      <w:szCs w:val="24"/>
                    </w:rPr>
                  </w:pPr>
                  <w:r w:rsidRPr="004E4219">
                    <w:rPr>
                      <w:rFonts w:cstheme="minorHAnsi"/>
                      <w:szCs w:val="24"/>
                    </w:rPr>
                    <w:t>2.</w:t>
                  </w:r>
                  <w:r>
                    <w:rPr>
                      <w:rFonts w:cstheme="minorHAnsi"/>
                      <w:szCs w:val="24"/>
                    </w:rPr>
                    <w:t xml:space="preserve"> </w:t>
                  </w:r>
                </w:p>
              </w:tc>
              <w:tc>
                <w:tcPr>
                  <w:tcW w:w="7243" w:type="dxa"/>
                </w:tcPr>
                <w:p w:rsidR="007473F8" w:rsidRPr="004E4219" w:rsidRDefault="007473F8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6. </w:t>
                  </w:r>
                </w:p>
              </w:tc>
            </w:tr>
            <w:tr w:rsidR="007473F8" w:rsidRPr="000D0309" w:rsidTr="00D073B8">
              <w:tc>
                <w:tcPr>
                  <w:tcW w:w="7219" w:type="dxa"/>
                </w:tcPr>
                <w:p w:rsidR="007473F8" w:rsidRPr="004E4219" w:rsidRDefault="007473F8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3. </w:t>
                  </w:r>
                </w:p>
              </w:tc>
              <w:tc>
                <w:tcPr>
                  <w:tcW w:w="7243" w:type="dxa"/>
                </w:tcPr>
                <w:p w:rsidR="007473F8" w:rsidRPr="004E4219" w:rsidRDefault="007473F8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7. </w:t>
                  </w:r>
                </w:p>
              </w:tc>
            </w:tr>
            <w:tr w:rsidR="007473F8" w:rsidRPr="000D0309" w:rsidTr="00D073B8">
              <w:tc>
                <w:tcPr>
                  <w:tcW w:w="7219" w:type="dxa"/>
                </w:tcPr>
                <w:p w:rsidR="007473F8" w:rsidRPr="004E4219" w:rsidRDefault="007473F8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4. </w:t>
                  </w:r>
                </w:p>
              </w:tc>
              <w:tc>
                <w:tcPr>
                  <w:tcW w:w="7243" w:type="dxa"/>
                </w:tcPr>
                <w:p w:rsidR="007473F8" w:rsidRPr="00922829" w:rsidRDefault="007473F8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8.</w:t>
                  </w:r>
                </w:p>
              </w:tc>
            </w:tr>
            <w:tr w:rsidR="007473F8" w:rsidRPr="000D0309" w:rsidTr="00D073B8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7473F8" w:rsidRPr="00922829" w:rsidRDefault="007473F8" w:rsidP="00D073B8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District Successes</w:t>
                  </w:r>
                </w:p>
              </w:tc>
            </w:tr>
            <w:tr w:rsidR="007473F8" w:rsidRPr="000D0309" w:rsidTr="00D073B8">
              <w:tc>
                <w:tcPr>
                  <w:tcW w:w="14462" w:type="dxa"/>
                  <w:gridSpan w:val="2"/>
                </w:tcPr>
                <w:p w:rsidR="007473F8" w:rsidRPr="000D0309" w:rsidRDefault="007473F8" w:rsidP="00D073B8">
                  <w:pPr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:rsidR="007473F8" w:rsidRPr="000D0309" w:rsidRDefault="007473F8" w:rsidP="00D073B8"/>
        </w:tc>
      </w:tr>
      <w:tr w:rsidR="007473F8" w:rsidRPr="00C36091" w:rsidTr="00D073B8">
        <w:tc>
          <w:tcPr>
            <w:tcW w:w="14665" w:type="dxa"/>
            <w:shd w:val="clear" w:color="auto" w:fill="DEEAF6" w:themeFill="accent1" w:themeFillTint="33"/>
          </w:tcPr>
          <w:p w:rsidR="007473F8" w:rsidRDefault="007473F8" w:rsidP="00D073B8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Student</w:t>
            </w:r>
          </w:p>
          <w:p w:rsidR="007473F8" w:rsidRPr="00246544" w:rsidRDefault="007473F8" w:rsidP="00D073B8">
            <w:pPr>
              <w:rPr>
                <w:bCs/>
                <w:sz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creening/Interim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7473F8" w:rsidRPr="00156480" w:rsidRDefault="007473F8" w:rsidP="00D073B8">
            <w:pPr>
              <w:rPr>
                <w:bCs/>
              </w:rPr>
            </w:pPr>
            <w:r>
              <w:rPr>
                <w:b/>
                <w:bCs/>
                <w:sz w:val="24"/>
                <w:szCs w:val="24"/>
              </w:rPr>
              <w:t>Screening/Interim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  <w:p w:rsidR="007473F8" w:rsidRPr="000F65A0" w:rsidRDefault="007473F8" w:rsidP="00D073B8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ummative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7473F8" w:rsidRPr="00C36091" w:rsidRDefault="007473F8" w:rsidP="00D073B8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ummative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7473F8" w:rsidRPr="00E77C52" w:rsidTr="00D073B8">
        <w:tc>
          <w:tcPr>
            <w:tcW w:w="14665" w:type="dxa"/>
            <w:shd w:val="clear" w:color="auto" w:fill="DEEAF6" w:themeFill="accent1" w:themeFillTint="33"/>
          </w:tcPr>
          <w:p w:rsidR="007473F8" w:rsidRPr="009E6AE8" w:rsidRDefault="007473F8" w:rsidP="00D073B8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Adult and System</w:t>
            </w:r>
          </w:p>
          <w:p w:rsidR="007473F8" w:rsidRDefault="007473F8" w:rsidP="00D073B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</w:t>
            </w:r>
            <w:r w:rsidRPr="00F86AB1">
              <w:rPr>
                <w:b/>
                <w:bCs/>
                <w:sz w:val="24"/>
                <w:szCs w:val="24"/>
              </w:rPr>
              <w:t>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7473F8" w:rsidRPr="00E77C52" w:rsidRDefault="007473F8" w:rsidP="00D073B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7473F8" w:rsidTr="00D073B8">
        <w:tc>
          <w:tcPr>
            <w:tcW w:w="14665" w:type="dxa"/>
          </w:tcPr>
          <w:p w:rsidR="007473F8" w:rsidRDefault="007473F8" w:rsidP="00D073B8">
            <w:pPr>
              <w:shd w:val="clear" w:color="auto" w:fill="FFFFFF" w:themeFill="background1"/>
              <w:rPr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2411"/>
              <w:gridCol w:w="981"/>
              <w:gridCol w:w="149"/>
              <w:gridCol w:w="571"/>
              <w:gridCol w:w="1800"/>
              <w:gridCol w:w="1170"/>
              <w:gridCol w:w="2340"/>
              <w:gridCol w:w="450"/>
              <w:gridCol w:w="751"/>
              <w:gridCol w:w="1139"/>
              <w:gridCol w:w="2402"/>
              <w:gridCol w:w="118"/>
              <w:gridCol w:w="180"/>
            </w:tblGrid>
            <w:tr w:rsidR="007473F8" w:rsidTr="00D073B8">
              <w:trPr>
                <w:trHeight w:val="345"/>
              </w:trPr>
              <w:tc>
                <w:tcPr>
                  <w:tcW w:w="14462" w:type="dxa"/>
                  <w:gridSpan w:val="13"/>
                  <w:shd w:val="clear" w:color="auto" w:fill="D9D9D9" w:themeFill="background1" w:themeFillShade="D9"/>
                </w:tcPr>
                <w:p w:rsidR="007473F8" w:rsidRPr="00B0597A" w:rsidRDefault="007473F8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Fidelity and Student Outcome Data Reviewed Three Times per Year</w:t>
                  </w:r>
                </w:p>
              </w:tc>
            </w:tr>
            <w:tr w:rsidR="007473F8" w:rsidTr="00D073B8">
              <w:trPr>
                <w:trHeight w:val="345"/>
              </w:trPr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000000" w:themeFill="text1"/>
                </w:tcPr>
                <w:p w:rsidR="007473F8" w:rsidRPr="00B0597A" w:rsidRDefault="007473F8" w:rsidP="00D073B8">
                  <w:pPr>
                    <w:tabs>
                      <w:tab w:val="left" w:pos="2340"/>
                    </w:tabs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7473F8" w:rsidRPr="00B0597A" w:rsidRDefault="007473F8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Beginning of Year</w:t>
                  </w:r>
                </w:p>
              </w:tc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7473F8" w:rsidRPr="00B0597A" w:rsidRDefault="007473F8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iddle of Year</w:t>
                  </w:r>
                </w:p>
              </w:tc>
              <w:tc>
                <w:tcPr>
                  <w:tcW w:w="3839" w:type="dxa"/>
                  <w:gridSpan w:val="4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7473F8" w:rsidRPr="00B0597A" w:rsidRDefault="007473F8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End of Year</w:t>
                  </w:r>
                </w:p>
              </w:tc>
            </w:tr>
            <w:tr w:rsidR="007473F8" w:rsidTr="00D073B8">
              <w:trPr>
                <w:trHeight w:val="345"/>
              </w:trPr>
              <w:tc>
                <w:tcPr>
                  <w:tcW w:w="3541" w:type="dxa"/>
                  <w:gridSpan w:val="3"/>
                  <w:tcBorders>
                    <w:top w:val="single" w:sz="24" w:space="0" w:color="auto"/>
                  </w:tcBorders>
                  <w:shd w:val="clear" w:color="auto" w:fill="auto"/>
                </w:tcPr>
                <w:p w:rsidR="007473F8" w:rsidRDefault="007473F8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Student Screening/Interim Data</w:t>
                  </w: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7473F8" w:rsidRPr="004F62A2" w:rsidRDefault="007473F8" w:rsidP="00D073B8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7473F8" w:rsidRPr="00B0597A" w:rsidRDefault="007473F8" w:rsidP="00D073B8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gridSpan w:val="4"/>
                  <w:shd w:val="clear" w:color="auto" w:fill="auto"/>
                </w:tcPr>
                <w:p w:rsidR="007473F8" w:rsidRPr="00B0597A" w:rsidRDefault="007473F8" w:rsidP="00D073B8">
                  <w:pPr>
                    <w:jc w:val="center"/>
                    <w:rPr>
                      <w:b/>
                    </w:rPr>
                  </w:pPr>
                </w:p>
              </w:tc>
            </w:tr>
            <w:tr w:rsidR="007473F8" w:rsidTr="00D073B8">
              <w:trPr>
                <w:trHeight w:val="345"/>
              </w:trPr>
              <w:tc>
                <w:tcPr>
                  <w:tcW w:w="3541" w:type="dxa"/>
                  <w:gridSpan w:val="3"/>
                  <w:shd w:val="clear" w:color="auto" w:fill="auto"/>
                </w:tcPr>
                <w:p w:rsidR="007473F8" w:rsidRPr="00B0597A" w:rsidRDefault="007473F8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TISS</w:t>
                  </w: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7473F8" w:rsidRPr="00A53EB0" w:rsidRDefault="007473F8" w:rsidP="00D073B8">
                  <w:pPr>
                    <w:ind w:left="103"/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7473F8" w:rsidRPr="00B0597A" w:rsidRDefault="007473F8" w:rsidP="00D073B8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gridSpan w:val="4"/>
                  <w:shd w:val="clear" w:color="auto" w:fill="auto"/>
                </w:tcPr>
                <w:p w:rsidR="007473F8" w:rsidRPr="00B0597A" w:rsidRDefault="007473F8" w:rsidP="00D073B8">
                  <w:pPr>
                    <w:jc w:val="center"/>
                    <w:rPr>
                      <w:b/>
                    </w:rPr>
                  </w:pPr>
                </w:p>
              </w:tc>
            </w:tr>
            <w:tr w:rsidR="007473F8" w:rsidTr="00D073B8">
              <w:trPr>
                <w:gridAfter w:val="2"/>
                <w:wAfter w:w="298" w:type="dxa"/>
              </w:trPr>
              <w:tc>
                <w:tcPr>
                  <w:tcW w:w="14164" w:type="dxa"/>
                  <w:gridSpan w:val="11"/>
                  <w:shd w:val="clear" w:color="auto" w:fill="D9D9D9" w:themeFill="background1" w:themeFillShade="D9"/>
                </w:tcPr>
                <w:p w:rsidR="007473F8" w:rsidRDefault="007473F8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Investigate Implementation Data and Action Plan to Meet End of Year Goal</w:t>
                  </w:r>
                </w:p>
                <w:p w:rsidR="007473F8" w:rsidRPr="00B0597A" w:rsidRDefault="007473F8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lastRenderedPageBreak/>
                    <w:t>Monthly PDSA Rapid-Cycle Problem Solving</w:t>
                  </w:r>
                </w:p>
              </w:tc>
            </w:tr>
            <w:tr w:rsidR="007473F8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bottom w:val="single" w:sz="18" w:space="0" w:color="auto"/>
                  </w:tcBorders>
                  <w:shd w:val="clear" w:color="auto" w:fill="auto"/>
                </w:tcPr>
                <w:p w:rsidR="007473F8" w:rsidRPr="00F86AB1" w:rsidRDefault="007473F8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lastRenderedPageBreak/>
                    <w:t>Data Source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6480" w:type="dxa"/>
                  <w:gridSpan w:val="6"/>
                  <w:tcBorders>
                    <w:bottom w:val="single" w:sz="18" w:space="0" w:color="auto"/>
                  </w:tcBorders>
                </w:tcPr>
                <w:p w:rsidR="007473F8" w:rsidRPr="00F86AB1" w:rsidRDefault="007473F8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What is the Data Telling us?</w:t>
                  </w:r>
                </w:p>
              </w:tc>
              <w:tc>
                <w:tcPr>
                  <w:tcW w:w="4292" w:type="dxa"/>
                  <w:gridSpan w:val="3"/>
                  <w:tcBorders>
                    <w:bottom w:val="single" w:sz="18" w:space="0" w:color="auto"/>
                  </w:tcBorders>
                </w:tcPr>
                <w:p w:rsidR="007473F8" w:rsidRPr="00F86AB1" w:rsidRDefault="007473F8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  <w:highlight w:val="yellow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 xml:space="preserve">Current/Ongoing Problem </w:t>
                  </w:r>
                </w:p>
              </w:tc>
            </w:tr>
            <w:tr w:rsidR="007473F8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top w:val="single" w:sz="18" w:space="0" w:color="auto"/>
                  </w:tcBorders>
                  <w:shd w:val="clear" w:color="auto" w:fill="auto"/>
                </w:tcPr>
                <w:p w:rsidR="007473F8" w:rsidRPr="00F86AB1" w:rsidRDefault="007473F8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Interim/Screener</w:t>
                  </w:r>
                </w:p>
              </w:tc>
              <w:tc>
                <w:tcPr>
                  <w:tcW w:w="6480" w:type="dxa"/>
                  <w:gridSpan w:val="6"/>
                  <w:tcBorders>
                    <w:top w:val="single" w:sz="18" w:space="0" w:color="auto"/>
                  </w:tcBorders>
                </w:tcPr>
                <w:p w:rsidR="007473F8" w:rsidRDefault="007473F8" w:rsidP="00D073B8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3"/>
                  <w:tcBorders>
                    <w:top w:val="single" w:sz="18" w:space="0" w:color="auto"/>
                  </w:tcBorders>
                </w:tcPr>
                <w:p w:rsidR="007473F8" w:rsidRPr="00C746B5" w:rsidRDefault="007473F8" w:rsidP="00D073B8"/>
              </w:tc>
            </w:tr>
            <w:tr w:rsidR="007473F8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top w:val="single" w:sz="4" w:space="0" w:color="auto"/>
                  </w:tcBorders>
                  <w:shd w:val="clear" w:color="auto" w:fill="auto"/>
                </w:tcPr>
                <w:p w:rsidR="007473F8" w:rsidRPr="00F86AB1" w:rsidRDefault="007473F8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OTISS</w:t>
                  </w:r>
                </w:p>
              </w:tc>
              <w:tc>
                <w:tcPr>
                  <w:tcW w:w="6480" w:type="dxa"/>
                  <w:gridSpan w:val="6"/>
                  <w:tcBorders>
                    <w:top w:val="single" w:sz="4" w:space="0" w:color="auto"/>
                  </w:tcBorders>
                </w:tcPr>
                <w:p w:rsidR="007473F8" w:rsidRPr="00905C0F" w:rsidRDefault="007473F8" w:rsidP="00D073B8">
                  <w:pPr>
                    <w:ind w:left="72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292" w:type="dxa"/>
                  <w:gridSpan w:val="3"/>
                  <w:tcBorders>
                    <w:top w:val="single" w:sz="4" w:space="0" w:color="auto"/>
                  </w:tcBorders>
                </w:tcPr>
                <w:p w:rsidR="007473F8" w:rsidRDefault="007473F8" w:rsidP="00D073B8"/>
              </w:tc>
            </w:tr>
            <w:tr w:rsidR="007473F8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7473F8" w:rsidRPr="00F86AB1" w:rsidRDefault="007473F8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apacity (e.g. DCA/DPBA)</w:t>
                  </w:r>
                </w:p>
              </w:tc>
              <w:tc>
                <w:tcPr>
                  <w:tcW w:w="6480" w:type="dxa"/>
                  <w:gridSpan w:val="6"/>
                </w:tcPr>
                <w:p w:rsidR="007473F8" w:rsidRDefault="007473F8" w:rsidP="00D073B8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3"/>
                </w:tcPr>
                <w:p w:rsidR="007473F8" w:rsidRDefault="007473F8" w:rsidP="00D073B8"/>
              </w:tc>
            </w:tr>
            <w:tr w:rsidR="007473F8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7473F8" w:rsidRPr="00F86AB1" w:rsidRDefault="007473F8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Training</w:t>
                  </w:r>
                </w:p>
              </w:tc>
              <w:tc>
                <w:tcPr>
                  <w:tcW w:w="6480" w:type="dxa"/>
                  <w:gridSpan w:val="6"/>
                </w:tcPr>
                <w:p w:rsidR="007473F8" w:rsidRDefault="007473F8" w:rsidP="00D073B8"/>
              </w:tc>
              <w:tc>
                <w:tcPr>
                  <w:tcW w:w="4292" w:type="dxa"/>
                  <w:gridSpan w:val="3"/>
                </w:tcPr>
                <w:p w:rsidR="007473F8" w:rsidRDefault="007473F8" w:rsidP="00D073B8"/>
              </w:tc>
            </w:tr>
            <w:tr w:rsidR="007473F8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7473F8" w:rsidRPr="00F86AB1" w:rsidRDefault="007473F8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oaching</w:t>
                  </w:r>
                </w:p>
              </w:tc>
              <w:tc>
                <w:tcPr>
                  <w:tcW w:w="6480" w:type="dxa"/>
                  <w:gridSpan w:val="6"/>
                </w:tcPr>
                <w:p w:rsidR="007473F8" w:rsidRDefault="007473F8" w:rsidP="00D073B8">
                  <w:pPr>
                    <w:ind w:left="162"/>
                  </w:pPr>
                </w:p>
              </w:tc>
              <w:tc>
                <w:tcPr>
                  <w:tcW w:w="4292" w:type="dxa"/>
                  <w:gridSpan w:val="3"/>
                </w:tcPr>
                <w:p w:rsidR="007473F8" w:rsidRDefault="007473F8" w:rsidP="00D073B8">
                  <w:pPr>
                    <w:pStyle w:val="ListParagraph"/>
                    <w:ind w:left="252"/>
                  </w:pPr>
                </w:p>
              </w:tc>
            </w:tr>
            <w:tr w:rsidR="007473F8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7473F8" w:rsidRPr="00F86AB1" w:rsidRDefault="007473F8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Facilitative Administration</w:t>
                  </w:r>
                </w:p>
              </w:tc>
              <w:tc>
                <w:tcPr>
                  <w:tcW w:w="6480" w:type="dxa"/>
                  <w:gridSpan w:val="6"/>
                </w:tcPr>
                <w:p w:rsidR="007473F8" w:rsidRDefault="007473F8" w:rsidP="00D073B8"/>
              </w:tc>
              <w:tc>
                <w:tcPr>
                  <w:tcW w:w="4292" w:type="dxa"/>
                  <w:gridSpan w:val="3"/>
                </w:tcPr>
                <w:p w:rsidR="007473F8" w:rsidRDefault="007473F8" w:rsidP="00D073B8"/>
              </w:tc>
            </w:tr>
            <w:tr w:rsidR="007473F8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7473F8" w:rsidRPr="00F86AB1" w:rsidRDefault="007473F8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Systems Intervention</w:t>
                  </w:r>
                </w:p>
              </w:tc>
              <w:tc>
                <w:tcPr>
                  <w:tcW w:w="6480" w:type="dxa"/>
                  <w:gridSpan w:val="6"/>
                </w:tcPr>
                <w:p w:rsidR="007473F8" w:rsidRDefault="007473F8" w:rsidP="00D073B8"/>
              </w:tc>
              <w:tc>
                <w:tcPr>
                  <w:tcW w:w="4292" w:type="dxa"/>
                  <w:gridSpan w:val="3"/>
                </w:tcPr>
                <w:p w:rsidR="007473F8" w:rsidRDefault="007473F8" w:rsidP="00D073B8"/>
              </w:tc>
            </w:tr>
            <w:tr w:rsidR="007473F8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7473F8" w:rsidRPr="00F86AB1" w:rsidRDefault="007473F8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Decision Support Data Systems</w:t>
                  </w:r>
                </w:p>
              </w:tc>
              <w:tc>
                <w:tcPr>
                  <w:tcW w:w="6480" w:type="dxa"/>
                  <w:gridSpan w:val="6"/>
                </w:tcPr>
                <w:p w:rsidR="007473F8" w:rsidRDefault="007473F8" w:rsidP="00D073B8"/>
              </w:tc>
              <w:tc>
                <w:tcPr>
                  <w:tcW w:w="4292" w:type="dxa"/>
                  <w:gridSpan w:val="3"/>
                </w:tcPr>
                <w:p w:rsidR="007473F8" w:rsidRDefault="007473F8" w:rsidP="00D073B8"/>
              </w:tc>
            </w:tr>
            <w:tr w:rsidR="007473F8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7473F8" w:rsidRPr="00F86AB1" w:rsidRDefault="007473F8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6"/>
                </w:tcPr>
                <w:p w:rsidR="007473F8" w:rsidRDefault="007473F8" w:rsidP="00D073B8"/>
              </w:tc>
              <w:tc>
                <w:tcPr>
                  <w:tcW w:w="4292" w:type="dxa"/>
                  <w:gridSpan w:val="3"/>
                </w:tcPr>
                <w:p w:rsidR="007473F8" w:rsidRDefault="007473F8" w:rsidP="00D073B8"/>
              </w:tc>
            </w:tr>
            <w:tr w:rsidR="007473F8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7473F8" w:rsidRPr="00F86AB1" w:rsidRDefault="007473F8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6"/>
                </w:tcPr>
                <w:p w:rsidR="007473F8" w:rsidRDefault="007473F8" w:rsidP="00D073B8"/>
              </w:tc>
              <w:tc>
                <w:tcPr>
                  <w:tcW w:w="4292" w:type="dxa"/>
                  <w:gridSpan w:val="3"/>
                </w:tcPr>
                <w:p w:rsidR="007473F8" w:rsidRDefault="007473F8" w:rsidP="00D073B8"/>
              </w:tc>
            </w:tr>
            <w:tr w:rsidR="007473F8" w:rsidRPr="00FE378B" w:rsidTr="00D073B8">
              <w:trPr>
                <w:gridAfter w:val="1"/>
                <w:wAfter w:w="180" w:type="dxa"/>
              </w:trPr>
              <w:tc>
                <w:tcPr>
                  <w:tcW w:w="9422" w:type="dxa"/>
                  <w:gridSpan w:val="7"/>
                  <w:tcBorders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7473F8" w:rsidRDefault="007473F8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PLAN &amp; DO</w:t>
                  </w:r>
                </w:p>
                <w:p w:rsidR="007473F8" w:rsidRPr="00FE378B" w:rsidRDefault="007473F8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  <w:tc>
                <w:tcPr>
                  <w:tcW w:w="4860" w:type="dxa"/>
                  <w:gridSpan w:val="5"/>
                  <w:tcBorders>
                    <w:left w:val="single" w:sz="24" w:space="0" w:color="auto"/>
                    <w:bottom w:val="double" w:sz="4" w:space="0" w:color="auto"/>
                  </w:tcBorders>
                  <w:shd w:val="clear" w:color="auto" w:fill="DEEAF6" w:themeFill="accent1" w:themeFillTint="33"/>
                </w:tcPr>
                <w:p w:rsidR="007473F8" w:rsidRDefault="007473F8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STUDY</w:t>
                  </w:r>
                </w:p>
                <w:p w:rsidR="007473F8" w:rsidRPr="00FE378B" w:rsidRDefault="007473F8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</w:tr>
            <w:tr w:rsidR="007473F8" w:rsidTr="00D073B8">
              <w:trPr>
                <w:gridAfter w:val="1"/>
                <w:wAfter w:w="180" w:type="dxa"/>
              </w:trPr>
              <w:tc>
                <w:tcPr>
                  <w:tcW w:w="2411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7473F8" w:rsidRDefault="007473F8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Action Steps</w:t>
                  </w:r>
                </w:p>
              </w:tc>
              <w:tc>
                <w:tcPr>
                  <w:tcW w:w="1701" w:type="dxa"/>
                  <w:gridSpan w:val="3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7473F8" w:rsidRDefault="007473F8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Who?</w:t>
                  </w:r>
                </w:p>
              </w:tc>
              <w:tc>
                <w:tcPr>
                  <w:tcW w:w="1800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7473F8" w:rsidRDefault="007473F8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By when?</w:t>
                  </w:r>
                </w:p>
              </w:tc>
              <w:tc>
                <w:tcPr>
                  <w:tcW w:w="3510" w:type="dxa"/>
                  <w:gridSpan w:val="2"/>
                  <w:tcBorders>
                    <w:top w:val="double" w:sz="4" w:space="0" w:color="auto"/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7473F8" w:rsidRDefault="007473F8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Goal &amp; Measure</w:t>
                  </w:r>
                </w:p>
              </w:tc>
              <w:tc>
                <w:tcPr>
                  <w:tcW w:w="2340" w:type="dxa"/>
                  <w:gridSpan w:val="3"/>
                  <w:tcBorders>
                    <w:top w:val="double" w:sz="4" w:space="0" w:color="auto"/>
                    <w:left w:val="single" w:sz="24" w:space="0" w:color="auto"/>
                  </w:tcBorders>
                  <w:shd w:val="clear" w:color="auto" w:fill="DEEAF6" w:themeFill="accent1" w:themeFillTint="33"/>
                </w:tcPr>
                <w:p w:rsidR="007473F8" w:rsidRDefault="007473F8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Fidelity of Imp</w:t>
                  </w:r>
                </w:p>
              </w:tc>
              <w:tc>
                <w:tcPr>
                  <w:tcW w:w="2520" w:type="dxa"/>
                  <w:gridSpan w:val="2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7473F8" w:rsidRDefault="007473F8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Effectiveness of</w:t>
                  </w:r>
                </w:p>
              </w:tc>
            </w:tr>
            <w:tr w:rsidR="007473F8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7859319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0183468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5209053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8921898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597345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519440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7473F8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418465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7473F8" w:rsidRPr="00107EDC" w:rsidRDefault="007473F8" w:rsidP="00D073B8">
                  <w:pPr>
                    <w:rPr>
                      <w:rFonts w:cstheme="minorHAnsi"/>
                      <w:szCs w:val="24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-465259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7473F8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5322388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69904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8814763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1126702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4725149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301111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color w:val="5B9BD5" w:themeColor="accent1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7487244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57388866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 xml:space="preserve"> Imp. &amp; Goal  met</w:t>
                  </w:r>
                </w:p>
              </w:tc>
            </w:tr>
            <w:tr w:rsidR="007473F8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0342343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1015627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331904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2371669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6692907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8388823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7987274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7473F8" w:rsidRPr="00107EDC" w:rsidRDefault="007473F8" w:rsidP="00D073B8">
                  <w:pPr>
                    <w:rPr>
                      <w:rFonts w:cstheme="minorHAnsi"/>
                      <w:szCs w:val="32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15438687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7473F8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7473F8" w:rsidRPr="00513E2E" w:rsidRDefault="007473F8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3721964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9321245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0570745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5486128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7589453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6810154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9546360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7473F8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6795053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73F8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7473F8"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</w:tbl>
          <w:p w:rsidR="007473F8" w:rsidRDefault="007473F8" w:rsidP="00D073B8"/>
        </w:tc>
      </w:tr>
    </w:tbl>
    <w:p w:rsidR="008E43D1" w:rsidRDefault="008E43D1"/>
    <w:tbl>
      <w:tblPr>
        <w:tblStyle w:val="TableGrid"/>
        <w:tblW w:w="14665" w:type="dxa"/>
        <w:tblLayout w:type="fixed"/>
        <w:tblLook w:val="04A0" w:firstRow="1" w:lastRow="0" w:firstColumn="1" w:lastColumn="0" w:noHBand="0" w:noVBand="1"/>
      </w:tblPr>
      <w:tblGrid>
        <w:gridCol w:w="14665"/>
      </w:tblGrid>
      <w:tr w:rsidR="008E43D1" w:rsidRPr="00544127" w:rsidTr="00D073B8">
        <w:trPr>
          <w:trHeight w:val="350"/>
        </w:trPr>
        <w:tc>
          <w:tcPr>
            <w:tcW w:w="14665" w:type="dxa"/>
            <w:shd w:val="clear" w:color="auto" w:fill="002060"/>
          </w:tcPr>
          <w:p w:rsidR="008E43D1" w:rsidRPr="00544127" w:rsidRDefault="008E43D1" w:rsidP="00D073B8">
            <w:pPr>
              <w:jc w:val="center"/>
              <w:rPr>
                <w:b/>
                <w:bCs/>
                <w:color w:val="FFFFFF" w:themeColor="background1"/>
                <w:sz w:val="28"/>
                <w:szCs w:val="24"/>
              </w:rPr>
            </w:pPr>
            <w:bookmarkStart w:id="7" w:name="February"/>
            <w:r>
              <w:rPr>
                <w:b/>
                <w:bCs/>
                <w:color w:val="FFFFFF" w:themeColor="background1"/>
                <w:sz w:val="36"/>
                <w:szCs w:val="24"/>
              </w:rPr>
              <w:lastRenderedPageBreak/>
              <w:t xml:space="preserve">District Implementation Team Meeting Notes </w:t>
            </w:r>
            <w:bookmarkEnd w:id="7"/>
          </w:p>
        </w:tc>
      </w:tr>
      <w:tr w:rsidR="008E43D1" w:rsidRPr="000D0309" w:rsidTr="00D073B8">
        <w:tc>
          <w:tcPr>
            <w:tcW w:w="14665" w:type="dxa"/>
            <w:shd w:val="clear" w:color="auto" w:fill="FFFFFF" w:themeFill="background1"/>
          </w:tcPr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1615"/>
              <w:gridCol w:w="1980"/>
              <w:gridCol w:w="1170"/>
              <w:gridCol w:w="1620"/>
              <w:gridCol w:w="1800"/>
              <w:gridCol w:w="2070"/>
              <w:gridCol w:w="2070"/>
              <w:gridCol w:w="2070"/>
            </w:tblGrid>
            <w:tr w:rsidR="008E43D1" w:rsidRPr="000D0309" w:rsidTr="00D073B8">
              <w:tc>
                <w:tcPr>
                  <w:tcW w:w="1615" w:type="dxa"/>
                  <w:shd w:val="clear" w:color="auto" w:fill="000000" w:themeFill="text1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98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e</w:t>
                  </w:r>
                </w:p>
              </w:tc>
              <w:tc>
                <w:tcPr>
                  <w:tcW w:w="117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</w:t>
                  </w:r>
                </w:p>
              </w:tc>
              <w:tc>
                <w:tcPr>
                  <w:tcW w:w="162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Location</w:t>
                  </w:r>
                </w:p>
              </w:tc>
              <w:tc>
                <w:tcPr>
                  <w:tcW w:w="180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Facilitato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ote Take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a Analyst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8E43D1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 Keeper</w:t>
                  </w:r>
                </w:p>
              </w:tc>
            </w:tr>
            <w:tr w:rsidR="008E43D1" w:rsidRPr="000D0309" w:rsidTr="00D073B8">
              <w:tc>
                <w:tcPr>
                  <w:tcW w:w="1615" w:type="dxa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Meeting</w:t>
                  </w:r>
                </w:p>
              </w:tc>
              <w:tc>
                <w:tcPr>
                  <w:tcW w:w="198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  <w:t>May</w:t>
                  </w:r>
                </w:p>
              </w:tc>
              <w:tc>
                <w:tcPr>
                  <w:tcW w:w="11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8E43D1" w:rsidRPr="000D0309" w:rsidTr="00D073B8">
              <w:tc>
                <w:tcPr>
                  <w:tcW w:w="1615" w:type="dxa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ext Meeting</w:t>
                  </w:r>
                </w:p>
              </w:tc>
              <w:tc>
                <w:tcPr>
                  <w:tcW w:w="198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1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8E43D1" w:rsidRDefault="008E43D1" w:rsidP="00D073B8"/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535"/>
              <w:gridCol w:w="3060"/>
              <w:gridCol w:w="450"/>
              <w:gridCol w:w="3330"/>
              <w:gridCol w:w="540"/>
              <w:gridCol w:w="3150"/>
              <w:gridCol w:w="450"/>
              <w:gridCol w:w="2880"/>
            </w:tblGrid>
            <w:tr w:rsidR="008E43D1" w:rsidRPr="000D0309" w:rsidTr="00D073B8">
              <w:tc>
                <w:tcPr>
                  <w:tcW w:w="14395" w:type="dxa"/>
                  <w:gridSpan w:val="8"/>
                  <w:shd w:val="clear" w:color="auto" w:fill="A6A6A6" w:themeFill="background1" w:themeFillShade="A6"/>
                </w:tcPr>
                <w:p w:rsidR="008E43D1" w:rsidRPr="000D030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4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eam Members (Place an “x” to the left of name is present)</w:t>
                  </w:r>
                </w:p>
              </w:tc>
            </w:tr>
            <w:tr w:rsidR="008E43D1" w:rsidRPr="000D0309" w:rsidTr="00D073B8">
              <w:tc>
                <w:tcPr>
                  <w:tcW w:w="535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8E43D1" w:rsidRPr="000D0309" w:rsidTr="00D073B8">
              <w:tc>
                <w:tcPr>
                  <w:tcW w:w="535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8E43D1" w:rsidRPr="000D0309" w:rsidTr="00D073B8">
              <w:tc>
                <w:tcPr>
                  <w:tcW w:w="535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8E43D1" w:rsidRPr="000D0309" w:rsidRDefault="008E43D1" w:rsidP="00D073B8">
            <w:pPr>
              <w:pStyle w:val="Heading2"/>
              <w:outlineLvl w:val="1"/>
              <w:rPr>
                <w:rFonts w:asciiTheme="minorHAnsi" w:hAnsiTheme="minorHAnsi" w:cstheme="minorHAnsi"/>
                <w:b/>
                <w:i/>
                <w:color w:val="auto"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7219"/>
              <w:gridCol w:w="7243"/>
            </w:tblGrid>
            <w:tr w:rsidR="008E43D1" w:rsidRPr="000D0309" w:rsidTr="00D073B8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Agenda Item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B743C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1. </w:t>
                  </w:r>
                </w:p>
              </w:tc>
              <w:tc>
                <w:tcPr>
                  <w:tcW w:w="7243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5. 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 w:rsidRPr="004E4219">
                    <w:rPr>
                      <w:rFonts w:cstheme="minorHAnsi"/>
                      <w:szCs w:val="24"/>
                    </w:rPr>
                    <w:t>2.</w:t>
                  </w:r>
                  <w:r>
                    <w:rPr>
                      <w:rFonts w:cstheme="minorHAnsi"/>
                      <w:szCs w:val="24"/>
                    </w:rPr>
                    <w:t xml:space="preserve"> </w:t>
                  </w:r>
                </w:p>
              </w:tc>
              <w:tc>
                <w:tcPr>
                  <w:tcW w:w="7243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6. 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3. </w:t>
                  </w:r>
                </w:p>
              </w:tc>
              <w:tc>
                <w:tcPr>
                  <w:tcW w:w="7243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7. 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4. </w:t>
                  </w:r>
                </w:p>
              </w:tc>
              <w:tc>
                <w:tcPr>
                  <w:tcW w:w="7243" w:type="dxa"/>
                </w:tcPr>
                <w:p w:rsidR="008E43D1" w:rsidRPr="0092282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8.</w:t>
                  </w:r>
                </w:p>
              </w:tc>
            </w:tr>
            <w:tr w:rsidR="008E43D1" w:rsidRPr="000D0309" w:rsidTr="00D073B8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District Successes</w:t>
                  </w:r>
                </w:p>
              </w:tc>
            </w:tr>
            <w:tr w:rsidR="008E43D1" w:rsidRPr="000D0309" w:rsidTr="00D073B8">
              <w:tc>
                <w:tcPr>
                  <w:tcW w:w="14462" w:type="dxa"/>
                  <w:gridSpan w:val="2"/>
                </w:tcPr>
                <w:p w:rsidR="008E43D1" w:rsidRPr="000D0309" w:rsidRDefault="008E43D1" w:rsidP="00D073B8">
                  <w:pPr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:rsidR="008E43D1" w:rsidRPr="000D0309" w:rsidRDefault="008E43D1" w:rsidP="00D073B8"/>
        </w:tc>
      </w:tr>
      <w:tr w:rsidR="008E43D1" w:rsidRPr="00C36091" w:rsidTr="00D073B8">
        <w:tc>
          <w:tcPr>
            <w:tcW w:w="14665" w:type="dxa"/>
            <w:shd w:val="clear" w:color="auto" w:fill="DEEAF6" w:themeFill="accent1" w:themeFillTint="33"/>
          </w:tcPr>
          <w:p w:rsidR="008E43D1" w:rsidRDefault="008E43D1" w:rsidP="00D073B8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Student</w:t>
            </w:r>
          </w:p>
          <w:p w:rsidR="008E43D1" w:rsidRPr="00246544" w:rsidRDefault="008E43D1" w:rsidP="00D073B8">
            <w:pPr>
              <w:rPr>
                <w:bCs/>
                <w:sz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creening/Interim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8E43D1" w:rsidRPr="00156480" w:rsidRDefault="008E43D1" w:rsidP="00D073B8">
            <w:pPr>
              <w:rPr>
                <w:bCs/>
              </w:rPr>
            </w:pPr>
            <w:r>
              <w:rPr>
                <w:b/>
                <w:bCs/>
                <w:sz w:val="24"/>
                <w:szCs w:val="24"/>
              </w:rPr>
              <w:t>Screening/Interim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  <w:p w:rsidR="008E43D1" w:rsidRPr="000F65A0" w:rsidRDefault="008E43D1" w:rsidP="00D073B8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ummative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8E43D1" w:rsidRPr="00C36091" w:rsidRDefault="008E43D1" w:rsidP="00D073B8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ummative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8E43D1" w:rsidRPr="00E77C52" w:rsidTr="00D073B8">
        <w:tc>
          <w:tcPr>
            <w:tcW w:w="14665" w:type="dxa"/>
            <w:shd w:val="clear" w:color="auto" w:fill="DEEAF6" w:themeFill="accent1" w:themeFillTint="33"/>
          </w:tcPr>
          <w:p w:rsidR="008E43D1" w:rsidRPr="009E6AE8" w:rsidRDefault="008E43D1" w:rsidP="00D073B8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Adult and System</w:t>
            </w:r>
          </w:p>
          <w:p w:rsidR="008E43D1" w:rsidRDefault="008E43D1" w:rsidP="00D073B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</w:t>
            </w:r>
            <w:r w:rsidRPr="00F86AB1">
              <w:rPr>
                <w:b/>
                <w:bCs/>
                <w:sz w:val="24"/>
                <w:szCs w:val="24"/>
              </w:rPr>
              <w:t>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8E43D1" w:rsidRPr="00E77C52" w:rsidRDefault="008E43D1" w:rsidP="00D073B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8E43D1" w:rsidTr="00D073B8">
        <w:tc>
          <w:tcPr>
            <w:tcW w:w="14665" w:type="dxa"/>
          </w:tcPr>
          <w:p w:rsidR="008E43D1" w:rsidRDefault="008E43D1" w:rsidP="00D073B8">
            <w:pPr>
              <w:shd w:val="clear" w:color="auto" w:fill="FFFFFF" w:themeFill="background1"/>
              <w:rPr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2411"/>
              <w:gridCol w:w="981"/>
              <w:gridCol w:w="149"/>
              <w:gridCol w:w="571"/>
              <w:gridCol w:w="1800"/>
              <w:gridCol w:w="1170"/>
              <w:gridCol w:w="2340"/>
              <w:gridCol w:w="450"/>
              <w:gridCol w:w="751"/>
              <w:gridCol w:w="1139"/>
              <w:gridCol w:w="2402"/>
              <w:gridCol w:w="118"/>
              <w:gridCol w:w="180"/>
            </w:tblGrid>
            <w:tr w:rsidR="008E43D1" w:rsidTr="00D073B8">
              <w:trPr>
                <w:trHeight w:val="345"/>
              </w:trPr>
              <w:tc>
                <w:tcPr>
                  <w:tcW w:w="14462" w:type="dxa"/>
                  <w:gridSpan w:val="13"/>
                  <w:shd w:val="clear" w:color="auto" w:fill="D9D9D9" w:themeFill="background1" w:themeFillShade="D9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Fidelity and Student Outcome Data Reviewed Three Times per Year</w:t>
                  </w:r>
                </w:p>
              </w:tc>
            </w:tr>
            <w:tr w:rsidR="008E43D1" w:rsidTr="00D073B8">
              <w:trPr>
                <w:trHeight w:val="345"/>
              </w:trPr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000000" w:themeFill="text1"/>
                </w:tcPr>
                <w:p w:rsidR="008E43D1" w:rsidRPr="00B0597A" w:rsidRDefault="008E43D1" w:rsidP="00D073B8">
                  <w:pPr>
                    <w:tabs>
                      <w:tab w:val="left" w:pos="2340"/>
                    </w:tabs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Beginning of Year</w:t>
                  </w:r>
                </w:p>
              </w:tc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iddle of Year</w:t>
                  </w:r>
                </w:p>
              </w:tc>
              <w:tc>
                <w:tcPr>
                  <w:tcW w:w="3839" w:type="dxa"/>
                  <w:gridSpan w:val="4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End of Year</w:t>
                  </w:r>
                </w:p>
              </w:tc>
            </w:tr>
            <w:tr w:rsidR="008E43D1" w:rsidTr="00D073B8">
              <w:trPr>
                <w:trHeight w:val="345"/>
              </w:trPr>
              <w:tc>
                <w:tcPr>
                  <w:tcW w:w="3541" w:type="dxa"/>
                  <w:gridSpan w:val="3"/>
                  <w:tcBorders>
                    <w:top w:val="single" w:sz="24" w:space="0" w:color="auto"/>
                  </w:tcBorders>
                  <w:shd w:val="clear" w:color="auto" w:fill="auto"/>
                </w:tcPr>
                <w:p w:rsidR="008E43D1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Student Screening/Interim Data</w:t>
                  </w: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4F62A2" w:rsidRDefault="008E43D1" w:rsidP="00D073B8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gridSpan w:val="4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</w:tr>
            <w:tr w:rsidR="008E43D1" w:rsidTr="00D073B8">
              <w:trPr>
                <w:trHeight w:val="345"/>
              </w:trPr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TISS</w:t>
                  </w: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A53EB0" w:rsidRDefault="008E43D1" w:rsidP="00D073B8">
                  <w:pPr>
                    <w:ind w:left="103"/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gridSpan w:val="4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14164" w:type="dxa"/>
                  <w:gridSpan w:val="11"/>
                  <w:shd w:val="clear" w:color="auto" w:fill="D9D9D9" w:themeFill="background1" w:themeFillShade="D9"/>
                </w:tcPr>
                <w:p w:rsidR="008E43D1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Investigate Implementation Data and Action Plan to Meet End of Year Goal</w:t>
                  </w:r>
                </w:p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lastRenderedPageBreak/>
                    <w:t>Monthly PDSA Rapid-Cycle Problem Solving</w:t>
                  </w: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bottom w:val="single" w:sz="18" w:space="0" w:color="auto"/>
                  </w:tcBorders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lastRenderedPageBreak/>
                    <w:t>Data Source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6480" w:type="dxa"/>
                  <w:gridSpan w:val="6"/>
                  <w:tcBorders>
                    <w:bottom w:val="single" w:sz="18" w:space="0" w:color="auto"/>
                  </w:tcBorders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What is the Data Telling us?</w:t>
                  </w:r>
                </w:p>
              </w:tc>
              <w:tc>
                <w:tcPr>
                  <w:tcW w:w="4292" w:type="dxa"/>
                  <w:gridSpan w:val="3"/>
                  <w:tcBorders>
                    <w:bottom w:val="single" w:sz="18" w:space="0" w:color="auto"/>
                  </w:tcBorders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  <w:highlight w:val="yellow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 xml:space="preserve">Current/Ongoing Problem </w:t>
                  </w: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top w:val="single" w:sz="18" w:space="0" w:color="auto"/>
                  </w:tcBorders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Interim/Screener</w:t>
                  </w:r>
                </w:p>
              </w:tc>
              <w:tc>
                <w:tcPr>
                  <w:tcW w:w="6480" w:type="dxa"/>
                  <w:gridSpan w:val="6"/>
                  <w:tcBorders>
                    <w:top w:val="single" w:sz="18" w:space="0" w:color="auto"/>
                  </w:tcBorders>
                </w:tcPr>
                <w:p w:rsidR="008E43D1" w:rsidRDefault="008E43D1" w:rsidP="00D073B8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3"/>
                  <w:tcBorders>
                    <w:top w:val="single" w:sz="18" w:space="0" w:color="auto"/>
                  </w:tcBorders>
                </w:tcPr>
                <w:p w:rsidR="008E43D1" w:rsidRPr="00C746B5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top w:val="single" w:sz="4" w:space="0" w:color="auto"/>
                  </w:tcBorders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OTISS</w:t>
                  </w:r>
                </w:p>
              </w:tc>
              <w:tc>
                <w:tcPr>
                  <w:tcW w:w="6480" w:type="dxa"/>
                  <w:gridSpan w:val="6"/>
                  <w:tcBorders>
                    <w:top w:val="single" w:sz="4" w:space="0" w:color="auto"/>
                  </w:tcBorders>
                </w:tcPr>
                <w:p w:rsidR="008E43D1" w:rsidRPr="00905C0F" w:rsidRDefault="008E43D1" w:rsidP="00D073B8">
                  <w:pPr>
                    <w:ind w:left="72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292" w:type="dxa"/>
                  <w:gridSpan w:val="3"/>
                  <w:tcBorders>
                    <w:top w:val="single" w:sz="4" w:space="0" w:color="auto"/>
                  </w:tcBorders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apacity (e.g. DCA/DPBA)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Training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oaching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>
                  <w:pPr>
                    <w:ind w:left="162"/>
                  </w:pPr>
                </w:p>
              </w:tc>
              <w:tc>
                <w:tcPr>
                  <w:tcW w:w="4292" w:type="dxa"/>
                  <w:gridSpan w:val="3"/>
                </w:tcPr>
                <w:p w:rsidR="008E43D1" w:rsidRDefault="008E43D1" w:rsidP="00D073B8">
                  <w:pPr>
                    <w:pStyle w:val="ListParagraph"/>
                    <w:ind w:left="252"/>
                  </w:pP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Facilitative Administration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Systems Intervention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Decision Support Data Systems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RPr="00FE378B" w:rsidTr="00D073B8">
              <w:trPr>
                <w:gridAfter w:val="1"/>
                <w:wAfter w:w="180" w:type="dxa"/>
              </w:trPr>
              <w:tc>
                <w:tcPr>
                  <w:tcW w:w="9422" w:type="dxa"/>
                  <w:gridSpan w:val="7"/>
                  <w:tcBorders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PLAN &amp; DO</w:t>
                  </w:r>
                </w:p>
                <w:p w:rsidR="008E43D1" w:rsidRPr="00FE378B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  <w:tc>
                <w:tcPr>
                  <w:tcW w:w="4860" w:type="dxa"/>
                  <w:gridSpan w:val="5"/>
                  <w:tcBorders>
                    <w:left w:val="single" w:sz="24" w:space="0" w:color="auto"/>
                    <w:bottom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STUDY</w:t>
                  </w:r>
                </w:p>
                <w:p w:rsidR="008E43D1" w:rsidRPr="00FE378B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</w:tr>
            <w:tr w:rsidR="008E43D1" w:rsidTr="00D073B8">
              <w:trPr>
                <w:gridAfter w:val="1"/>
                <w:wAfter w:w="180" w:type="dxa"/>
              </w:trPr>
              <w:tc>
                <w:tcPr>
                  <w:tcW w:w="2411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Action Steps</w:t>
                  </w:r>
                </w:p>
              </w:tc>
              <w:tc>
                <w:tcPr>
                  <w:tcW w:w="1701" w:type="dxa"/>
                  <w:gridSpan w:val="3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Who?</w:t>
                  </w:r>
                </w:p>
              </w:tc>
              <w:tc>
                <w:tcPr>
                  <w:tcW w:w="1800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By when?</w:t>
                  </w:r>
                </w:p>
              </w:tc>
              <w:tc>
                <w:tcPr>
                  <w:tcW w:w="3510" w:type="dxa"/>
                  <w:gridSpan w:val="2"/>
                  <w:tcBorders>
                    <w:top w:val="double" w:sz="4" w:space="0" w:color="auto"/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Goal &amp; Measure</w:t>
                  </w:r>
                </w:p>
              </w:tc>
              <w:tc>
                <w:tcPr>
                  <w:tcW w:w="2340" w:type="dxa"/>
                  <w:gridSpan w:val="3"/>
                  <w:tcBorders>
                    <w:top w:val="double" w:sz="4" w:space="0" w:color="auto"/>
                    <w:left w:val="single" w:sz="2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Fidelity of Imp</w:t>
                  </w:r>
                </w:p>
              </w:tc>
              <w:tc>
                <w:tcPr>
                  <w:tcW w:w="2520" w:type="dxa"/>
                  <w:gridSpan w:val="2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Effectiveness of</w:t>
                  </w:r>
                </w:p>
              </w:tc>
            </w:tr>
            <w:tr w:rsidR="008E43D1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9315339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9336559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5833455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7878933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430431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7365503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0594629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8E43D1" w:rsidRPr="00107EDC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13053573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8E43D1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9641508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0605978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1410740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8217793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3762322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5259829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color w:val="5B9BD5" w:themeColor="accent1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3730686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9172843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Imp. &amp; Goal  met</w:t>
                  </w:r>
                </w:p>
              </w:tc>
            </w:tr>
            <w:tr w:rsidR="008E43D1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3395126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3642885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1182832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1004798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770110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6010146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0204377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8E43D1" w:rsidRPr="00107EDC" w:rsidRDefault="008E43D1" w:rsidP="00D073B8">
                  <w:pPr>
                    <w:rPr>
                      <w:rFonts w:cstheme="minorHAnsi"/>
                      <w:szCs w:val="32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-14675850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8E43D1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5035142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0793584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0673413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9314355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09921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8907100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1705629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184335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</w:tbl>
          <w:p w:rsidR="008E43D1" w:rsidRDefault="008E43D1" w:rsidP="00D073B8"/>
        </w:tc>
      </w:tr>
    </w:tbl>
    <w:p w:rsidR="008E43D1" w:rsidRDefault="008E43D1"/>
    <w:tbl>
      <w:tblPr>
        <w:tblStyle w:val="TableGrid"/>
        <w:tblW w:w="14665" w:type="dxa"/>
        <w:tblLayout w:type="fixed"/>
        <w:tblLook w:val="04A0" w:firstRow="1" w:lastRow="0" w:firstColumn="1" w:lastColumn="0" w:noHBand="0" w:noVBand="1"/>
      </w:tblPr>
      <w:tblGrid>
        <w:gridCol w:w="14665"/>
      </w:tblGrid>
      <w:tr w:rsidR="008E43D1" w:rsidRPr="00544127" w:rsidTr="00D073B8">
        <w:trPr>
          <w:trHeight w:val="350"/>
        </w:trPr>
        <w:tc>
          <w:tcPr>
            <w:tcW w:w="14665" w:type="dxa"/>
            <w:shd w:val="clear" w:color="auto" w:fill="002060"/>
          </w:tcPr>
          <w:p w:rsidR="008E43D1" w:rsidRPr="00544127" w:rsidRDefault="008E43D1" w:rsidP="00D073B8">
            <w:pPr>
              <w:jc w:val="center"/>
              <w:rPr>
                <w:b/>
                <w:bCs/>
                <w:color w:val="FFFFFF" w:themeColor="background1"/>
                <w:sz w:val="28"/>
                <w:szCs w:val="24"/>
              </w:rPr>
            </w:pPr>
            <w:bookmarkStart w:id="8" w:name="March"/>
            <w:r>
              <w:rPr>
                <w:b/>
                <w:bCs/>
                <w:color w:val="FFFFFF" w:themeColor="background1"/>
                <w:sz w:val="36"/>
                <w:szCs w:val="24"/>
              </w:rPr>
              <w:lastRenderedPageBreak/>
              <w:t xml:space="preserve">District Implementation Team Meeting Notes </w:t>
            </w:r>
            <w:bookmarkEnd w:id="8"/>
          </w:p>
        </w:tc>
      </w:tr>
      <w:tr w:rsidR="008E43D1" w:rsidRPr="000D0309" w:rsidTr="00D073B8">
        <w:tc>
          <w:tcPr>
            <w:tcW w:w="14665" w:type="dxa"/>
            <w:shd w:val="clear" w:color="auto" w:fill="FFFFFF" w:themeFill="background1"/>
          </w:tcPr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1615"/>
              <w:gridCol w:w="1980"/>
              <w:gridCol w:w="1170"/>
              <w:gridCol w:w="1620"/>
              <w:gridCol w:w="1800"/>
              <w:gridCol w:w="2070"/>
              <w:gridCol w:w="2070"/>
              <w:gridCol w:w="2070"/>
            </w:tblGrid>
            <w:tr w:rsidR="008E43D1" w:rsidRPr="000D0309" w:rsidTr="00D073B8">
              <w:tc>
                <w:tcPr>
                  <w:tcW w:w="1615" w:type="dxa"/>
                  <w:shd w:val="clear" w:color="auto" w:fill="000000" w:themeFill="text1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98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e</w:t>
                  </w:r>
                </w:p>
              </w:tc>
              <w:tc>
                <w:tcPr>
                  <w:tcW w:w="117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</w:t>
                  </w:r>
                </w:p>
              </w:tc>
              <w:tc>
                <w:tcPr>
                  <w:tcW w:w="162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Location</w:t>
                  </w:r>
                </w:p>
              </w:tc>
              <w:tc>
                <w:tcPr>
                  <w:tcW w:w="180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Facilitato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ote Take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a Analyst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8E43D1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 Keeper</w:t>
                  </w:r>
                </w:p>
              </w:tc>
            </w:tr>
            <w:tr w:rsidR="008E43D1" w:rsidRPr="000D0309" w:rsidTr="00D073B8">
              <w:tc>
                <w:tcPr>
                  <w:tcW w:w="1615" w:type="dxa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Meeting</w:t>
                  </w:r>
                </w:p>
              </w:tc>
              <w:tc>
                <w:tcPr>
                  <w:tcW w:w="198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  <w:t>May</w:t>
                  </w:r>
                </w:p>
              </w:tc>
              <w:tc>
                <w:tcPr>
                  <w:tcW w:w="11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8E43D1" w:rsidRPr="000D0309" w:rsidTr="00D073B8">
              <w:tc>
                <w:tcPr>
                  <w:tcW w:w="1615" w:type="dxa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ext Meeting</w:t>
                  </w:r>
                </w:p>
              </w:tc>
              <w:tc>
                <w:tcPr>
                  <w:tcW w:w="198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1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8E43D1" w:rsidRDefault="008E43D1" w:rsidP="00D073B8"/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535"/>
              <w:gridCol w:w="3060"/>
              <w:gridCol w:w="450"/>
              <w:gridCol w:w="3330"/>
              <w:gridCol w:w="540"/>
              <w:gridCol w:w="3150"/>
              <w:gridCol w:w="450"/>
              <w:gridCol w:w="2880"/>
            </w:tblGrid>
            <w:tr w:rsidR="008E43D1" w:rsidRPr="000D0309" w:rsidTr="00D073B8">
              <w:tc>
                <w:tcPr>
                  <w:tcW w:w="14395" w:type="dxa"/>
                  <w:gridSpan w:val="8"/>
                  <w:shd w:val="clear" w:color="auto" w:fill="A6A6A6" w:themeFill="background1" w:themeFillShade="A6"/>
                </w:tcPr>
                <w:p w:rsidR="008E43D1" w:rsidRPr="000D030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4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eam Members (Place an “x” to the left of name is present)</w:t>
                  </w:r>
                </w:p>
              </w:tc>
            </w:tr>
            <w:tr w:rsidR="008E43D1" w:rsidRPr="000D0309" w:rsidTr="00D073B8">
              <w:tc>
                <w:tcPr>
                  <w:tcW w:w="535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8E43D1" w:rsidRPr="000D0309" w:rsidTr="00D073B8">
              <w:tc>
                <w:tcPr>
                  <w:tcW w:w="535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8E43D1" w:rsidRPr="000D0309" w:rsidTr="00D073B8">
              <w:tc>
                <w:tcPr>
                  <w:tcW w:w="535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8E43D1" w:rsidRPr="000D0309" w:rsidRDefault="008E43D1" w:rsidP="00D073B8">
            <w:pPr>
              <w:pStyle w:val="Heading2"/>
              <w:outlineLvl w:val="1"/>
              <w:rPr>
                <w:rFonts w:asciiTheme="minorHAnsi" w:hAnsiTheme="minorHAnsi" w:cstheme="minorHAnsi"/>
                <w:b/>
                <w:i/>
                <w:color w:val="auto"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7219"/>
              <w:gridCol w:w="7243"/>
            </w:tblGrid>
            <w:tr w:rsidR="008E43D1" w:rsidRPr="000D0309" w:rsidTr="00D073B8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Agenda Item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B743C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1. </w:t>
                  </w:r>
                </w:p>
              </w:tc>
              <w:tc>
                <w:tcPr>
                  <w:tcW w:w="7243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5. 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 w:rsidRPr="004E4219">
                    <w:rPr>
                      <w:rFonts w:cstheme="minorHAnsi"/>
                      <w:szCs w:val="24"/>
                    </w:rPr>
                    <w:t>2.</w:t>
                  </w:r>
                  <w:r>
                    <w:rPr>
                      <w:rFonts w:cstheme="minorHAnsi"/>
                      <w:szCs w:val="24"/>
                    </w:rPr>
                    <w:t xml:space="preserve"> </w:t>
                  </w:r>
                </w:p>
              </w:tc>
              <w:tc>
                <w:tcPr>
                  <w:tcW w:w="7243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6. 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3. </w:t>
                  </w:r>
                </w:p>
              </w:tc>
              <w:tc>
                <w:tcPr>
                  <w:tcW w:w="7243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7. 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4. </w:t>
                  </w:r>
                </w:p>
              </w:tc>
              <w:tc>
                <w:tcPr>
                  <w:tcW w:w="7243" w:type="dxa"/>
                </w:tcPr>
                <w:p w:rsidR="008E43D1" w:rsidRPr="0092282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8.</w:t>
                  </w:r>
                </w:p>
              </w:tc>
            </w:tr>
            <w:tr w:rsidR="008E43D1" w:rsidRPr="000D0309" w:rsidTr="00D073B8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District Successes</w:t>
                  </w:r>
                </w:p>
              </w:tc>
            </w:tr>
            <w:tr w:rsidR="008E43D1" w:rsidRPr="000D0309" w:rsidTr="00D073B8">
              <w:tc>
                <w:tcPr>
                  <w:tcW w:w="14462" w:type="dxa"/>
                  <w:gridSpan w:val="2"/>
                </w:tcPr>
                <w:p w:rsidR="008E43D1" w:rsidRPr="000D0309" w:rsidRDefault="008E43D1" w:rsidP="00D073B8">
                  <w:pPr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:rsidR="008E43D1" w:rsidRPr="000D0309" w:rsidRDefault="008E43D1" w:rsidP="00D073B8"/>
        </w:tc>
      </w:tr>
      <w:tr w:rsidR="008E43D1" w:rsidRPr="00C36091" w:rsidTr="00D073B8">
        <w:tc>
          <w:tcPr>
            <w:tcW w:w="14665" w:type="dxa"/>
            <w:shd w:val="clear" w:color="auto" w:fill="DEEAF6" w:themeFill="accent1" w:themeFillTint="33"/>
          </w:tcPr>
          <w:p w:rsidR="008E43D1" w:rsidRDefault="008E43D1" w:rsidP="00D073B8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Student</w:t>
            </w:r>
          </w:p>
          <w:p w:rsidR="008E43D1" w:rsidRPr="00246544" w:rsidRDefault="008E43D1" w:rsidP="00D073B8">
            <w:pPr>
              <w:rPr>
                <w:bCs/>
                <w:sz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creening/Interim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8E43D1" w:rsidRPr="00156480" w:rsidRDefault="008E43D1" w:rsidP="00D073B8">
            <w:pPr>
              <w:rPr>
                <w:bCs/>
              </w:rPr>
            </w:pPr>
            <w:r>
              <w:rPr>
                <w:b/>
                <w:bCs/>
                <w:sz w:val="24"/>
                <w:szCs w:val="24"/>
              </w:rPr>
              <w:t>Screening/Interim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  <w:p w:rsidR="008E43D1" w:rsidRPr="000F65A0" w:rsidRDefault="008E43D1" w:rsidP="00D073B8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ummative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8E43D1" w:rsidRPr="00C36091" w:rsidRDefault="008E43D1" w:rsidP="00D073B8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ummative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8E43D1" w:rsidRPr="00E77C52" w:rsidTr="00D073B8">
        <w:tc>
          <w:tcPr>
            <w:tcW w:w="14665" w:type="dxa"/>
            <w:shd w:val="clear" w:color="auto" w:fill="DEEAF6" w:themeFill="accent1" w:themeFillTint="33"/>
          </w:tcPr>
          <w:p w:rsidR="008E43D1" w:rsidRPr="009E6AE8" w:rsidRDefault="008E43D1" w:rsidP="00D073B8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Adult and System</w:t>
            </w:r>
          </w:p>
          <w:p w:rsidR="008E43D1" w:rsidRDefault="008E43D1" w:rsidP="00D073B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</w:t>
            </w:r>
            <w:r w:rsidRPr="00F86AB1">
              <w:rPr>
                <w:b/>
                <w:bCs/>
                <w:sz w:val="24"/>
                <w:szCs w:val="24"/>
              </w:rPr>
              <w:t>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8E43D1" w:rsidRPr="00E77C52" w:rsidRDefault="008E43D1" w:rsidP="00D073B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8E43D1" w:rsidTr="00D073B8">
        <w:tc>
          <w:tcPr>
            <w:tcW w:w="14665" w:type="dxa"/>
          </w:tcPr>
          <w:p w:rsidR="008E43D1" w:rsidRDefault="008E43D1" w:rsidP="00D073B8">
            <w:pPr>
              <w:shd w:val="clear" w:color="auto" w:fill="FFFFFF" w:themeFill="background1"/>
              <w:rPr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2411"/>
              <w:gridCol w:w="981"/>
              <w:gridCol w:w="149"/>
              <w:gridCol w:w="571"/>
              <w:gridCol w:w="1800"/>
              <w:gridCol w:w="1170"/>
              <w:gridCol w:w="2340"/>
              <w:gridCol w:w="450"/>
              <w:gridCol w:w="751"/>
              <w:gridCol w:w="1139"/>
              <w:gridCol w:w="2402"/>
              <w:gridCol w:w="118"/>
              <w:gridCol w:w="180"/>
            </w:tblGrid>
            <w:tr w:rsidR="008E43D1" w:rsidTr="00D073B8">
              <w:trPr>
                <w:trHeight w:val="345"/>
              </w:trPr>
              <w:tc>
                <w:tcPr>
                  <w:tcW w:w="14462" w:type="dxa"/>
                  <w:gridSpan w:val="13"/>
                  <w:shd w:val="clear" w:color="auto" w:fill="D9D9D9" w:themeFill="background1" w:themeFillShade="D9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Fidelity and Student Outcome Data Reviewed Three Times per Year</w:t>
                  </w:r>
                </w:p>
              </w:tc>
            </w:tr>
            <w:tr w:rsidR="008E43D1" w:rsidTr="00D073B8">
              <w:trPr>
                <w:trHeight w:val="345"/>
              </w:trPr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000000" w:themeFill="text1"/>
                </w:tcPr>
                <w:p w:rsidR="008E43D1" w:rsidRPr="00B0597A" w:rsidRDefault="008E43D1" w:rsidP="00D073B8">
                  <w:pPr>
                    <w:tabs>
                      <w:tab w:val="left" w:pos="2340"/>
                    </w:tabs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Beginning of Year</w:t>
                  </w:r>
                </w:p>
              </w:tc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iddle of Year</w:t>
                  </w:r>
                </w:p>
              </w:tc>
              <w:tc>
                <w:tcPr>
                  <w:tcW w:w="3839" w:type="dxa"/>
                  <w:gridSpan w:val="4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End of Year</w:t>
                  </w:r>
                </w:p>
              </w:tc>
            </w:tr>
            <w:tr w:rsidR="008E43D1" w:rsidTr="00D073B8">
              <w:trPr>
                <w:trHeight w:val="345"/>
              </w:trPr>
              <w:tc>
                <w:tcPr>
                  <w:tcW w:w="3541" w:type="dxa"/>
                  <w:gridSpan w:val="3"/>
                  <w:tcBorders>
                    <w:top w:val="single" w:sz="24" w:space="0" w:color="auto"/>
                  </w:tcBorders>
                  <w:shd w:val="clear" w:color="auto" w:fill="auto"/>
                </w:tcPr>
                <w:p w:rsidR="008E43D1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Student Screening/Interim Data</w:t>
                  </w: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4F62A2" w:rsidRDefault="008E43D1" w:rsidP="00D073B8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gridSpan w:val="4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</w:tr>
            <w:tr w:rsidR="008E43D1" w:rsidTr="00D073B8">
              <w:trPr>
                <w:trHeight w:val="345"/>
              </w:trPr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TISS</w:t>
                  </w: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A53EB0" w:rsidRDefault="008E43D1" w:rsidP="00D073B8">
                  <w:pPr>
                    <w:ind w:left="103"/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gridSpan w:val="4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14164" w:type="dxa"/>
                  <w:gridSpan w:val="11"/>
                  <w:shd w:val="clear" w:color="auto" w:fill="D9D9D9" w:themeFill="background1" w:themeFillShade="D9"/>
                </w:tcPr>
                <w:p w:rsidR="008E43D1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Investigate Implementation Data and Action Plan to Meet End of Year Goal</w:t>
                  </w:r>
                </w:p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lastRenderedPageBreak/>
                    <w:t>Monthly PDSA Rapid-Cycle Problem Solving</w:t>
                  </w: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bottom w:val="single" w:sz="18" w:space="0" w:color="auto"/>
                  </w:tcBorders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lastRenderedPageBreak/>
                    <w:t>Data Source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6480" w:type="dxa"/>
                  <w:gridSpan w:val="6"/>
                  <w:tcBorders>
                    <w:bottom w:val="single" w:sz="18" w:space="0" w:color="auto"/>
                  </w:tcBorders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What is the Data Telling us?</w:t>
                  </w:r>
                </w:p>
              </w:tc>
              <w:tc>
                <w:tcPr>
                  <w:tcW w:w="4292" w:type="dxa"/>
                  <w:gridSpan w:val="3"/>
                  <w:tcBorders>
                    <w:bottom w:val="single" w:sz="18" w:space="0" w:color="auto"/>
                  </w:tcBorders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  <w:highlight w:val="yellow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 xml:space="preserve">Current/Ongoing Problem </w:t>
                  </w: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top w:val="single" w:sz="18" w:space="0" w:color="auto"/>
                  </w:tcBorders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Interim/Screener</w:t>
                  </w:r>
                </w:p>
              </w:tc>
              <w:tc>
                <w:tcPr>
                  <w:tcW w:w="6480" w:type="dxa"/>
                  <w:gridSpan w:val="6"/>
                  <w:tcBorders>
                    <w:top w:val="single" w:sz="18" w:space="0" w:color="auto"/>
                  </w:tcBorders>
                </w:tcPr>
                <w:p w:rsidR="008E43D1" w:rsidRDefault="008E43D1" w:rsidP="00D073B8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3"/>
                  <w:tcBorders>
                    <w:top w:val="single" w:sz="18" w:space="0" w:color="auto"/>
                  </w:tcBorders>
                </w:tcPr>
                <w:p w:rsidR="008E43D1" w:rsidRPr="00C746B5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top w:val="single" w:sz="4" w:space="0" w:color="auto"/>
                  </w:tcBorders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OTISS</w:t>
                  </w:r>
                </w:p>
              </w:tc>
              <w:tc>
                <w:tcPr>
                  <w:tcW w:w="6480" w:type="dxa"/>
                  <w:gridSpan w:val="6"/>
                  <w:tcBorders>
                    <w:top w:val="single" w:sz="4" w:space="0" w:color="auto"/>
                  </w:tcBorders>
                </w:tcPr>
                <w:p w:rsidR="008E43D1" w:rsidRPr="00905C0F" w:rsidRDefault="008E43D1" w:rsidP="00D073B8">
                  <w:pPr>
                    <w:ind w:left="72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292" w:type="dxa"/>
                  <w:gridSpan w:val="3"/>
                  <w:tcBorders>
                    <w:top w:val="single" w:sz="4" w:space="0" w:color="auto"/>
                  </w:tcBorders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apacity (e.g. DCA/DPBA)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Training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oaching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>
                  <w:pPr>
                    <w:ind w:left="162"/>
                  </w:pPr>
                </w:p>
              </w:tc>
              <w:tc>
                <w:tcPr>
                  <w:tcW w:w="4292" w:type="dxa"/>
                  <w:gridSpan w:val="3"/>
                </w:tcPr>
                <w:p w:rsidR="008E43D1" w:rsidRDefault="008E43D1" w:rsidP="00D073B8">
                  <w:pPr>
                    <w:pStyle w:val="ListParagraph"/>
                    <w:ind w:left="252"/>
                  </w:pP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Facilitative Administration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Systems Intervention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Decision Support Data Systems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RPr="00FE378B" w:rsidTr="00D073B8">
              <w:trPr>
                <w:gridAfter w:val="1"/>
                <w:wAfter w:w="180" w:type="dxa"/>
              </w:trPr>
              <w:tc>
                <w:tcPr>
                  <w:tcW w:w="9422" w:type="dxa"/>
                  <w:gridSpan w:val="7"/>
                  <w:tcBorders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PLAN &amp; DO</w:t>
                  </w:r>
                </w:p>
                <w:p w:rsidR="008E43D1" w:rsidRPr="00FE378B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  <w:tc>
                <w:tcPr>
                  <w:tcW w:w="4860" w:type="dxa"/>
                  <w:gridSpan w:val="5"/>
                  <w:tcBorders>
                    <w:left w:val="single" w:sz="24" w:space="0" w:color="auto"/>
                    <w:bottom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STUDY</w:t>
                  </w:r>
                </w:p>
                <w:p w:rsidR="008E43D1" w:rsidRPr="00FE378B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</w:tr>
            <w:tr w:rsidR="008E43D1" w:rsidTr="00D073B8">
              <w:trPr>
                <w:gridAfter w:val="1"/>
                <w:wAfter w:w="180" w:type="dxa"/>
              </w:trPr>
              <w:tc>
                <w:tcPr>
                  <w:tcW w:w="2411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Action Steps</w:t>
                  </w:r>
                </w:p>
              </w:tc>
              <w:tc>
                <w:tcPr>
                  <w:tcW w:w="1701" w:type="dxa"/>
                  <w:gridSpan w:val="3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Who?</w:t>
                  </w:r>
                </w:p>
              </w:tc>
              <w:tc>
                <w:tcPr>
                  <w:tcW w:w="1800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By when?</w:t>
                  </w:r>
                </w:p>
              </w:tc>
              <w:tc>
                <w:tcPr>
                  <w:tcW w:w="3510" w:type="dxa"/>
                  <w:gridSpan w:val="2"/>
                  <w:tcBorders>
                    <w:top w:val="double" w:sz="4" w:space="0" w:color="auto"/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Goal &amp; Measure</w:t>
                  </w:r>
                </w:p>
              </w:tc>
              <w:tc>
                <w:tcPr>
                  <w:tcW w:w="2340" w:type="dxa"/>
                  <w:gridSpan w:val="3"/>
                  <w:tcBorders>
                    <w:top w:val="double" w:sz="4" w:space="0" w:color="auto"/>
                    <w:left w:val="single" w:sz="2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Fidelity of Imp</w:t>
                  </w:r>
                </w:p>
              </w:tc>
              <w:tc>
                <w:tcPr>
                  <w:tcW w:w="2520" w:type="dxa"/>
                  <w:gridSpan w:val="2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Effectiveness of</w:t>
                  </w:r>
                </w:p>
              </w:tc>
            </w:tr>
            <w:tr w:rsidR="008E43D1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0144962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9410585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5114971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0519639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7023661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4264228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7729239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8E43D1" w:rsidRPr="00107EDC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2989638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8E43D1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9051909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67660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4468286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3717618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7613433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6046919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color w:val="5B9BD5" w:themeColor="accent1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7051342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8618595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Imp. &amp; Goal  met</w:t>
                  </w:r>
                </w:p>
              </w:tc>
            </w:tr>
            <w:tr w:rsidR="008E43D1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0992885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836949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83842105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3736581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2450964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2887820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7181896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8E43D1" w:rsidRPr="00107EDC" w:rsidRDefault="008E43D1" w:rsidP="00D073B8">
                  <w:pPr>
                    <w:rPr>
                      <w:rFonts w:cstheme="minorHAnsi"/>
                      <w:szCs w:val="32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-16418685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8E43D1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1460105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0807880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447158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606457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593965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7362040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4266986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9163139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</w:tbl>
          <w:p w:rsidR="008E43D1" w:rsidRDefault="008E43D1" w:rsidP="00D073B8"/>
        </w:tc>
      </w:tr>
    </w:tbl>
    <w:p w:rsidR="008E43D1" w:rsidRDefault="008E43D1" w:rsidP="008E43D1"/>
    <w:tbl>
      <w:tblPr>
        <w:tblStyle w:val="TableGrid"/>
        <w:tblW w:w="14665" w:type="dxa"/>
        <w:tblLayout w:type="fixed"/>
        <w:tblLook w:val="04A0" w:firstRow="1" w:lastRow="0" w:firstColumn="1" w:lastColumn="0" w:noHBand="0" w:noVBand="1"/>
      </w:tblPr>
      <w:tblGrid>
        <w:gridCol w:w="14665"/>
      </w:tblGrid>
      <w:tr w:rsidR="008E43D1" w:rsidRPr="00544127" w:rsidTr="00D073B8">
        <w:trPr>
          <w:trHeight w:val="350"/>
        </w:trPr>
        <w:tc>
          <w:tcPr>
            <w:tcW w:w="14665" w:type="dxa"/>
            <w:shd w:val="clear" w:color="auto" w:fill="002060"/>
          </w:tcPr>
          <w:p w:rsidR="008E43D1" w:rsidRPr="00544127" w:rsidRDefault="008E43D1" w:rsidP="00D073B8">
            <w:pPr>
              <w:jc w:val="center"/>
              <w:rPr>
                <w:b/>
                <w:bCs/>
                <w:color w:val="FFFFFF" w:themeColor="background1"/>
                <w:sz w:val="28"/>
                <w:szCs w:val="24"/>
              </w:rPr>
            </w:pPr>
            <w:bookmarkStart w:id="9" w:name="April"/>
            <w:r>
              <w:rPr>
                <w:b/>
                <w:bCs/>
                <w:color w:val="FFFFFF" w:themeColor="background1"/>
                <w:sz w:val="36"/>
                <w:szCs w:val="24"/>
              </w:rPr>
              <w:lastRenderedPageBreak/>
              <w:t xml:space="preserve">District Implementation Team Meeting Notes </w:t>
            </w:r>
            <w:bookmarkEnd w:id="9"/>
          </w:p>
        </w:tc>
      </w:tr>
      <w:tr w:rsidR="008E43D1" w:rsidRPr="000D0309" w:rsidTr="00D073B8">
        <w:tc>
          <w:tcPr>
            <w:tcW w:w="14665" w:type="dxa"/>
            <w:shd w:val="clear" w:color="auto" w:fill="FFFFFF" w:themeFill="background1"/>
          </w:tcPr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1615"/>
              <w:gridCol w:w="1980"/>
              <w:gridCol w:w="1170"/>
              <w:gridCol w:w="1620"/>
              <w:gridCol w:w="1800"/>
              <w:gridCol w:w="2070"/>
              <w:gridCol w:w="2070"/>
              <w:gridCol w:w="2070"/>
            </w:tblGrid>
            <w:tr w:rsidR="008E43D1" w:rsidRPr="000D0309" w:rsidTr="00D073B8">
              <w:tc>
                <w:tcPr>
                  <w:tcW w:w="1615" w:type="dxa"/>
                  <w:shd w:val="clear" w:color="auto" w:fill="000000" w:themeFill="text1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98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e</w:t>
                  </w:r>
                </w:p>
              </w:tc>
              <w:tc>
                <w:tcPr>
                  <w:tcW w:w="117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</w:t>
                  </w:r>
                </w:p>
              </w:tc>
              <w:tc>
                <w:tcPr>
                  <w:tcW w:w="162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Location</w:t>
                  </w:r>
                </w:p>
              </w:tc>
              <w:tc>
                <w:tcPr>
                  <w:tcW w:w="180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Facilitato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ote Take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a Analyst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8E43D1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 Keeper</w:t>
                  </w:r>
                </w:p>
              </w:tc>
            </w:tr>
            <w:tr w:rsidR="008E43D1" w:rsidRPr="000D0309" w:rsidTr="00D073B8">
              <w:tc>
                <w:tcPr>
                  <w:tcW w:w="1615" w:type="dxa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Meeting</w:t>
                  </w:r>
                </w:p>
              </w:tc>
              <w:tc>
                <w:tcPr>
                  <w:tcW w:w="198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  <w:t>May</w:t>
                  </w:r>
                </w:p>
              </w:tc>
              <w:tc>
                <w:tcPr>
                  <w:tcW w:w="11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8E43D1" w:rsidRPr="000D0309" w:rsidTr="00D073B8">
              <w:tc>
                <w:tcPr>
                  <w:tcW w:w="1615" w:type="dxa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ext Meeting</w:t>
                  </w:r>
                </w:p>
              </w:tc>
              <w:tc>
                <w:tcPr>
                  <w:tcW w:w="198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1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8E43D1" w:rsidRDefault="008E43D1" w:rsidP="00D073B8"/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535"/>
              <w:gridCol w:w="3060"/>
              <w:gridCol w:w="450"/>
              <w:gridCol w:w="3330"/>
              <w:gridCol w:w="540"/>
              <w:gridCol w:w="3150"/>
              <w:gridCol w:w="450"/>
              <w:gridCol w:w="2880"/>
            </w:tblGrid>
            <w:tr w:rsidR="008E43D1" w:rsidRPr="000D0309" w:rsidTr="00D073B8">
              <w:tc>
                <w:tcPr>
                  <w:tcW w:w="14395" w:type="dxa"/>
                  <w:gridSpan w:val="8"/>
                  <w:shd w:val="clear" w:color="auto" w:fill="A6A6A6" w:themeFill="background1" w:themeFillShade="A6"/>
                </w:tcPr>
                <w:p w:rsidR="008E43D1" w:rsidRPr="000D030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4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eam Members (Place an “x” to the left of name is present)</w:t>
                  </w:r>
                </w:p>
              </w:tc>
            </w:tr>
            <w:tr w:rsidR="008E43D1" w:rsidRPr="000D0309" w:rsidTr="00D073B8">
              <w:tc>
                <w:tcPr>
                  <w:tcW w:w="535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8E43D1" w:rsidRPr="000D0309" w:rsidTr="00D073B8">
              <w:tc>
                <w:tcPr>
                  <w:tcW w:w="535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8E43D1" w:rsidRPr="000D0309" w:rsidTr="00D073B8">
              <w:tc>
                <w:tcPr>
                  <w:tcW w:w="535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8E43D1" w:rsidRPr="000D0309" w:rsidRDefault="008E43D1" w:rsidP="00D073B8">
            <w:pPr>
              <w:pStyle w:val="Heading2"/>
              <w:outlineLvl w:val="1"/>
              <w:rPr>
                <w:rFonts w:asciiTheme="minorHAnsi" w:hAnsiTheme="minorHAnsi" w:cstheme="minorHAnsi"/>
                <w:b/>
                <w:i/>
                <w:color w:val="auto"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7219"/>
              <w:gridCol w:w="7243"/>
            </w:tblGrid>
            <w:tr w:rsidR="008E43D1" w:rsidRPr="000D0309" w:rsidTr="00D073B8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Agenda Item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B743C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1. </w:t>
                  </w:r>
                </w:p>
              </w:tc>
              <w:tc>
                <w:tcPr>
                  <w:tcW w:w="7243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5. 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 w:rsidRPr="004E4219">
                    <w:rPr>
                      <w:rFonts w:cstheme="minorHAnsi"/>
                      <w:szCs w:val="24"/>
                    </w:rPr>
                    <w:t>2.</w:t>
                  </w:r>
                  <w:r>
                    <w:rPr>
                      <w:rFonts w:cstheme="minorHAnsi"/>
                      <w:szCs w:val="24"/>
                    </w:rPr>
                    <w:t xml:space="preserve"> </w:t>
                  </w:r>
                </w:p>
              </w:tc>
              <w:tc>
                <w:tcPr>
                  <w:tcW w:w="7243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6. 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3. </w:t>
                  </w:r>
                </w:p>
              </w:tc>
              <w:tc>
                <w:tcPr>
                  <w:tcW w:w="7243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7. 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4. </w:t>
                  </w:r>
                </w:p>
              </w:tc>
              <w:tc>
                <w:tcPr>
                  <w:tcW w:w="7243" w:type="dxa"/>
                </w:tcPr>
                <w:p w:rsidR="008E43D1" w:rsidRPr="0092282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8.</w:t>
                  </w:r>
                </w:p>
              </w:tc>
            </w:tr>
            <w:tr w:rsidR="008E43D1" w:rsidRPr="000D0309" w:rsidTr="00D073B8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District Successes</w:t>
                  </w:r>
                </w:p>
              </w:tc>
            </w:tr>
            <w:tr w:rsidR="008E43D1" w:rsidRPr="000D0309" w:rsidTr="00D073B8">
              <w:tc>
                <w:tcPr>
                  <w:tcW w:w="14462" w:type="dxa"/>
                  <w:gridSpan w:val="2"/>
                </w:tcPr>
                <w:p w:rsidR="008E43D1" w:rsidRPr="000D0309" w:rsidRDefault="008E43D1" w:rsidP="00D073B8">
                  <w:pPr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:rsidR="008E43D1" w:rsidRPr="000D0309" w:rsidRDefault="008E43D1" w:rsidP="00D073B8"/>
        </w:tc>
      </w:tr>
      <w:tr w:rsidR="008E43D1" w:rsidRPr="00C36091" w:rsidTr="00D073B8">
        <w:tc>
          <w:tcPr>
            <w:tcW w:w="14665" w:type="dxa"/>
            <w:shd w:val="clear" w:color="auto" w:fill="DEEAF6" w:themeFill="accent1" w:themeFillTint="33"/>
          </w:tcPr>
          <w:p w:rsidR="008E43D1" w:rsidRDefault="008E43D1" w:rsidP="00D073B8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Student</w:t>
            </w:r>
          </w:p>
          <w:p w:rsidR="008E43D1" w:rsidRPr="00246544" w:rsidRDefault="008E43D1" w:rsidP="00D073B8">
            <w:pPr>
              <w:rPr>
                <w:bCs/>
                <w:sz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creening/Interim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8E43D1" w:rsidRPr="00156480" w:rsidRDefault="008E43D1" w:rsidP="00D073B8">
            <w:pPr>
              <w:rPr>
                <w:bCs/>
              </w:rPr>
            </w:pPr>
            <w:r>
              <w:rPr>
                <w:b/>
                <w:bCs/>
                <w:sz w:val="24"/>
                <w:szCs w:val="24"/>
              </w:rPr>
              <w:t>Screening/Interim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  <w:p w:rsidR="008E43D1" w:rsidRPr="000F65A0" w:rsidRDefault="008E43D1" w:rsidP="00D073B8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ummative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8E43D1" w:rsidRPr="00C36091" w:rsidRDefault="008E43D1" w:rsidP="00D073B8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ummative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8E43D1" w:rsidRPr="00E77C52" w:rsidTr="00D073B8">
        <w:tc>
          <w:tcPr>
            <w:tcW w:w="14665" w:type="dxa"/>
            <w:shd w:val="clear" w:color="auto" w:fill="DEEAF6" w:themeFill="accent1" w:themeFillTint="33"/>
          </w:tcPr>
          <w:p w:rsidR="008E43D1" w:rsidRPr="009E6AE8" w:rsidRDefault="008E43D1" w:rsidP="00D073B8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Adult and System</w:t>
            </w:r>
          </w:p>
          <w:p w:rsidR="008E43D1" w:rsidRDefault="008E43D1" w:rsidP="00D073B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</w:t>
            </w:r>
            <w:r w:rsidRPr="00F86AB1">
              <w:rPr>
                <w:b/>
                <w:bCs/>
                <w:sz w:val="24"/>
                <w:szCs w:val="24"/>
              </w:rPr>
              <w:t>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8E43D1" w:rsidRPr="00E77C52" w:rsidRDefault="008E43D1" w:rsidP="00D073B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8E43D1" w:rsidTr="00D073B8">
        <w:tc>
          <w:tcPr>
            <w:tcW w:w="14665" w:type="dxa"/>
          </w:tcPr>
          <w:p w:rsidR="008E43D1" w:rsidRDefault="008E43D1" w:rsidP="00D073B8">
            <w:pPr>
              <w:shd w:val="clear" w:color="auto" w:fill="FFFFFF" w:themeFill="background1"/>
              <w:rPr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2411"/>
              <w:gridCol w:w="981"/>
              <w:gridCol w:w="149"/>
              <w:gridCol w:w="571"/>
              <w:gridCol w:w="1800"/>
              <w:gridCol w:w="1170"/>
              <w:gridCol w:w="2340"/>
              <w:gridCol w:w="450"/>
              <w:gridCol w:w="751"/>
              <w:gridCol w:w="1139"/>
              <w:gridCol w:w="2402"/>
              <w:gridCol w:w="118"/>
              <w:gridCol w:w="180"/>
            </w:tblGrid>
            <w:tr w:rsidR="008E43D1" w:rsidTr="00D073B8">
              <w:trPr>
                <w:trHeight w:val="345"/>
              </w:trPr>
              <w:tc>
                <w:tcPr>
                  <w:tcW w:w="14462" w:type="dxa"/>
                  <w:gridSpan w:val="13"/>
                  <w:shd w:val="clear" w:color="auto" w:fill="D9D9D9" w:themeFill="background1" w:themeFillShade="D9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Fidelity and Student Outcome Data Reviewed Three Times per Year</w:t>
                  </w:r>
                </w:p>
              </w:tc>
            </w:tr>
            <w:tr w:rsidR="008E43D1" w:rsidTr="00D073B8">
              <w:trPr>
                <w:trHeight w:val="345"/>
              </w:trPr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000000" w:themeFill="text1"/>
                </w:tcPr>
                <w:p w:rsidR="008E43D1" w:rsidRPr="00B0597A" w:rsidRDefault="008E43D1" w:rsidP="00D073B8">
                  <w:pPr>
                    <w:tabs>
                      <w:tab w:val="left" w:pos="2340"/>
                    </w:tabs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Beginning of Year</w:t>
                  </w:r>
                </w:p>
              </w:tc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iddle of Year</w:t>
                  </w:r>
                </w:p>
              </w:tc>
              <w:tc>
                <w:tcPr>
                  <w:tcW w:w="3839" w:type="dxa"/>
                  <w:gridSpan w:val="4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End of Year</w:t>
                  </w:r>
                </w:p>
              </w:tc>
            </w:tr>
            <w:tr w:rsidR="008E43D1" w:rsidTr="00D073B8">
              <w:trPr>
                <w:trHeight w:val="345"/>
              </w:trPr>
              <w:tc>
                <w:tcPr>
                  <w:tcW w:w="3541" w:type="dxa"/>
                  <w:gridSpan w:val="3"/>
                  <w:tcBorders>
                    <w:top w:val="single" w:sz="24" w:space="0" w:color="auto"/>
                  </w:tcBorders>
                  <w:shd w:val="clear" w:color="auto" w:fill="auto"/>
                </w:tcPr>
                <w:p w:rsidR="008E43D1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Student Screening/Interim Data</w:t>
                  </w: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4F62A2" w:rsidRDefault="008E43D1" w:rsidP="00D073B8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gridSpan w:val="4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</w:tr>
            <w:tr w:rsidR="008E43D1" w:rsidTr="00D073B8">
              <w:trPr>
                <w:trHeight w:val="345"/>
              </w:trPr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TISS</w:t>
                  </w: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A53EB0" w:rsidRDefault="008E43D1" w:rsidP="00D073B8">
                  <w:pPr>
                    <w:ind w:left="103"/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gridSpan w:val="4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14164" w:type="dxa"/>
                  <w:gridSpan w:val="11"/>
                  <w:shd w:val="clear" w:color="auto" w:fill="D9D9D9" w:themeFill="background1" w:themeFillShade="D9"/>
                </w:tcPr>
                <w:p w:rsidR="008E43D1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Investigate Implementation Data and Action Plan to Meet End of Year Goal</w:t>
                  </w:r>
                </w:p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lastRenderedPageBreak/>
                    <w:t>Monthly PDSA Rapid-Cycle Problem Solving</w:t>
                  </w: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bottom w:val="single" w:sz="18" w:space="0" w:color="auto"/>
                  </w:tcBorders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lastRenderedPageBreak/>
                    <w:t>Data Source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6480" w:type="dxa"/>
                  <w:gridSpan w:val="6"/>
                  <w:tcBorders>
                    <w:bottom w:val="single" w:sz="18" w:space="0" w:color="auto"/>
                  </w:tcBorders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What is the Data Telling us?</w:t>
                  </w:r>
                </w:p>
              </w:tc>
              <w:tc>
                <w:tcPr>
                  <w:tcW w:w="4292" w:type="dxa"/>
                  <w:gridSpan w:val="3"/>
                  <w:tcBorders>
                    <w:bottom w:val="single" w:sz="18" w:space="0" w:color="auto"/>
                  </w:tcBorders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  <w:highlight w:val="yellow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 xml:space="preserve">Current/Ongoing Problem </w:t>
                  </w: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top w:val="single" w:sz="18" w:space="0" w:color="auto"/>
                  </w:tcBorders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Interim/Screener</w:t>
                  </w:r>
                </w:p>
              </w:tc>
              <w:tc>
                <w:tcPr>
                  <w:tcW w:w="6480" w:type="dxa"/>
                  <w:gridSpan w:val="6"/>
                  <w:tcBorders>
                    <w:top w:val="single" w:sz="18" w:space="0" w:color="auto"/>
                  </w:tcBorders>
                </w:tcPr>
                <w:p w:rsidR="008E43D1" w:rsidRDefault="008E43D1" w:rsidP="00D073B8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3"/>
                  <w:tcBorders>
                    <w:top w:val="single" w:sz="18" w:space="0" w:color="auto"/>
                  </w:tcBorders>
                </w:tcPr>
                <w:p w:rsidR="008E43D1" w:rsidRPr="00C746B5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top w:val="single" w:sz="4" w:space="0" w:color="auto"/>
                  </w:tcBorders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OTISS</w:t>
                  </w:r>
                </w:p>
              </w:tc>
              <w:tc>
                <w:tcPr>
                  <w:tcW w:w="6480" w:type="dxa"/>
                  <w:gridSpan w:val="6"/>
                  <w:tcBorders>
                    <w:top w:val="single" w:sz="4" w:space="0" w:color="auto"/>
                  </w:tcBorders>
                </w:tcPr>
                <w:p w:rsidR="008E43D1" w:rsidRPr="00905C0F" w:rsidRDefault="008E43D1" w:rsidP="00D073B8">
                  <w:pPr>
                    <w:ind w:left="72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292" w:type="dxa"/>
                  <w:gridSpan w:val="3"/>
                  <w:tcBorders>
                    <w:top w:val="single" w:sz="4" w:space="0" w:color="auto"/>
                  </w:tcBorders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apacity (e.g. DCA/DPBA)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Training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oaching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>
                  <w:pPr>
                    <w:ind w:left="162"/>
                  </w:pPr>
                </w:p>
              </w:tc>
              <w:tc>
                <w:tcPr>
                  <w:tcW w:w="4292" w:type="dxa"/>
                  <w:gridSpan w:val="3"/>
                </w:tcPr>
                <w:p w:rsidR="008E43D1" w:rsidRDefault="008E43D1" w:rsidP="00D073B8">
                  <w:pPr>
                    <w:pStyle w:val="ListParagraph"/>
                    <w:ind w:left="252"/>
                  </w:pP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Facilitative Administration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Systems Intervention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Decision Support Data Systems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RPr="00FE378B" w:rsidTr="00D073B8">
              <w:trPr>
                <w:gridAfter w:val="1"/>
                <w:wAfter w:w="180" w:type="dxa"/>
              </w:trPr>
              <w:tc>
                <w:tcPr>
                  <w:tcW w:w="9422" w:type="dxa"/>
                  <w:gridSpan w:val="7"/>
                  <w:tcBorders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PLAN &amp; DO</w:t>
                  </w:r>
                </w:p>
                <w:p w:rsidR="008E43D1" w:rsidRPr="00FE378B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  <w:tc>
                <w:tcPr>
                  <w:tcW w:w="4860" w:type="dxa"/>
                  <w:gridSpan w:val="5"/>
                  <w:tcBorders>
                    <w:left w:val="single" w:sz="24" w:space="0" w:color="auto"/>
                    <w:bottom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STUDY</w:t>
                  </w:r>
                </w:p>
                <w:p w:rsidR="008E43D1" w:rsidRPr="00FE378B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</w:tr>
            <w:tr w:rsidR="008E43D1" w:rsidTr="00D073B8">
              <w:trPr>
                <w:gridAfter w:val="1"/>
                <w:wAfter w:w="180" w:type="dxa"/>
              </w:trPr>
              <w:tc>
                <w:tcPr>
                  <w:tcW w:w="2411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Action Steps</w:t>
                  </w:r>
                </w:p>
              </w:tc>
              <w:tc>
                <w:tcPr>
                  <w:tcW w:w="1701" w:type="dxa"/>
                  <w:gridSpan w:val="3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Who?</w:t>
                  </w:r>
                </w:p>
              </w:tc>
              <w:tc>
                <w:tcPr>
                  <w:tcW w:w="1800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By when?</w:t>
                  </w:r>
                </w:p>
              </w:tc>
              <w:tc>
                <w:tcPr>
                  <w:tcW w:w="3510" w:type="dxa"/>
                  <w:gridSpan w:val="2"/>
                  <w:tcBorders>
                    <w:top w:val="double" w:sz="4" w:space="0" w:color="auto"/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Goal &amp; Measure</w:t>
                  </w:r>
                </w:p>
              </w:tc>
              <w:tc>
                <w:tcPr>
                  <w:tcW w:w="2340" w:type="dxa"/>
                  <w:gridSpan w:val="3"/>
                  <w:tcBorders>
                    <w:top w:val="double" w:sz="4" w:space="0" w:color="auto"/>
                    <w:left w:val="single" w:sz="2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Fidelity of Imp</w:t>
                  </w:r>
                </w:p>
              </w:tc>
              <w:tc>
                <w:tcPr>
                  <w:tcW w:w="2520" w:type="dxa"/>
                  <w:gridSpan w:val="2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Effectiveness of</w:t>
                  </w:r>
                </w:p>
              </w:tc>
            </w:tr>
            <w:tr w:rsidR="008E43D1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1390664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8972582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4953484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681549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8930679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8472423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1121684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8E43D1" w:rsidRPr="00107EDC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-18213381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8E43D1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9452939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8630429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395362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1817023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3489181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7384673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color w:val="5B9BD5" w:themeColor="accent1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7547340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8564136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Imp. &amp; Goal  met</w:t>
                  </w:r>
                </w:p>
              </w:tc>
            </w:tr>
            <w:tr w:rsidR="008E43D1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0594765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8362884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959191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9840772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9529133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6426215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9300270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8E43D1" w:rsidRPr="00107EDC" w:rsidRDefault="008E43D1" w:rsidP="00D073B8">
                  <w:pPr>
                    <w:rPr>
                      <w:rFonts w:cstheme="minorHAnsi"/>
                      <w:szCs w:val="32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-17309877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8E43D1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691656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891229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4371081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7628045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7968744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7391280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15751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9225542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</w:tbl>
          <w:p w:rsidR="008E43D1" w:rsidRDefault="008E43D1" w:rsidP="00D073B8"/>
        </w:tc>
      </w:tr>
    </w:tbl>
    <w:p w:rsidR="008E43D1" w:rsidRDefault="008E43D1" w:rsidP="008E43D1"/>
    <w:tbl>
      <w:tblPr>
        <w:tblStyle w:val="TableGrid"/>
        <w:tblW w:w="14665" w:type="dxa"/>
        <w:tblLayout w:type="fixed"/>
        <w:tblLook w:val="04A0" w:firstRow="1" w:lastRow="0" w:firstColumn="1" w:lastColumn="0" w:noHBand="0" w:noVBand="1"/>
      </w:tblPr>
      <w:tblGrid>
        <w:gridCol w:w="14665"/>
      </w:tblGrid>
      <w:tr w:rsidR="008E43D1" w:rsidRPr="00544127" w:rsidTr="00D073B8">
        <w:trPr>
          <w:trHeight w:val="350"/>
        </w:trPr>
        <w:tc>
          <w:tcPr>
            <w:tcW w:w="14665" w:type="dxa"/>
            <w:shd w:val="clear" w:color="auto" w:fill="002060"/>
          </w:tcPr>
          <w:p w:rsidR="008E43D1" w:rsidRPr="00544127" w:rsidRDefault="008E43D1" w:rsidP="00D073B8">
            <w:pPr>
              <w:jc w:val="center"/>
              <w:rPr>
                <w:b/>
                <w:bCs/>
                <w:color w:val="FFFFFF" w:themeColor="background1"/>
                <w:sz w:val="28"/>
                <w:szCs w:val="24"/>
              </w:rPr>
            </w:pPr>
            <w:bookmarkStart w:id="10" w:name="May"/>
            <w:r>
              <w:rPr>
                <w:b/>
                <w:bCs/>
                <w:color w:val="FFFFFF" w:themeColor="background1"/>
                <w:sz w:val="36"/>
                <w:szCs w:val="24"/>
              </w:rPr>
              <w:lastRenderedPageBreak/>
              <w:t xml:space="preserve">District Implementation Team Meeting Notes </w:t>
            </w:r>
            <w:bookmarkEnd w:id="10"/>
          </w:p>
        </w:tc>
      </w:tr>
      <w:tr w:rsidR="008E43D1" w:rsidRPr="000D0309" w:rsidTr="00D073B8">
        <w:tc>
          <w:tcPr>
            <w:tcW w:w="14665" w:type="dxa"/>
            <w:shd w:val="clear" w:color="auto" w:fill="FFFFFF" w:themeFill="background1"/>
          </w:tcPr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1615"/>
              <w:gridCol w:w="1980"/>
              <w:gridCol w:w="1170"/>
              <w:gridCol w:w="1620"/>
              <w:gridCol w:w="1800"/>
              <w:gridCol w:w="2070"/>
              <w:gridCol w:w="2070"/>
              <w:gridCol w:w="2070"/>
            </w:tblGrid>
            <w:tr w:rsidR="008E43D1" w:rsidRPr="000D0309" w:rsidTr="00D073B8">
              <w:tc>
                <w:tcPr>
                  <w:tcW w:w="1615" w:type="dxa"/>
                  <w:shd w:val="clear" w:color="auto" w:fill="000000" w:themeFill="text1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98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e</w:t>
                  </w:r>
                </w:p>
              </w:tc>
              <w:tc>
                <w:tcPr>
                  <w:tcW w:w="117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</w:t>
                  </w:r>
                </w:p>
              </w:tc>
              <w:tc>
                <w:tcPr>
                  <w:tcW w:w="162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Location</w:t>
                  </w:r>
                </w:p>
              </w:tc>
              <w:tc>
                <w:tcPr>
                  <w:tcW w:w="180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Facilitato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ote Taker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Data Analyst</w:t>
                  </w:r>
                </w:p>
              </w:tc>
              <w:tc>
                <w:tcPr>
                  <w:tcW w:w="2070" w:type="dxa"/>
                  <w:shd w:val="clear" w:color="auto" w:fill="A6A6A6" w:themeFill="background1" w:themeFillShade="A6"/>
                </w:tcPr>
                <w:p w:rsidR="008E43D1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ime Keeper</w:t>
                  </w:r>
                </w:p>
              </w:tc>
            </w:tr>
            <w:tr w:rsidR="008E43D1" w:rsidRPr="000D0309" w:rsidTr="00D073B8">
              <w:tc>
                <w:tcPr>
                  <w:tcW w:w="1615" w:type="dxa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Meeting</w:t>
                  </w:r>
                </w:p>
              </w:tc>
              <w:tc>
                <w:tcPr>
                  <w:tcW w:w="198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  <w:t>May</w:t>
                  </w:r>
                </w:p>
              </w:tc>
              <w:tc>
                <w:tcPr>
                  <w:tcW w:w="11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8E43D1" w:rsidRPr="000D0309" w:rsidTr="00D073B8">
              <w:tc>
                <w:tcPr>
                  <w:tcW w:w="1615" w:type="dxa"/>
                </w:tcPr>
                <w:p w:rsidR="008E43D1" w:rsidRPr="0092282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Next Meeting</w:t>
                  </w:r>
                </w:p>
              </w:tc>
              <w:tc>
                <w:tcPr>
                  <w:tcW w:w="198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1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62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:rsidR="008E43D1" w:rsidRPr="007079DB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8E43D1" w:rsidRDefault="008E43D1" w:rsidP="00D073B8"/>
          <w:tbl>
            <w:tblPr>
              <w:tblStyle w:val="TableGrid"/>
              <w:tblpPr w:leftFromText="180" w:rightFromText="180" w:horzAnchor="margin" w:tblpY="312"/>
              <w:tblOverlap w:val="never"/>
              <w:tblW w:w="14395" w:type="dxa"/>
              <w:tblLayout w:type="fixed"/>
              <w:tblLook w:val="04A0" w:firstRow="1" w:lastRow="0" w:firstColumn="1" w:lastColumn="0" w:noHBand="0" w:noVBand="1"/>
            </w:tblPr>
            <w:tblGrid>
              <w:gridCol w:w="535"/>
              <w:gridCol w:w="3060"/>
              <w:gridCol w:w="450"/>
              <w:gridCol w:w="3330"/>
              <w:gridCol w:w="540"/>
              <w:gridCol w:w="3150"/>
              <w:gridCol w:w="450"/>
              <w:gridCol w:w="2880"/>
            </w:tblGrid>
            <w:tr w:rsidR="008E43D1" w:rsidRPr="000D0309" w:rsidTr="00D073B8">
              <w:tc>
                <w:tcPr>
                  <w:tcW w:w="14395" w:type="dxa"/>
                  <w:gridSpan w:val="8"/>
                  <w:shd w:val="clear" w:color="auto" w:fill="A6A6A6" w:themeFill="background1" w:themeFillShade="A6"/>
                </w:tcPr>
                <w:p w:rsidR="008E43D1" w:rsidRPr="000D0309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b/>
                      <w:color w:val="auto"/>
                      <w:sz w:val="24"/>
                      <w:szCs w:val="24"/>
                    </w:rPr>
                  </w:pPr>
                  <w:r w:rsidRPr="0092282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4"/>
                    </w:rPr>
                    <w:t>Team Members (Place an “x” to the left of name is present)</w:t>
                  </w:r>
                </w:p>
              </w:tc>
            </w:tr>
            <w:tr w:rsidR="008E43D1" w:rsidRPr="000D0309" w:rsidTr="00D073B8">
              <w:tc>
                <w:tcPr>
                  <w:tcW w:w="535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8E43D1" w:rsidRPr="000D0309" w:rsidTr="00D073B8">
              <w:tc>
                <w:tcPr>
                  <w:tcW w:w="535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  <w:tr w:rsidR="008E43D1" w:rsidRPr="000D0309" w:rsidTr="00D073B8">
              <w:tc>
                <w:tcPr>
                  <w:tcW w:w="535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33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31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  <w:tc>
                <w:tcPr>
                  <w:tcW w:w="2880" w:type="dxa"/>
                </w:tcPr>
                <w:p w:rsidR="008E43D1" w:rsidRPr="00FD0166" w:rsidRDefault="008E43D1" w:rsidP="00D073B8">
                  <w:pPr>
                    <w:pStyle w:val="Heading2"/>
                    <w:jc w:val="center"/>
                    <w:outlineLvl w:val="1"/>
                    <w:rPr>
                      <w:rFonts w:asciiTheme="minorHAnsi" w:hAnsiTheme="minorHAnsi" w:cstheme="minorHAnsi"/>
                      <w:color w:val="auto"/>
                      <w:sz w:val="22"/>
                      <w:szCs w:val="24"/>
                    </w:rPr>
                  </w:pPr>
                </w:p>
              </w:tc>
            </w:tr>
          </w:tbl>
          <w:p w:rsidR="008E43D1" w:rsidRPr="000D0309" w:rsidRDefault="008E43D1" w:rsidP="00D073B8">
            <w:pPr>
              <w:pStyle w:val="Heading2"/>
              <w:outlineLvl w:val="1"/>
              <w:rPr>
                <w:rFonts w:asciiTheme="minorHAnsi" w:hAnsiTheme="minorHAnsi" w:cstheme="minorHAnsi"/>
                <w:b/>
                <w:i/>
                <w:color w:val="auto"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7219"/>
              <w:gridCol w:w="7243"/>
            </w:tblGrid>
            <w:tr w:rsidR="008E43D1" w:rsidRPr="000D0309" w:rsidTr="00D073B8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Agenda Item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B743C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1. </w:t>
                  </w:r>
                </w:p>
              </w:tc>
              <w:tc>
                <w:tcPr>
                  <w:tcW w:w="7243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5. 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 w:rsidRPr="004E4219">
                    <w:rPr>
                      <w:rFonts w:cstheme="minorHAnsi"/>
                      <w:szCs w:val="24"/>
                    </w:rPr>
                    <w:t>2.</w:t>
                  </w:r>
                  <w:r>
                    <w:rPr>
                      <w:rFonts w:cstheme="minorHAnsi"/>
                      <w:szCs w:val="24"/>
                    </w:rPr>
                    <w:t xml:space="preserve"> </w:t>
                  </w:r>
                </w:p>
              </w:tc>
              <w:tc>
                <w:tcPr>
                  <w:tcW w:w="7243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6. 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3. </w:t>
                  </w:r>
                </w:p>
              </w:tc>
              <w:tc>
                <w:tcPr>
                  <w:tcW w:w="7243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7. </w:t>
                  </w:r>
                </w:p>
              </w:tc>
            </w:tr>
            <w:tr w:rsidR="008E43D1" w:rsidRPr="000D0309" w:rsidTr="00D073B8">
              <w:tc>
                <w:tcPr>
                  <w:tcW w:w="7219" w:type="dxa"/>
                </w:tcPr>
                <w:p w:rsidR="008E43D1" w:rsidRPr="004E421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 xml:space="preserve">4. </w:t>
                  </w:r>
                </w:p>
              </w:tc>
              <w:tc>
                <w:tcPr>
                  <w:tcW w:w="7243" w:type="dxa"/>
                </w:tcPr>
                <w:p w:rsidR="008E43D1" w:rsidRPr="00922829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8.</w:t>
                  </w:r>
                </w:p>
              </w:tc>
            </w:tr>
            <w:tr w:rsidR="008E43D1" w:rsidRPr="000D0309" w:rsidTr="00D073B8">
              <w:tc>
                <w:tcPr>
                  <w:tcW w:w="14462" w:type="dxa"/>
                  <w:gridSpan w:val="2"/>
                  <w:shd w:val="clear" w:color="auto" w:fill="A6A6A6" w:themeFill="background1" w:themeFillShade="A6"/>
                </w:tcPr>
                <w:p w:rsidR="008E43D1" w:rsidRPr="00922829" w:rsidRDefault="008E43D1" w:rsidP="00D073B8">
                  <w:pPr>
                    <w:jc w:val="center"/>
                    <w:rPr>
                      <w:rFonts w:cstheme="minorHAnsi"/>
                      <w:b/>
                      <w:szCs w:val="24"/>
                    </w:rPr>
                  </w:pPr>
                  <w:r w:rsidRPr="00922829">
                    <w:rPr>
                      <w:rFonts w:cstheme="minorHAnsi"/>
                      <w:b/>
                      <w:szCs w:val="24"/>
                    </w:rPr>
                    <w:t>District Successes</w:t>
                  </w:r>
                </w:p>
              </w:tc>
            </w:tr>
            <w:tr w:rsidR="008E43D1" w:rsidRPr="000D0309" w:rsidTr="00D073B8">
              <w:tc>
                <w:tcPr>
                  <w:tcW w:w="14462" w:type="dxa"/>
                  <w:gridSpan w:val="2"/>
                </w:tcPr>
                <w:p w:rsidR="008E43D1" w:rsidRPr="000D0309" w:rsidRDefault="008E43D1" w:rsidP="00D073B8">
                  <w:pPr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:rsidR="008E43D1" w:rsidRPr="000D0309" w:rsidRDefault="008E43D1" w:rsidP="00D073B8"/>
        </w:tc>
      </w:tr>
      <w:tr w:rsidR="008E43D1" w:rsidRPr="00C36091" w:rsidTr="00D073B8">
        <w:tc>
          <w:tcPr>
            <w:tcW w:w="14665" w:type="dxa"/>
            <w:shd w:val="clear" w:color="auto" w:fill="DEEAF6" w:themeFill="accent1" w:themeFillTint="33"/>
          </w:tcPr>
          <w:p w:rsidR="008E43D1" w:rsidRDefault="008E43D1" w:rsidP="00D073B8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Student</w:t>
            </w:r>
          </w:p>
          <w:p w:rsidR="008E43D1" w:rsidRPr="00246544" w:rsidRDefault="008E43D1" w:rsidP="00D073B8">
            <w:pPr>
              <w:rPr>
                <w:bCs/>
                <w:sz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creening/Interim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8E43D1" w:rsidRPr="00156480" w:rsidRDefault="008E43D1" w:rsidP="00D073B8">
            <w:pPr>
              <w:rPr>
                <w:bCs/>
              </w:rPr>
            </w:pPr>
            <w:r>
              <w:rPr>
                <w:b/>
                <w:bCs/>
                <w:sz w:val="24"/>
                <w:szCs w:val="24"/>
              </w:rPr>
              <w:t>Screening/Interim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  <w:p w:rsidR="008E43D1" w:rsidRPr="000F65A0" w:rsidRDefault="008E43D1" w:rsidP="00D073B8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ummative </w:t>
            </w:r>
            <w:r w:rsidRPr="00F86AB1">
              <w:rPr>
                <w:b/>
                <w:bCs/>
                <w:sz w:val="24"/>
                <w:szCs w:val="24"/>
              </w:rPr>
              <w:t>Academic 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8E43D1" w:rsidRPr="00C36091" w:rsidRDefault="008E43D1" w:rsidP="00D073B8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ummative A</w:t>
            </w:r>
            <w:r w:rsidRPr="00F86AB1">
              <w:rPr>
                <w:b/>
                <w:bCs/>
                <w:sz w:val="24"/>
                <w:szCs w:val="24"/>
              </w:rPr>
              <w:t xml:space="preserve">cademic </w:t>
            </w:r>
            <w:r>
              <w:rPr>
                <w:b/>
                <w:bCs/>
                <w:sz w:val="24"/>
                <w:szCs w:val="24"/>
              </w:rPr>
              <w:t xml:space="preserve">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8E43D1" w:rsidRPr="00E77C52" w:rsidTr="00D073B8">
        <w:tc>
          <w:tcPr>
            <w:tcW w:w="14665" w:type="dxa"/>
            <w:shd w:val="clear" w:color="auto" w:fill="DEEAF6" w:themeFill="accent1" w:themeFillTint="33"/>
          </w:tcPr>
          <w:p w:rsidR="008E43D1" w:rsidRPr="009E6AE8" w:rsidRDefault="008E43D1" w:rsidP="00D073B8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Adult and System</w:t>
            </w:r>
          </w:p>
          <w:p w:rsidR="008E43D1" w:rsidRDefault="008E43D1" w:rsidP="00D073B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</w:t>
            </w:r>
            <w:r w:rsidRPr="00F86AB1">
              <w:rPr>
                <w:b/>
                <w:bCs/>
                <w:sz w:val="24"/>
                <w:szCs w:val="24"/>
              </w:rPr>
              <w:t>Problem Stateme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:rsidR="008E43D1" w:rsidRPr="00E77C52" w:rsidRDefault="008E43D1" w:rsidP="00D073B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TISS End of Year </w:t>
            </w:r>
            <w:r w:rsidRPr="00F86AB1">
              <w:rPr>
                <w:b/>
                <w:bCs/>
                <w:sz w:val="24"/>
                <w:szCs w:val="24"/>
              </w:rPr>
              <w:t>Goal</w:t>
            </w:r>
            <w:r>
              <w:rPr>
                <w:b/>
                <w:bCs/>
                <w:sz w:val="24"/>
                <w:szCs w:val="24"/>
              </w:rPr>
              <w:t xml:space="preserve">s: </w:t>
            </w:r>
          </w:p>
        </w:tc>
      </w:tr>
      <w:tr w:rsidR="008E43D1" w:rsidTr="00D073B8">
        <w:tc>
          <w:tcPr>
            <w:tcW w:w="14665" w:type="dxa"/>
          </w:tcPr>
          <w:p w:rsidR="008E43D1" w:rsidRDefault="008E43D1" w:rsidP="00D073B8">
            <w:pPr>
              <w:shd w:val="clear" w:color="auto" w:fill="FFFFFF" w:themeFill="background1"/>
              <w:rPr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14462" w:type="dxa"/>
              <w:tblLayout w:type="fixed"/>
              <w:tblLook w:val="04A0" w:firstRow="1" w:lastRow="0" w:firstColumn="1" w:lastColumn="0" w:noHBand="0" w:noVBand="1"/>
            </w:tblPr>
            <w:tblGrid>
              <w:gridCol w:w="2411"/>
              <w:gridCol w:w="981"/>
              <w:gridCol w:w="149"/>
              <w:gridCol w:w="571"/>
              <w:gridCol w:w="1800"/>
              <w:gridCol w:w="1170"/>
              <w:gridCol w:w="2340"/>
              <w:gridCol w:w="450"/>
              <w:gridCol w:w="751"/>
              <w:gridCol w:w="1139"/>
              <w:gridCol w:w="2402"/>
              <w:gridCol w:w="118"/>
              <w:gridCol w:w="180"/>
            </w:tblGrid>
            <w:tr w:rsidR="008E43D1" w:rsidTr="00D073B8">
              <w:trPr>
                <w:trHeight w:val="345"/>
              </w:trPr>
              <w:tc>
                <w:tcPr>
                  <w:tcW w:w="14462" w:type="dxa"/>
                  <w:gridSpan w:val="13"/>
                  <w:shd w:val="clear" w:color="auto" w:fill="D9D9D9" w:themeFill="background1" w:themeFillShade="D9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Fidelity and Student Outcome Data Reviewed Three Times per Year</w:t>
                  </w:r>
                </w:p>
              </w:tc>
            </w:tr>
            <w:tr w:rsidR="008E43D1" w:rsidTr="00D073B8">
              <w:trPr>
                <w:trHeight w:val="345"/>
              </w:trPr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000000" w:themeFill="text1"/>
                </w:tcPr>
                <w:p w:rsidR="008E43D1" w:rsidRPr="00B0597A" w:rsidRDefault="008E43D1" w:rsidP="00D073B8">
                  <w:pPr>
                    <w:tabs>
                      <w:tab w:val="left" w:pos="2340"/>
                    </w:tabs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Beginning of Year</w:t>
                  </w:r>
                </w:p>
              </w:tc>
              <w:tc>
                <w:tcPr>
                  <w:tcW w:w="3541" w:type="dxa"/>
                  <w:gridSpan w:val="3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iddle of Year</w:t>
                  </w:r>
                </w:p>
              </w:tc>
              <w:tc>
                <w:tcPr>
                  <w:tcW w:w="3839" w:type="dxa"/>
                  <w:gridSpan w:val="4"/>
                  <w:tcBorders>
                    <w:bottom w:val="single" w:sz="24" w:space="0" w:color="auto"/>
                  </w:tcBorders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End of Year</w:t>
                  </w:r>
                </w:p>
              </w:tc>
            </w:tr>
            <w:tr w:rsidR="008E43D1" w:rsidTr="00D073B8">
              <w:trPr>
                <w:trHeight w:val="345"/>
              </w:trPr>
              <w:tc>
                <w:tcPr>
                  <w:tcW w:w="3541" w:type="dxa"/>
                  <w:gridSpan w:val="3"/>
                  <w:tcBorders>
                    <w:top w:val="single" w:sz="24" w:space="0" w:color="auto"/>
                  </w:tcBorders>
                  <w:shd w:val="clear" w:color="auto" w:fill="auto"/>
                </w:tcPr>
                <w:p w:rsidR="008E43D1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Student Screening/Interim Data</w:t>
                  </w: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4F62A2" w:rsidRDefault="008E43D1" w:rsidP="00D073B8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gridSpan w:val="4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</w:tr>
            <w:tr w:rsidR="008E43D1" w:rsidTr="00D073B8">
              <w:trPr>
                <w:trHeight w:val="345"/>
              </w:trPr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TISS</w:t>
                  </w: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A53EB0" w:rsidRDefault="008E43D1" w:rsidP="00D073B8">
                  <w:pPr>
                    <w:ind w:left="103"/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3541" w:type="dxa"/>
                  <w:gridSpan w:val="3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839" w:type="dxa"/>
                  <w:gridSpan w:val="4"/>
                  <w:shd w:val="clear" w:color="auto" w:fill="auto"/>
                </w:tcPr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14164" w:type="dxa"/>
                  <w:gridSpan w:val="11"/>
                  <w:shd w:val="clear" w:color="auto" w:fill="D9D9D9" w:themeFill="background1" w:themeFillShade="D9"/>
                </w:tcPr>
                <w:p w:rsidR="008E43D1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Investigate Implementation Data and Action Plan to Meet End of Year Goal</w:t>
                  </w:r>
                </w:p>
                <w:p w:rsidR="008E43D1" w:rsidRPr="00B0597A" w:rsidRDefault="008E43D1" w:rsidP="00D073B8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lastRenderedPageBreak/>
                    <w:t>Monthly PDSA Rapid-Cycle Problem Solving</w:t>
                  </w: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bottom w:val="single" w:sz="18" w:space="0" w:color="auto"/>
                  </w:tcBorders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lastRenderedPageBreak/>
                    <w:t>Data Source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6480" w:type="dxa"/>
                  <w:gridSpan w:val="6"/>
                  <w:tcBorders>
                    <w:bottom w:val="single" w:sz="18" w:space="0" w:color="auto"/>
                  </w:tcBorders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What is the Data Telling us?</w:t>
                  </w:r>
                </w:p>
              </w:tc>
              <w:tc>
                <w:tcPr>
                  <w:tcW w:w="4292" w:type="dxa"/>
                  <w:gridSpan w:val="3"/>
                  <w:tcBorders>
                    <w:bottom w:val="single" w:sz="18" w:space="0" w:color="auto"/>
                  </w:tcBorders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  <w:highlight w:val="yellow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 xml:space="preserve">Current/Ongoing Problem </w:t>
                  </w: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top w:val="single" w:sz="18" w:space="0" w:color="auto"/>
                  </w:tcBorders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Interim/Screener</w:t>
                  </w:r>
                </w:p>
              </w:tc>
              <w:tc>
                <w:tcPr>
                  <w:tcW w:w="6480" w:type="dxa"/>
                  <w:gridSpan w:val="6"/>
                  <w:tcBorders>
                    <w:top w:val="single" w:sz="18" w:space="0" w:color="auto"/>
                  </w:tcBorders>
                </w:tcPr>
                <w:p w:rsidR="008E43D1" w:rsidRDefault="008E43D1" w:rsidP="00D073B8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3"/>
                  <w:tcBorders>
                    <w:top w:val="single" w:sz="18" w:space="0" w:color="auto"/>
                  </w:tcBorders>
                </w:tcPr>
                <w:p w:rsidR="008E43D1" w:rsidRPr="00C746B5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tcBorders>
                    <w:top w:val="single" w:sz="4" w:space="0" w:color="auto"/>
                  </w:tcBorders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OTISS</w:t>
                  </w:r>
                </w:p>
              </w:tc>
              <w:tc>
                <w:tcPr>
                  <w:tcW w:w="6480" w:type="dxa"/>
                  <w:gridSpan w:val="6"/>
                  <w:tcBorders>
                    <w:top w:val="single" w:sz="4" w:space="0" w:color="auto"/>
                  </w:tcBorders>
                </w:tcPr>
                <w:p w:rsidR="008E43D1" w:rsidRPr="00905C0F" w:rsidRDefault="008E43D1" w:rsidP="00D073B8">
                  <w:pPr>
                    <w:ind w:left="72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292" w:type="dxa"/>
                  <w:gridSpan w:val="3"/>
                  <w:tcBorders>
                    <w:top w:val="single" w:sz="4" w:space="0" w:color="auto"/>
                  </w:tcBorders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apacity (e.g. DCA/DPBA)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>
                  <w:pPr>
                    <w:pStyle w:val="ListParagraph"/>
                    <w:ind w:left="162"/>
                  </w:pPr>
                </w:p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Training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Coaching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>
                  <w:pPr>
                    <w:ind w:left="162"/>
                  </w:pPr>
                </w:p>
              </w:tc>
              <w:tc>
                <w:tcPr>
                  <w:tcW w:w="4292" w:type="dxa"/>
                  <w:gridSpan w:val="3"/>
                </w:tcPr>
                <w:p w:rsidR="008E43D1" w:rsidRDefault="008E43D1" w:rsidP="00D073B8">
                  <w:pPr>
                    <w:pStyle w:val="ListParagraph"/>
                    <w:ind w:left="252"/>
                  </w:pPr>
                </w:p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Facilitative Administration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color w:val="C00000"/>
                      <w:sz w:val="24"/>
                      <w:szCs w:val="24"/>
                    </w:rPr>
                  </w:pPr>
                  <w:r w:rsidRPr="00F86AB1">
                    <w:rPr>
                      <w:b/>
                      <w:bCs/>
                      <w:sz w:val="24"/>
                      <w:szCs w:val="24"/>
                    </w:rPr>
                    <w:t>Systems Intervention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Decision Support Data Systems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Tr="00D073B8">
              <w:trPr>
                <w:gridAfter w:val="2"/>
                <w:wAfter w:w="298" w:type="dxa"/>
              </w:trPr>
              <w:tc>
                <w:tcPr>
                  <w:tcW w:w="3392" w:type="dxa"/>
                  <w:gridSpan w:val="2"/>
                  <w:shd w:val="clear" w:color="auto" w:fill="auto"/>
                </w:tcPr>
                <w:p w:rsidR="008E43D1" w:rsidRPr="00F86AB1" w:rsidRDefault="008E43D1" w:rsidP="00D073B8">
                  <w:pPr>
                    <w:shd w:val="clear" w:color="auto" w:fill="FFFFFF" w:themeFill="background1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480" w:type="dxa"/>
                  <w:gridSpan w:val="6"/>
                </w:tcPr>
                <w:p w:rsidR="008E43D1" w:rsidRDefault="008E43D1" w:rsidP="00D073B8"/>
              </w:tc>
              <w:tc>
                <w:tcPr>
                  <w:tcW w:w="4292" w:type="dxa"/>
                  <w:gridSpan w:val="3"/>
                </w:tcPr>
                <w:p w:rsidR="008E43D1" w:rsidRDefault="008E43D1" w:rsidP="00D073B8"/>
              </w:tc>
            </w:tr>
            <w:tr w:rsidR="008E43D1" w:rsidRPr="00FE378B" w:rsidTr="00D073B8">
              <w:trPr>
                <w:gridAfter w:val="1"/>
                <w:wAfter w:w="180" w:type="dxa"/>
              </w:trPr>
              <w:tc>
                <w:tcPr>
                  <w:tcW w:w="9422" w:type="dxa"/>
                  <w:gridSpan w:val="7"/>
                  <w:tcBorders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PLAN &amp; DO</w:t>
                  </w:r>
                </w:p>
                <w:p w:rsidR="008E43D1" w:rsidRPr="00FE378B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  <w:tc>
                <w:tcPr>
                  <w:tcW w:w="4860" w:type="dxa"/>
                  <w:gridSpan w:val="5"/>
                  <w:tcBorders>
                    <w:left w:val="single" w:sz="24" w:space="0" w:color="auto"/>
                    <w:bottom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FE378B">
                    <w:rPr>
                      <w:b/>
                      <w:sz w:val="32"/>
                      <w:szCs w:val="32"/>
                    </w:rPr>
                    <w:t>STUDY</w:t>
                  </w:r>
                </w:p>
                <w:p w:rsidR="008E43D1" w:rsidRPr="00FE378B" w:rsidRDefault="008E43D1" w:rsidP="00D073B8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 xml:space="preserve">Date: </w:t>
                  </w:r>
                </w:p>
              </w:tc>
            </w:tr>
            <w:tr w:rsidR="008E43D1" w:rsidTr="00D073B8">
              <w:trPr>
                <w:gridAfter w:val="1"/>
                <w:wAfter w:w="180" w:type="dxa"/>
              </w:trPr>
              <w:tc>
                <w:tcPr>
                  <w:tcW w:w="2411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Action Steps</w:t>
                  </w:r>
                </w:p>
              </w:tc>
              <w:tc>
                <w:tcPr>
                  <w:tcW w:w="1701" w:type="dxa"/>
                  <w:gridSpan w:val="3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Who?</w:t>
                  </w:r>
                </w:p>
              </w:tc>
              <w:tc>
                <w:tcPr>
                  <w:tcW w:w="1800" w:type="dxa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By when?</w:t>
                  </w:r>
                </w:p>
              </w:tc>
              <w:tc>
                <w:tcPr>
                  <w:tcW w:w="3510" w:type="dxa"/>
                  <w:gridSpan w:val="2"/>
                  <w:tcBorders>
                    <w:top w:val="double" w:sz="4" w:space="0" w:color="auto"/>
                    <w:right w:val="single" w:sz="2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Goal &amp; Measure</w:t>
                  </w:r>
                </w:p>
              </w:tc>
              <w:tc>
                <w:tcPr>
                  <w:tcW w:w="2340" w:type="dxa"/>
                  <w:gridSpan w:val="3"/>
                  <w:tcBorders>
                    <w:top w:val="double" w:sz="4" w:space="0" w:color="auto"/>
                    <w:left w:val="single" w:sz="2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Fidelity of Imp</w:t>
                  </w:r>
                </w:p>
              </w:tc>
              <w:tc>
                <w:tcPr>
                  <w:tcW w:w="2520" w:type="dxa"/>
                  <w:gridSpan w:val="2"/>
                  <w:tcBorders>
                    <w:top w:val="double" w:sz="4" w:space="0" w:color="auto"/>
                  </w:tcBorders>
                  <w:shd w:val="clear" w:color="auto" w:fill="DEEAF6" w:themeFill="accent1" w:themeFillTint="33"/>
                </w:tcPr>
                <w:p w:rsidR="008E43D1" w:rsidRDefault="008E43D1" w:rsidP="00D073B8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Effectiveness of</w:t>
                  </w:r>
                </w:p>
              </w:tc>
            </w:tr>
            <w:tr w:rsidR="008E43D1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3007318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8151817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0317871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739606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0666455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964208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9364470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8E43D1" w:rsidRPr="00107EDC" w:rsidRDefault="008E43D1" w:rsidP="00D073B8">
                  <w:pPr>
                    <w:rPr>
                      <w:rFonts w:cstheme="minorHAnsi"/>
                      <w:szCs w:val="24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-5568529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8E43D1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5166840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8206452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1381869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3199724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5138700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7306223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color w:val="5B9BD5" w:themeColor="accent1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2509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9040371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Imp. &amp; Goal  met</w:t>
                  </w:r>
                </w:p>
              </w:tc>
            </w:tr>
            <w:tr w:rsidR="008E43D1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20920007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1166829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7911720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4444264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3323297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1393850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7753756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but not to Goal</w:t>
                  </w:r>
                </w:p>
                <w:p w:rsidR="008E43D1" w:rsidRPr="00107EDC" w:rsidRDefault="008E43D1" w:rsidP="00D073B8">
                  <w:pPr>
                    <w:rPr>
                      <w:rFonts w:cstheme="minorHAnsi"/>
                      <w:szCs w:val="32"/>
                    </w:rPr>
                  </w:pPr>
                  <w:r w:rsidRPr="00107EDC">
                    <w:rPr>
                      <w:rFonts w:cstheme="minorHAnsi"/>
                      <w:szCs w:val="24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Cs w:val="24"/>
                      </w:rPr>
                      <w:id w:val="-17710735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  <w:tr w:rsidR="008E43D1" w:rsidRPr="00BD2F12" w:rsidTr="00D073B8">
              <w:trPr>
                <w:gridAfter w:val="1"/>
                <w:wAfter w:w="180" w:type="dxa"/>
              </w:trPr>
              <w:tc>
                <w:tcPr>
                  <w:tcW w:w="2411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701" w:type="dxa"/>
                  <w:gridSpan w:val="3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1800" w:type="dxa"/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3510" w:type="dxa"/>
                  <w:gridSpan w:val="2"/>
                  <w:tcBorders>
                    <w:right w:val="single" w:sz="24" w:space="0" w:color="auto"/>
                  </w:tcBorders>
                </w:tcPr>
                <w:p w:rsidR="008E43D1" w:rsidRPr="00513E2E" w:rsidRDefault="008E43D1" w:rsidP="00D073B8">
                  <w:pPr>
                    <w:rPr>
                      <w:sz w:val="24"/>
                      <w:szCs w:val="32"/>
                    </w:rPr>
                  </w:pPr>
                </w:p>
              </w:tc>
              <w:tc>
                <w:tcPr>
                  <w:tcW w:w="2340" w:type="dxa"/>
                  <w:gridSpan w:val="3"/>
                  <w:tcBorders>
                    <w:left w:val="single" w:sz="24" w:space="0" w:color="auto"/>
                  </w:tcBorders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3887714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 Not started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599830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Partial imp.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9215675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w/fidelity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32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3294438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Stopped</w:t>
                  </w:r>
                </w:p>
              </w:tc>
              <w:tc>
                <w:tcPr>
                  <w:tcW w:w="2520" w:type="dxa"/>
                  <w:gridSpan w:val="2"/>
                </w:tcPr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7695981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Wors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19025537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No Change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20900369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MS Gothic" w:eastAsia="MS Gothic" w:hAnsi="MS Gothic" w:cstheme="minorHAnsi" w:hint="eastAsia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 xml:space="preserve">Imp. but not to Goal </w:t>
                  </w:r>
                </w:p>
                <w:p w:rsidR="008E43D1" w:rsidRPr="00107EDC" w:rsidRDefault="003F10E9" w:rsidP="00D073B8">
                  <w:pPr>
                    <w:rPr>
                      <w:rFonts w:cstheme="minorHAnsi"/>
                      <w:szCs w:val="24"/>
                    </w:rPr>
                  </w:pPr>
                  <w:sdt>
                    <w:sdtPr>
                      <w:rPr>
                        <w:rFonts w:cstheme="minorHAnsi"/>
                        <w:szCs w:val="24"/>
                      </w:rPr>
                      <w:id w:val="-6755755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43D1" w:rsidRPr="00107EDC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8E43D1" w:rsidRPr="00107EDC">
                    <w:rPr>
                      <w:rFonts w:cstheme="minorHAnsi"/>
                      <w:szCs w:val="24"/>
                    </w:rPr>
                    <w:t>Imp. &amp; Goal met</w:t>
                  </w:r>
                </w:p>
              </w:tc>
            </w:tr>
          </w:tbl>
          <w:p w:rsidR="008E43D1" w:rsidRDefault="008E43D1" w:rsidP="00D073B8"/>
        </w:tc>
      </w:tr>
    </w:tbl>
    <w:p w:rsidR="008E43D1" w:rsidRDefault="008E43D1"/>
    <w:sectPr w:rsidR="008E43D1" w:rsidSect="00665228">
      <w:headerReference w:type="default" r:id="rId8"/>
      <w:foot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10E9" w:rsidRDefault="003F10E9" w:rsidP="005540CE">
      <w:pPr>
        <w:spacing w:after="0" w:line="240" w:lineRule="auto"/>
      </w:pPr>
      <w:r>
        <w:separator/>
      </w:r>
    </w:p>
  </w:endnote>
  <w:endnote w:type="continuationSeparator" w:id="0">
    <w:p w:rsidR="003F10E9" w:rsidRDefault="003F10E9" w:rsidP="00554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4546" w:rsidRDefault="00224546">
    <w:pPr>
      <w:pStyle w:val="Footer"/>
    </w:pPr>
    <w:r>
      <w:t xml:space="preserve">Adapted from the Team Initiated Problem Solving (TIPS) Model for KY SSIP Transformation Zone </w:t>
    </w:r>
  </w:p>
  <w:p w:rsidR="00224546" w:rsidRDefault="00224546">
    <w:pPr>
      <w:pStyle w:val="Footer"/>
    </w:pPr>
    <w:r>
      <w:t>KDE: OTL: DLS: AW 01/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10E9" w:rsidRDefault="003F10E9" w:rsidP="005540CE">
      <w:pPr>
        <w:spacing w:after="0" w:line="240" w:lineRule="auto"/>
      </w:pPr>
      <w:r>
        <w:separator/>
      </w:r>
    </w:p>
  </w:footnote>
  <w:footnote w:type="continuationSeparator" w:id="0">
    <w:p w:rsidR="003F10E9" w:rsidRDefault="003F10E9" w:rsidP="00554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77764147"/>
      <w:docPartObj>
        <w:docPartGallery w:val="Watermarks"/>
        <w:docPartUnique/>
      </w:docPartObj>
    </w:sdtPr>
    <w:sdtEndPr/>
    <w:sdtContent>
      <w:p w:rsidR="00224546" w:rsidRDefault="003F10E9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BA6901"/>
    <w:multiLevelType w:val="hybridMultilevel"/>
    <w:tmpl w:val="D422C6A2"/>
    <w:lvl w:ilvl="0" w:tplc="15969B6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EC3EDF"/>
    <w:multiLevelType w:val="hybridMultilevel"/>
    <w:tmpl w:val="6CC4F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77935"/>
    <w:multiLevelType w:val="hybridMultilevel"/>
    <w:tmpl w:val="7DCEC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D7484B"/>
    <w:multiLevelType w:val="hybridMultilevel"/>
    <w:tmpl w:val="3844032C"/>
    <w:lvl w:ilvl="0" w:tplc="15969B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8FF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9036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BC5C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962E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9ADA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6662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5294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A2A1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EBD3D29"/>
    <w:multiLevelType w:val="hybridMultilevel"/>
    <w:tmpl w:val="0422DF12"/>
    <w:lvl w:ilvl="0" w:tplc="5C4433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E51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50BD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0013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AC60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2260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54ED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A4C2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FC7A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08943E0"/>
    <w:multiLevelType w:val="hybridMultilevel"/>
    <w:tmpl w:val="0520E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967C01"/>
    <w:multiLevelType w:val="hybridMultilevel"/>
    <w:tmpl w:val="3BB27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C962B1"/>
    <w:multiLevelType w:val="hybridMultilevel"/>
    <w:tmpl w:val="E5768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621F6B"/>
    <w:multiLevelType w:val="hybridMultilevel"/>
    <w:tmpl w:val="AB021CF2"/>
    <w:lvl w:ilvl="0" w:tplc="3D206E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38A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5AC1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B49D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86C6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C033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CE89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AA74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9C99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6D65269"/>
    <w:multiLevelType w:val="hybridMultilevel"/>
    <w:tmpl w:val="7CF8D60E"/>
    <w:lvl w:ilvl="0" w:tplc="15969B6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6210C6"/>
    <w:multiLevelType w:val="hybridMultilevel"/>
    <w:tmpl w:val="4EF0C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366F90"/>
    <w:multiLevelType w:val="hybridMultilevel"/>
    <w:tmpl w:val="20107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66027C"/>
    <w:multiLevelType w:val="hybridMultilevel"/>
    <w:tmpl w:val="E32240CC"/>
    <w:lvl w:ilvl="0" w:tplc="49EC5B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BC199C"/>
    <w:multiLevelType w:val="hybridMultilevel"/>
    <w:tmpl w:val="BEA8B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2779D"/>
    <w:multiLevelType w:val="hybridMultilevel"/>
    <w:tmpl w:val="077EB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863F29"/>
    <w:multiLevelType w:val="hybridMultilevel"/>
    <w:tmpl w:val="9DD2F80E"/>
    <w:lvl w:ilvl="0" w:tplc="15969B6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AE01CB"/>
    <w:multiLevelType w:val="hybridMultilevel"/>
    <w:tmpl w:val="D3144BB4"/>
    <w:lvl w:ilvl="0" w:tplc="15969B6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BE6E15"/>
    <w:multiLevelType w:val="hybridMultilevel"/>
    <w:tmpl w:val="CE10C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C37558"/>
    <w:multiLevelType w:val="hybridMultilevel"/>
    <w:tmpl w:val="FE56B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13"/>
  </w:num>
  <w:num w:numId="4">
    <w:abstractNumId w:val="5"/>
  </w:num>
  <w:num w:numId="5">
    <w:abstractNumId w:val="6"/>
  </w:num>
  <w:num w:numId="6">
    <w:abstractNumId w:val="7"/>
  </w:num>
  <w:num w:numId="7">
    <w:abstractNumId w:val="14"/>
  </w:num>
  <w:num w:numId="8">
    <w:abstractNumId w:val="1"/>
  </w:num>
  <w:num w:numId="9">
    <w:abstractNumId w:val="12"/>
  </w:num>
  <w:num w:numId="10">
    <w:abstractNumId w:val="3"/>
  </w:num>
  <w:num w:numId="11">
    <w:abstractNumId w:val="4"/>
  </w:num>
  <w:num w:numId="12">
    <w:abstractNumId w:val="17"/>
  </w:num>
  <w:num w:numId="13">
    <w:abstractNumId w:val="15"/>
  </w:num>
  <w:num w:numId="14">
    <w:abstractNumId w:val="0"/>
  </w:num>
  <w:num w:numId="15">
    <w:abstractNumId w:val="9"/>
  </w:num>
  <w:num w:numId="16">
    <w:abstractNumId w:val="16"/>
  </w:num>
  <w:num w:numId="17">
    <w:abstractNumId w:val="8"/>
  </w:num>
  <w:num w:numId="18">
    <w:abstractNumId w:val="1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UzNDE0NDOxNDRT0lEKTi0uzszPAykwqwUAptm7DCwAAAA="/>
  </w:docVars>
  <w:rsids>
    <w:rsidRoot w:val="00665228"/>
    <w:rsid w:val="0001457B"/>
    <w:rsid w:val="000217C9"/>
    <w:rsid w:val="00025AF5"/>
    <w:rsid w:val="00064BC0"/>
    <w:rsid w:val="000726FB"/>
    <w:rsid w:val="00075CBE"/>
    <w:rsid w:val="000943E5"/>
    <w:rsid w:val="000B1BAD"/>
    <w:rsid w:val="000C1B17"/>
    <w:rsid w:val="000D0309"/>
    <w:rsid w:val="000D1C46"/>
    <w:rsid w:val="000D5CC0"/>
    <w:rsid w:val="000E020B"/>
    <w:rsid w:val="000E2D0B"/>
    <w:rsid w:val="000F65A0"/>
    <w:rsid w:val="00101CEF"/>
    <w:rsid w:val="00104F9D"/>
    <w:rsid w:val="00107EDC"/>
    <w:rsid w:val="00133DA9"/>
    <w:rsid w:val="00142C3C"/>
    <w:rsid w:val="001542A2"/>
    <w:rsid w:val="00156480"/>
    <w:rsid w:val="00161990"/>
    <w:rsid w:val="00161C7A"/>
    <w:rsid w:val="00174463"/>
    <w:rsid w:val="00175F15"/>
    <w:rsid w:val="001803DD"/>
    <w:rsid w:val="0018403A"/>
    <w:rsid w:val="00194F21"/>
    <w:rsid w:val="001A3A2A"/>
    <w:rsid w:val="001A6BF1"/>
    <w:rsid w:val="001A703B"/>
    <w:rsid w:val="001A797A"/>
    <w:rsid w:val="001B03F3"/>
    <w:rsid w:val="001B4A47"/>
    <w:rsid w:val="001E00F6"/>
    <w:rsid w:val="001E61F0"/>
    <w:rsid w:val="001F22BF"/>
    <w:rsid w:val="001F6EF3"/>
    <w:rsid w:val="00200EA0"/>
    <w:rsid w:val="002019F9"/>
    <w:rsid w:val="00205ADF"/>
    <w:rsid w:val="00216F56"/>
    <w:rsid w:val="00224546"/>
    <w:rsid w:val="00224C15"/>
    <w:rsid w:val="00246544"/>
    <w:rsid w:val="002506CE"/>
    <w:rsid w:val="00253B69"/>
    <w:rsid w:val="00255E04"/>
    <w:rsid w:val="002627EB"/>
    <w:rsid w:val="00262D6B"/>
    <w:rsid w:val="002756CB"/>
    <w:rsid w:val="00277AEF"/>
    <w:rsid w:val="002809B4"/>
    <w:rsid w:val="00281B66"/>
    <w:rsid w:val="00283128"/>
    <w:rsid w:val="00283A69"/>
    <w:rsid w:val="002900DC"/>
    <w:rsid w:val="002924D7"/>
    <w:rsid w:val="00296512"/>
    <w:rsid w:val="002A7DFF"/>
    <w:rsid w:val="002F7AAF"/>
    <w:rsid w:val="00313BC5"/>
    <w:rsid w:val="0031685C"/>
    <w:rsid w:val="0032563C"/>
    <w:rsid w:val="00327293"/>
    <w:rsid w:val="003619E7"/>
    <w:rsid w:val="00364499"/>
    <w:rsid w:val="003665C8"/>
    <w:rsid w:val="00373357"/>
    <w:rsid w:val="0037734C"/>
    <w:rsid w:val="00382649"/>
    <w:rsid w:val="003B53D7"/>
    <w:rsid w:val="003C21F4"/>
    <w:rsid w:val="003D5A3C"/>
    <w:rsid w:val="003F10E9"/>
    <w:rsid w:val="003F1826"/>
    <w:rsid w:val="003F3122"/>
    <w:rsid w:val="003F625B"/>
    <w:rsid w:val="003F6CF4"/>
    <w:rsid w:val="003F7D76"/>
    <w:rsid w:val="00410D21"/>
    <w:rsid w:val="00414D74"/>
    <w:rsid w:val="00420E14"/>
    <w:rsid w:val="004279E6"/>
    <w:rsid w:val="0043114A"/>
    <w:rsid w:val="0043253F"/>
    <w:rsid w:val="00436127"/>
    <w:rsid w:val="00446F98"/>
    <w:rsid w:val="004527C6"/>
    <w:rsid w:val="00453DFC"/>
    <w:rsid w:val="0046214B"/>
    <w:rsid w:val="004769C3"/>
    <w:rsid w:val="00495688"/>
    <w:rsid w:val="00497A4D"/>
    <w:rsid w:val="00497F5B"/>
    <w:rsid w:val="004B0B38"/>
    <w:rsid w:val="004B1313"/>
    <w:rsid w:val="004B743C"/>
    <w:rsid w:val="004C55BD"/>
    <w:rsid w:val="004E3AFE"/>
    <w:rsid w:val="004E4219"/>
    <w:rsid w:val="004F0024"/>
    <w:rsid w:val="004F186E"/>
    <w:rsid w:val="004F62A2"/>
    <w:rsid w:val="00512B87"/>
    <w:rsid w:val="00513E2E"/>
    <w:rsid w:val="00525AD6"/>
    <w:rsid w:val="00536B6A"/>
    <w:rsid w:val="00544127"/>
    <w:rsid w:val="00553DA5"/>
    <w:rsid w:val="005540CE"/>
    <w:rsid w:val="005650D4"/>
    <w:rsid w:val="00570B4D"/>
    <w:rsid w:val="00575FFF"/>
    <w:rsid w:val="00576438"/>
    <w:rsid w:val="00584CD6"/>
    <w:rsid w:val="00586855"/>
    <w:rsid w:val="00590B26"/>
    <w:rsid w:val="00590BF9"/>
    <w:rsid w:val="00596F7C"/>
    <w:rsid w:val="005B361F"/>
    <w:rsid w:val="005C1713"/>
    <w:rsid w:val="005C4503"/>
    <w:rsid w:val="005C6037"/>
    <w:rsid w:val="005D7323"/>
    <w:rsid w:val="005F387F"/>
    <w:rsid w:val="0060622F"/>
    <w:rsid w:val="006063A1"/>
    <w:rsid w:val="006306E3"/>
    <w:rsid w:val="00630FE9"/>
    <w:rsid w:val="006500B2"/>
    <w:rsid w:val="00665228"/>
    <w:rsid w:val="00677BEC"/>
    <w:rsid w:val="006852B8"/>
    <w:rsid w:val="006B13B7"/>
    <w:rsid w:val="006B5352"/>
    <w:rsid w:val="006C7171"/>
    <w:rsid w:val="00706616"/>
    <w:rsid w:val="007079DB"/>
    <w:rsid w:val="007149D6"/>
    <w:rsid w:val="0071515E"/>
    <w:rsid w:val="00724DF1"/>
    <w:rsid w:val="007457FC"/>
    <w:rsid w:val="007473F8"/>
    <w:rsid w:val="007521F0"/>
    <w:rsid w:val="007560AC"/>
    <w:rsid w:val="00757332"/>
    <w:rsid w:val="007760D4"/>
    <w:rsid w:val="007807FD"/>
    <w:rsid w:val="0079161D"/>
    <w:rsid w:val="007B2835"/>
    <w:rsid w:val="007C10FD"/>
    <w:rsid w:val="007C31B8"/>
    <w:rsid w:val="007E12F4"/>
    <w:rsid w:val="007F5D1F"/>
    <w:rsid w:val="00804919"/>
    <w:rsid w:val="0081101F"/>
    <w:rsid w:val="00851929"/>
    <w:rsid w:val="00864C3E"/>
    <w:rsid w:val="00865C11"/>
    <w:rsid w:val="00890A27"/>
    <w:rsid w:val="008A2546"/>
    <w:rsid w:val="008A39FA"/>
    <w:rsid w:val="008C7F0B"/>
    <w:rsid w:val="008D55AD"/>
    <w:rsid w:val="008E43D1"/>
    <w:rsid w:val="008F16D7"/>
    <w:rsid w:val="00904912"/>
    <w:rsid w:val="00905C0F"/>
    <w:rsid w:val="00905CB7"/>
    <w:rsid w:val="009144C5"/>
    <w:rsid w:val="00922829"/>
    <w:rsid w:val="009230FD"/>
    <w:rsid w:val="00924F04"/>
    <w:rsid w:val="00935B2C"/>
    <w:rsid w:val="00946A24"/>
    <w:rsid w:val="0096034D"/>
    <w:rsid w:val="00963486"/>
    <w:rsid w:val="009724F2"/>
    <w:rsid w:val="00973B66"/>
    <w:rsid w:val="00981825"/>
    <w:rsid w:val="009A2015"/>
    <w:rsid w:val="009C3DF1"/>
    <w:rsid w:val="009C51B2"/>
    <w:rsid w:val="009D18A4"/>
    <w:rsid w:val="009D3FC8"/>
    <w:rsid w:val="009E5BCA"/>
    <w:rsid w:val="009E6AE8"/>
    <w:rsid w:val="009F7D1B"/>
    <w:rsid w:val="00A17A18"/>
    <w:rsid w:val="00A20B03"/>
    <w:rsid w:val="00A2403D"/>
    <w:rsid w:val="00A240A3"/>
    <w:rsid w:val="00A25259"/>
    <w:rsid w:val="00A4391F"/>
    <w:rsid w:val="00A45DCE"/>
    <w:rsid w:val="00A53EB0"/>
    <w:rsid w:val="00A56A22"/>
    <w:rsid w:val="00A5777A"/>
    <w:rsid w:val="00A74153"/>
    <w:rsid w:val="00A7509C"/>
    <w:rsid w:val="00A8532C"/>
    <w:rsid w:val="00A960C8"/>
    <w:rsid w:val="00AA658E"/>
    <w:rsid w:val="00AC03CC"/>
    <w:rsid w:val="00AC1163"/>
    <w:rsid w:val="00AC11B7"/>
    <w:rsid w:val="00AC283E"/>
    <w:rsid w:val="00AC2BB0"/>
    <w:rsid w:val="00AC71B0"/>
    <w:rsid w:val="00AD4A00"/>
    <w:rsid w:val="00AE04F1"/>
    <w:rsid w:val="00AE218C"/>
    <w:rsid w:val="00AF0043"/>
    <w:rsid w:val="00B0332F"/>
    <w:rsid w:val="00B04475"/>
    <w:rsid w:val="00B04AEB"/>
    <w:rsid w:val="00B0597A"/>
    <w:rsid w:val="00B065C3"/>
    <w:rsid w:val="00B07A13"/>
    <w:rsid w:val="00B11429"/>
    <w:rsid w:val="00B1705A"/>
    <w:rsid w:val="00B20788"/>
    <w:rsid w:val="00B27C00"/>
    <w:rsid w:val="00B3301D"/>
    <w:rsid w:val="00B46CE9"/>
    <w:rsid w:val="00B54009"/>
    <w:rsid w:val="00B837F4"/>
    <w:rsid w:val="00B96755"/>
    <w:rsid w:val="00BB20B7"/>
    <w:rsid w:val="00BD23EF"/>
    <w:rsid w:val="00BD2F12"/>
    <w:rsid w:val="00BD4AE8"/>
    <w:rsid w:val="00C1543F"/>
    <w:rsid w:val="00C33F05"/>
    <w:rsid w:val="00C36091"/>
    <w:rsid w:val="00C439AA"/>
    <w:rsid w:val="00C46282"/>
    <w:rsid w:val="00C51A6D"/>
    <w:rsid w:val="00C51B2D"/>
    <w:rsid w:val="00C746B5"/>
    <w:rsid w:val="00C75956"/>
    <w:rsid w:val="00C76AA2"/>
    <w:rsid w:val="00C8177B"/>
    <w:rsid w:val="00C9156A"/>
    <w:rsid w:val="00C94E93"/>
    <w:rsid w:val="00C94FA9"/>
    <w:rsid w:val="00CC3882"/>
    <w:rsid w:val="00CC4847"/>
    <w:rsid w:val="00CD1B51"/>
    <w:rsid w:val="00CF720C"/>
    <w:rsid w:val="00D07ECD"/>
    <w:rsid w:val="00D10E96"/>
    <w:rsid w:val="00D20701"/>
    <w:rsid w:val="00D211ED"/>
    <w:rsid w:val="00D2141A"/>
    <w:rsid w:val="00D75551"/>
    <w:rsid w:val="00DA58CB"/>
    <w:rsid w:val="00DA6C9F"/>
    <w:rsid w:val="00DB6C78"/>
    <w:rsid w:val="00DC3C0A"/>
    <w:rsid w:val="00DD6CA3"/>
    <w:rsid w:val="00DE6C41"/>
    <w:rsid w:val="00E22D02"/>
    <w:rsid w:val="00E258BA"/>
    <w:rsid w:val="00E534C2"/>
    <w:rsid w:val="00E60E84"/>
    <w:rsid w:val="00E674CF"/>
    <w:rsid w:val="00E71964"/>
    <w:rsid w:val="00E77C52"/>
    <w:rsid w:val="00E87A7B"/>
    <w:rsid w:val="00E9090B"/>
    <w:rsid w:val="00E96108"/>
    <w:rsid w:val="00EB0D14"/>
    <w:rsid w:val="00EC2382"/>
    <w:rsid w:val="00EC6894"/>
    <w:rsid w:val="00EC7FB9"/>
    <w:rsid w:val="00ED27E5"/>
    <w:rsid w:val="00EE300D"/>
    <w:rsid w:val="00F0272D"/>
    <w:rsid w:val="00F02CE5"/>
    <w:rsid w:val="00F0620D"/>
    <w:rsid w:val="00F142F3"/>
    <w:rsid w:val="00F16133"/>
    <w:rsid w:val="00F21B7D"/>
    <w:rsid w:val="00F24BD9"/>
    <w:rsid w:val="00F271FB"/>
    <w:rsid w:val="00F33488"/>
    <w:rsid w:val="00F40265"/>
    <w:rsid w:val="00F52D38"/>
    <w:rsid w:val="00F836CD"/>
    <w:rsid w:val="00F901BB"/>
    <w:rsid w:val="00F91990"/>
    <w:rsid w:val="00F9489E"/>
    <w:rsid w:val="00FA40B4"/>
    <w:rsid w:val="00FD0166"/>
    <w:rsid w:val="00FD12D2"/>
    <w:rsid w:val="00FD481C"/>
    <w:rsid w:val="00FE1588"/>
    <w:rsid w:val="00FE378B"/>
    <w:rsid w:val="00FE4BC7"/>
    <w:rsid w:val="00FE5B34"/>
    <w:rsid w:val="00FF1195"/>
    <w:rsid w:val="00FF5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45DCA965-7F9E-4B3E-99A8-563DDB6A6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6A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A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21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1F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56A2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6A2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A56A22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A56A22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unhideWhenUsed/>
    <w:rsid w:val="00A56A2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A56A22"/>
    <w:pPr>
      <w:spacing w:before="120" w:after="40" w:line="240" w:lineRule="auto"/>
    </w:pPr>
    <w:rPr>
      <w:rFonts w:asciiTheme="majorHAnsi" w:eastAsiaTheme="majorEastAsia" w:hAnsiTheme="majorHAnsi" w:cstheme="majorBidi"/>
      <w:color w:val="ED7D31" w:themeColor="accent2"/>
      <w:sz w:val="50"/>
      <w:szCs w:val="50"/>
      <w:lang w:eastAsia="ja-JP"/>
    </w:rPr>
  </w:style>
  <w:style w:type="character" w:customStyle="1" w:styleId="TitleChar">
    <w:name w:val="Title Char"/>
    <w:basedOn w:val="DefaultParagraphFont"/>
    <w:link w:val="Title"/>
    <w:rsid w:val="00A56A22"/>
    <w:rPr>
      <w:rFonts w:asciiTheme="majorHAnsi" w:eastAsiaTheme="majorEastAsia" w:hAnsiTheme="majorHAnsi" w:cstheme="majorBidi"/>
      <w:color w:val="ED7D31" w:themeColor="accent2"/>
      <w:sz w:val="50"/>
      <w:szCs w:val="5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54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40CE"/>
  </w:style>
  <w:style w:type="paragraph" w:styleId="Footer">
    <w:name w:val="footer"/>
    <w:basedOn w:val="Normal"/>
    <w:link w:val="FooterChar"/>
    <w:uiPriority w:val="99"/>
    <w:unhideWhenUsed/>
    <w:rsid w:val="00554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40CE"/>
  </w:style>
  <w:style w:type="character" w:styleId="Hyperlink">
    <w:name w:val="Hyperlink"/>
    <w:basedOn w:val="DefaultParagraphFont"/>
    <w:uiPriority w:val="99"/>
    <w:unhideWhenUsed/>
    <w:rsid w:val="0036449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6449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8199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44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079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0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6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9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21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A7F055-EA00-864A-8B80-F4547959B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2545</Words>
  <Characters>14509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ucky Department of Education</Company>
  <LinksUpToDate>false</LinksUpToDate>
  <CharactersWithSpaces>17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droup, Amanda - Division of Learning Services</dc:creator>
  <cp:keywords/>
  <dc:description/>
  <cp:lastModifiedBy>Ryan Jackson, Kathleen May</cp:lastModifiedBy>
  <cp:revision>2</cp:revision>
  <cp:lastPrinted>2018-01-16T16:21:00Z</cp:lastPrinted>
  <dcterms:created xsi:type="dcterms:W3CDTF">2019-05-28T12:58:00Z</dcterms:created>
  <dcterms:modified xsi:type="dcterms:W3CDTF">2019-05-28T12:58:00Z</dcterms:modified>
</cp:coreProperties>
</file>